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74BF96" w14:textId="54DE4FDA" w:rsidR="00D62793" w:rsidRPr="00D62793" w:rsidRDefault="00D62793" w:rsidP="00D62793">
      <w:pPr>
        <w:pStyle w:val="Heading1"/>
        <w:jc w:val="center"/>
        <w:rPr>
          <w:rFonts w:ascii="Arial" w:hAnsi="Arial" w:cs="Arial"/>
          <w:bCs/>
          <w:color w:val="auto"/>
          <w:szCs w:val="24"/>
        </w:rPr>
      </w:pPr>
      <w:r w:rsidRPr="00D62793">
        <w:rPr>
          <w:rFonts w:ascii="Arial" w:hAnsi="Arial" w:cs="Arial"/>
          <w:bCs/>
          <w:color w:val="auto"/>
          <w:szCs w:val="24"/>
        </w:rPr>
        <w:t>NOTICE OF AMENDED REGULATION</w:t>
      </w:r>
    </w:p>
    <w:p w14:paraId="61E6C1BF" w14:textId="77777777" w:rsidR="00D62793" w:rsidRPr="00D62793" w:rsidRDefault="00D62793" w:rsidP="00D6279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jc w:val="center"/>
        <w:rPr>
          <w:rFonts w:ascii="Arial" w:hAnsi="Arial" w:cs="Arial"/>
          <w:b/>
          <w:bCs/>
          <w:color w:val="auto"/>
          <w:sz w:val="22"/>
        </w:rPr>
      </w:pPr>
    </w:p>
    <w:p w14:paraId="6CA39792" w14:textId="77777777" w:rsidR="00D62793" w:rsidRPr="00D62793" w:rsidRDefault="00D62793" w:rsidP="00D6279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jc w:val="center"/>
        <w:rPr>
          <w:rFonts w:ascii="Arial" w:hAnsi="Arial" w:cs="Arial"/>
          <w:b/>
          <w:bCs/>
          <w:color w:val="auto"/>
          <w:szCs w:val="24"/>
        </w:rPr>
      </w:pPr>
      <w:r w:rsidRPr="00D62793">
        <w:rPr>
          <w:rFonts w:ascii="Arial" w:hAnsi="Arial" w:cs="Arial"/>
          <w:b/>
          <w:bCs/>
          <w:color w:val="auto"/>
          <w:szCs w:val="24"/>
        </w:rPr>
        <w:t>February 5, 2021</w:t>
      </w:r>
    </w:p>
    <w:p w14:paraId="5AFABE6A" w14:textId="77777777" w:rsidR="00D62793" w:rsidRPr="00D62793" w:rsidRDefault="00D62793" w:rsidP="00D6279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jc w:val="center"/>
        <w:rPr>
          <w:rFonts w:ascii="Arial" w:hAnsi="Arial" w:cs="Arial"/>
          <w:color w:val="auto"/>
          <w:sz w:val="22"/>
        </w:rPr>
      </w:pPr>
    </w:p>
    <w:p w14:paraId="40777DAA" w14:textId="77777777" w:rsidR="00D62793" w:rsidRDefault="00D62793" w:rsidP="00D6279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outlineLvl w:val="1"/>
        <w:rPr>
          <w:rFonts w:ascii="Arial" w:hAnsi="Arial" w:cs="Arial"/>
          <w:b/>
          <w:bCs/>
          <w:color w:val="auto"/>
          <w:sz w:val="22"/>
        </w:rPr>
      </w:pPr>
      <w:r>
        <w:rPr>
          <w:rFonts w:ascii="Arial" w:hAnsi="Arial" w:cs="Arial"/>
          <w:b/>
          <w:bCs/>
          <w:color w:val="auto"/>
          <w:sz w:val="22"/>
        </w:rPr>
        <w:tab/>
      </w:r>
    </w:p>
    <w:p w14:paraId="6067C471" w14:textId="431CC1B1" w:rsidR="00D62793" w:rsidRPr="00D62793" w:rsidRDefault="00D62793" w:rsidP="00D6279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outlineLvl w:val="1"/>
        <w:rPr>
          <w:rFonts w:ascii="Arial" w:hAnsi="Arial" w:cs="Arial"/>
          <w:b/>
          <w:bCs/>
          <w:color w:val="auto"/>
          <w:sz w:val="22"/>
        </w:rPr>
      </w:pPr>
      <w:r>
        <w:rPr>
          <w:rFonts w:ascii="Arial" w:hAnsi="Arial" w:cs="Arial"/>
          <w:b/>
          <w:bCs/>
          <w:color w:val="auto"/>
          <w:sz w:val="22"/>
        </w:rPr>
        <w:tab/>
      </w:r>
      <w:r w:rsidRPr="00D62793">
        <w:rPr>
          <w:rFonts w:ascii="Arial" w:hAnsi="Arial" w:cs="Arial"/>
          <w:b/>
          <w:bCs/>
          <w:color w:val="auto"/>
          <w:sz w:val="22"/>
        </w:rPr>
        <w:t>BOARD OF GOVERNORS</w:t>
      </w:r>
    </w:p>
    <w:p w14:paraId="07E81E63" w14:textId="3E785E07" w:rsidR="00D62793" w:rsidRPr="00D62793" w:rsidRDefault="00D62793" w:rsidP="00D6279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Arial" w:hAnsi="Arial" w:cs="Arial"/>
          <w:color w:val="auto"/>
          <w:sz w:val="22"/>
        </w:rPr>
      </w:pPr>
      <w:r>
        <w:rPr>
          <w:rFonts w:ascii="Arial" w:hAnsi="Arial" w:cs="Arial"/>
          <w:color w:val="auto"/>
          <w:sz w:val="22"/>
        </w:rPr>
        <w:tab/>
      </w:r>
      <w:r w:rsidRPr="00D62793">
        <w:rPr>
          <w:rFonts w:ascii="Arial" w:hAnsi="Arial" w:cs="Arial"/>
          <w:color w:val="auto"/>
          <w:sz w:val="22"/>
        </w:rPr>
        <w:t>Division of Universities</w:t>
      </w:r>
    </w:p>
    <w:p w14:paraId="6EE26EB0" w14:textId="2ABC056A" w:rsidR="00D62793" w:rsidRPr="00D62793" w:rsidRDefault="00D62793" w:rsidP="00D6279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Arial" w:hAnsi="Arial" w:cs="Arial"/>
          <w:color w:val="auto"/>
          <w:sz w:val="22"/>
        </w:rPr>
      </w:pPr>
      <w:r>
        <w:rPr>
          <w:rFonts w:ascii="Arial" w:hAnsi="Arial" w:cs="Arial"/>
          <w:color w:val="auto"/>
          <w:sz w:val="22"/>
        </w:rPr>
        <w:tab/>
      </w:r>
      <w:r w:rsidRPr="00D62793">
        <w:rPr>
          <w:rFonts w:ascii="Arial" w:hAnsi="Arial" w:cs="Arial"/>
          <w:color w:val="auto"/>
          <w:sz w:val="22"/>
        </w:rPr>
        <w:t>University of North Florida</w:t>
      </w:r>
    </w:p>
    <w:p w14:paraId="7FBD5503" w14:textId="77777777" w:rsidR="00D62793" w:rsidRPr="00D62793" w:rsidRDefault="00D62793" w:rsidP="00D6279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Arial" w:hAnsi="Arial" w:cs="Arial"/>
          <w:color w:val="auto"/>
          <w:sz w:val="22"/>
        </w:rPr>
      </w:pPr>
    </w:p>
    <w:p w14:paraId="1D7356B1" w14:textId="2F92E6A9" w:rsidR="00D62793" w:rsidRPr="00D62793" w:rsidRDefault="00D62793" w:rsidP="00D6279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outlineLvl w:val="1"/>
        <w:rPr>
          <w:rFonts w:ascii="Arial" w:hAnsi="Arial" w:cs="Arial"/>
          <w:b/>
          <w:bCs/>
          <w:color w:val="auto"/>
          <w:sz w:val="22"/>
        </w:rPr>
      </w:pPr>
      <w:r>
        <w:rPr>
          <w:rFonts w:ascii="Arial" w:hAnsi="Arial" w:cs="Arial"/>
          <w:b/>
          <w:bCs/>
          <w:color w:val="auto"/>
          <w:sz w:val="22"/>
        </w:rPr>
        <w:tab/>
      </w:r>
      <w:r w:rsidRPr="00D62793">
        <w:rPr>
          <w:rFonts w:ascii="Arial" w:hAnsi="Arial" w:cs="Arial"/>
          <w:b/>
          <w:bCs/>
          <w:color w:val="auto"/>
          <w:sz w:val="22"/>
        </w:rPr>
        <w:t>REGULATION TITLE:</w:t>
      </w:r>
      <w:r w:rsidRPr="00D62793">
        <w:rPr>
          <w:rFonts w:ascii="Arial" w:hAnsi="Arial" w:cs="Arial"/>
          <w:b/>
          <w:bCs/>
          <w:color w:val="auto"/>
          <w:sz w:val="22"/>
        </w:rPr>
        <w:tab/>
      </w:r>
    </w:p>
    <w:p w14:paraId="6CD18EDA" w14:textId="31A79B64" w:rsidR="00D62793" w:rsidRPr="00D62793" w:rsidRDefault="00D62793" w:rsidP="00D6279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Arial" w:hAnsi="Arial" w:cs="Arial"/>
          <w:color w:val="auto"/>
          <w:sz w:val="22"/>
        </w:rPr>
      </w:pPr>
      <w:r>
        <w:rPr>
          <w:rFonts w:ascii="Arial" w:hAnsi="Arial" w:cs="Arial"/>
          <w:color w:val="auto"/>
          <w:sz w:val="22"/>
        </w:rPr>
        <w:tab/>
      </w:r>
      <w:r w:rsidRPr="00D62793">
        <w:rPr>
          <w:rFonts w:ascii="Arial" w:hAnsi="Arial" w:cs="Arial"/>
          <w:color w:val="auto"/>
          <w:sz w:val="22"/>
        </w:rPr>
        <w:t>Background Checks</w:t>
      </w:r>
    </w:p>
    <w:p w14:paraId="3E623722" w14:textId="77777777" w:rsidR="00D62793" w:rsidRPr="00D62793" w:rsidRDefault="00D62793" w:rsidP="00D6279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Arial" w:hAnsi="Arial" w:cs="Arial"/>
          <w:b/>
          <w:bCs/>
          <w:color w:val="auto"/>
          <w:sz w:val="22"/>
        </w:rPr>
      </w:pPr>
    </w:p>
    <w:p w14:paraId="58E9E998" w14:textId="017D9D9A" w:rsidR="00D62793" w:rsidRPr="00D62793" w:rsidRDefault="00D62793" w:rsidP="00D6279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outlineLvl w:val="1"/>
        <w:rPr>
          <w:rFonts w:ascii="Arial" w:hAnsi="Arial" w:cs="Arial"/>
          <w:b/>
          <w:bCs/>
          <w:color w:val="auto"/>
          <w:sz w:val="22"/>
        </w:rPr>
      </w:pPr>
      <w:r>
        <w:rPr>
          <w:rFonts w:ascii="Arial" w:hAnsi="Arial" w:cs="Arial"/>
          <w:b/>
          <w:bCs/>
          <w:color w:val="auto"/>
          <w:sz w:val="22"/>
        </w:rPr>
        <w:tab/>
      </w:r>
      <w:r w:rsidRPr="00D62793">
        <w:rPr>
          <w:rFonts w:ascii="Arial" w:hAnsi="Arial" w:cs="Arial"/>
          <w:b/>
          <w:bCs/>
          <w:color w:val="auto"/>
          <w:sz w:val="22"/>
        </w:rPr>
        <w:t>REGULATION NO.:</w:t>
      </w:r>
    </w:p>
    <w:p w14:paraId="20B348AF" w14:textId="4B13C2EF" w:rsidR="00D62793" w:rsidRPr="00D62793" w:rsidRDefault="00D62793" w:rsidP="00D62793">
      <w:pPr>
        <w:spacing w:after="0" w:line="240" w:lineRule="auto"/>
        <w:rPr>
          <w:rFonts w:ascii="Arial" w:hAnsi="Arial" w:cs="Arial"/>
          <w:color w:val="auto"/>
          <w:sz w:val="22"/>
        </w:rPr>
      </w:pPr>
      <w:r>
        <w:rPr>
          <w:rFonts w:ascii="Arial" w:hAnsi="Arial" w:cs="Arial"/>
          <w:color w:val="auto"/>
          <w:sz w:val="22"/>
        </w:rPr>
        <w:tab/>
      </w:r>
      <w:r w:rsidRPr="00D62793">
        <w:rPr>
          <w:rFonts w:ascii="Arial" w:hAnsi="Arial" w:cs="Arial"/>
          <w:color w:val="auto"/>
          <w:sz w:val="22"/>
        </w:rPr>
        <w:t>4.0080R</w:t>
      </w:r>
    </w:p>
    <w:p w14:paraId="18F81A99" w14:textId="77777777" w:rsidR="00D62793" w:rsidRPr="00D62793" w:rsidRDefault="00D62793" w:rsidP="00D6279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Arial" w:hAnsi="Arial" w:cs="Arial"/>
          <w:b/>
          <w:bCs/>
          <w:color w:val="auto"/>
          <w:sz w:val="22"/>
        </w:rPr>
      </w:pPr>
    </w:p>
    <w:p w14:paraId="01211BD4" w14:textId="77777777" w:rsidR="00D62793" w:rsidRPr="00D62793" w:rsidRDefault="00D62793" w:rsidP="00D6279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Arial" w:hAnsi="Arial" w:cs="Arial"/>
          <w:color w:val="auto"/>
          <w:sz w:val="22"/>
        </w:rPr>
      </w:pPr>
    </w:p>
    <w:p w14:paraId="6E3548FD" w14:textId="502A282F" w:rsidR="00D62793" w:rsidRPr="00D62793" w:rsidRDefault="00D62793" w:rsidP="00D6279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outlineLvl w:val="1"/>
        <w:rPr>
          <w:rFonts w:ascii="Arial" w:hAnsi="Arial" w:cs="Arial"/>
          <w:b/>
          <w:bCs/>
          <w:color w:val="auto"/>
          <w:sz w:val="22"/>
        </w:rPr>
      </w:pPr>
      <w:r>
        <w:rPr>
          <w:rFonts w:ascii="Arial" w:hAnsi="Arial" w:cs="Arial"/>
          <w:b/>
          <w:bCs/>
          <w:color w:val="auto"/>
          <w:sz w:val="22"/>
        </w:rPr>
        <w:tab/>
      </w:r>
      <w:r w:rsidRPr="00D62793">
        <w:rPr>
          <w:rFonts w:ascii="Arial" w:hAnsi="Arial" w:cs="Arial"/>
          <w:b/>
          <w:bCs/>
          <w:color w:val="auto"/>
          <w:sz w:val="22"/>
        </w:rPr>
        <w:t>SUMMARY:</w:t>
      </w:r>
    </w:p>
    <w:p w14:paraId="0D3DFBDD" w14:textId="4C062856" w:rsidR="00D62793" w:rsidRPr="00A50863" w:rsidRDefault="00D62793" w:rsidP="00D6279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Arial" w:hAnsi="Arial" w:cs="Arial"/>
          <w:i/>
          <w:color w:val="auto"/>
          <w:sz w:val="22"/>
        </w:rPr>
      </w:pPr>
      <w:r w:rsidRPr="00A50863">
        <w:rPr>
          <w:rFonts w:ascii="Arial" w:hAnsi="Arial" w:cs="Arial"/>
          <w:color w:val="auto"/>
          <w:sz w:val="22"/>
        </w:rPr>
        <w:tab/>
        <w:t xml:space="preserve">The proposed revisions update the regulation for improved readability, greater clarity on the use of </w:t>
      </w:r>
      <w:r w:rsidRPr="00A50863">
        <w:rPr>
          <w:rFonts w:ascii="Arial" w:hAnsi="Arial" w:cs="Arial"/>
          <w:color w:val="auto"/>
          <w:sz w:val="22"/>
        </w:rPr>
        <w:tab/>
        <w:t xml:space="preserve">background checks for criminal and credit history pursuant to the Fair Credit Reporting Act, and </w:t>
      </w:r>
      <w:r w:rsidRPr="00A50863">
        <w:rPr>
          <w:rFonts w:ascii="Arial" w:hAnsi="Arial" w:cs="Arial"/>
          <w:color w:val="auto"/>
          <w:sz w:val="22"/>
        </w:rPr>
        <w:tab/>
        <w:t xml:space="preserve">further detail on Level II background checks for individuals serving vulnerable </w:t>
      </w:r>
      <w:r w:rsidRPr="00A50863">
        <w:rPr>
          <w:rFonts w:ascii="Arial" w:hAnsi="Arial" w:cs="Arial"/>
          <w:color w:val="auto"/>
          <w:sz w:val="22"/>
        </w:rPr>
        <w:tab/>
        <w:t xml:space="preserve">populations.  Individuals who are in Positions of Trust will also now be required to undergo a Level 2 </w:t>
      </w:r>
      <w:r w:rsidRPr="00A50863">
        <w:rPr>
          <w:rFonts w:ascii="Arial" w:hAnsi="Arial" w:cs="Arial"/>
          <w:color w:val="auto"/>
          <w:sz w:val="22"/>
        </w:rPr>
        <w:tab/>
        <w:t>background check every five (5) years.</w:t>
      </w:r>
    </w:p>
    <w:p w14:paraId="1DF40628" w14:textId="77777777" w:rsidR="00D62793" w:rsidRPr="00D62793" w:rsidRDefault="00D62793" w:rsidP="00D6279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Arial" w:hAnsi="Arial" w:cs="Arial"/>
          <w:color w:val="auto"/>
          <w:sz w:val="22"/>
        </w:rPr>
      </w:pPr>
    </w:p>
    <w:p w14:paraId="359D0134" w14:textId="77777777" w:rsidR="00D62793" w:rsidRPr="00D62793" w:rsidRDefault="00D62793" w:rsidP="00D6279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Arial" w:hAnsi="Arial" w:cs="Arial"/>
          <w:b/>
          <w:bCs/>
          <w:color w:val="auto"/>
          <w:sz w:val="22"/>
        </w:rPr>
      </w:pPr>
    </w:p>
    <w:p w14:paraId="6343E51B" w14:textId="234650FF" w:rsidR="00D62793" w:rsidRPr="00D62793" w:rsidRDefault="00D62793" w:rsidP="00D6279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outlineLvl w:val="1"/>
        <w:rPr>
          <w:rFonts w:ascii="Arial" w:hAnsi="Arial" w:cs="Arial"/>
          <w:b/>
          <w:bCs/>
          <w:color w:val="auto"/>
          <w:sz w:val="22"/>
        </w:rPr>
      </w:pPr>
      <w:r>
        <w:rPr>
          <w:rFonts w:ascii="Arial" w:hAnsi="Arial" w:cs="Arial"/>
          <w:b/>
          <w:bCs/>
          <w:color w:val="auto"/>
          <w:sz w:val="22"/>
        </w:rPr>
        <w:tab/>
      </w:r>
      <w:r w:rsidRPr="00D62793">
        <w:rPr>
          <w:rFonts w:ascii="Arial" w:hAnsi="Arial" w:cs="Arial"/>
          <w:b/>
          <w:bCs/>
          <w:color w:val="auto"/>
          <w:sz w:val="22"/>
        </w:rPr>
        <w:t>FULL TEXT:</w:t>
      </w:r>
    </w:p>
    <w:p w14:paraId="3EB92602" w14:textId="5B9E13BD" w:rsidR="00D62793" w:rsidRPr="00D62793" w:rsidRDefault="00D62793" w:rsidP="00D6279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Arial" w:hAnsi="Arial" w:cs="Arial"/>
          <w:color w:val="auto"/>
          <w:sz w:val="22"/>
        </w:rPr>
      </w:pPr>
      <w:r>
        <w:rPr>
          <w:rFonts w:ascii="Arial" w:hAnsi="Arial" w:cs="Arial"/>
          <w:color w:val="auto"/>
          <w:sz w:val="22"/>
        </w:rPr>
        <w:tab/>
      </w:r>
      <w:r w:rsidRPr="00D62793">
        <w:rPr>
          <w:rFonts w:ascii="Arial" w:hAnsi="Arial" w:cs="Arial"/>
          <w:color w:val="auto"/>
          <w:sz w:val="22"/>
        </w:rPr>
        <w:t>The full text of the regulation being proposed is attached.</w:t>
      </w:r>
    </w:p>
    <w:p w14:paraId="5FF3F577" w14:textId="77777777" w:rsidR="00D62793" w:rsidRPr="00D62793" w:rsidRDefault="00D62793" w:rsidP="00D6279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Arial" w:hAnsi="Arial" w:cs="Arial"/>
          <w:b/>
          <w:bCs/>
          <w:i/>
          <w:iCs/>
          <w:color w:val="auto"/>
          <w:sz w:val="22"/>
        </w:rPr>
      </w:pPr>
    </w:p>
    <w:p w14:paraId="2D1CAECC" w14:textId="5A680FFA" w:rsidR="00D62793" w:rsidRPr="00D62793" w:rsidRDefault="00D62793" w:rsidP="00D6279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outlineLvl w:val="1"/>
        <w:rPr>
          <w:rFonts w:ascii="Arial" w:hAnsi="Arial" w:cs="Arial"/>
          <w:b/>
          <w:bCs/>
          <w:color w:val="auto"/>
          <w:sz w:val="22"/>
        </w:rPr>
      </w:pPr>
      <w:r>
        <w:rPr>
          <w:rFonts w:ascii="Arial" w:hAnsi="Arial" w:cs="Arial"/>
          <w:b/>
          <w:bCs/>
          <w:color w:val="auto"/>
          <w:sz w:val="22"/>
        </w:rPr>
        <w:tab/>
      </w:r>
      <w:r w:rsidRPr="00D62793">
        <w:rPr>
          <w:rFonts w:ascii="Arial" w:hAnsi="Arial" w:cs="Arial"/>
          <w:b/>
          <w:bCs/>
          <w:color w:val="auto"/>
          <w:sz w:val="22"/>
        </w:rPr>
        <w:t>AUTHORITY:</w:t>
      </w:r>
    </w:p>
    <w:p w14:paraId="406A9669" w14:textId="60EEE392" w:rsidR="00D62793" w:rsidRPr="00D62793" w:rsidRDefault="00D62793" w:rsidP="00D6279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Arial" w:hAnsi="Arial" w:cs="Arial"/>
          <w:color w:val="auto"/>
          <w:sz w:val="22"/>
        </w:rPr>
      </w:pPr>
      <w:r>
        <w:rPr>
          <w:rFonts w:ascii="Arial" w:hAnsi="Arial" w:cs="Arial"/>
          <w:color w:val="auto"/>
          <w:sz w:val="22"/>
        </w:rPr>
        <w:tab/>
      </w:r>
      <w:r w:rsidRPr="00D62793">
        <w:rPr>
          <w:rFonts w:ascii="Arial" w:hAnsi="Arial" w:cs="Arial"/>
          <w:color w:val="auto"/>
          <w:sz w:val="22"/>
        </w:rPr>
        <w:t>Resolution of the Florida Board of Governors dated January 7, 2003</w:t>
      </w:r>
    </w:p>
    <w:p w14:paraId="54190CDD" w14:textId="479D2FEE" w:rsidR="00D62793" w:rsidRPr="00D62793" w:rsidRDefault="00D62793" w:rsidP="00D6279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Arial" w:hAnsi="Arial" w:cs="Arial"/>
          <w:color w:val="auto"/>
          <w:sz w:val="22"/>
        </w:rPr>
      </w:pPr>
      <w:r>
        <w:rPr>
          <w:rFonts w:ascii="Arial" w:hAnsi="Arial" w:cs="Arial"/>
          <w:color w:val="auto"/>
          <w:sz w:val="22"/>
        </w:rPr>
        <w:tab/>
      </w:r>
      <w:r w:rsidRPr="00D62793">
        <w:rPr>
          <w:rFonts w:ascii="Arial" w:hAnsi="Arial" w:cs="Arial"/>
          <w:color w:val="auto"/>
          <w:sz w:val="22"/>
        </w:rPr>
        <w:t xml:space="preserve">Florida Board of Governors Regulation 1.001(5)  </w:t>
      </w:r>
    </w:p>
    <w:p w14:paraId="600F6881" w14:textId="744499C5" w:rsidR="00D62793" w:rsidRPr="00D62793" w:rsidRDefault="00D62793" w:rsidP="00D6279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Arial" w:hAnsi="Arial" w:cs="Arial"/>
          <w:color w:val="auto"/>
          <w:sz w:val="22"/>
        </w:rPr>
      </w:pPr>
      <w:r>
        <w:rPr>
          <w:rFonts w:ascii="Arial" w:hAnsi="Arial" w:cs="Arial"/>
          <w:color w:val="auto"/>
          <w:sz w:val="22"/>
        </w:rPr>
        <w:tab/>
      </w:r>
      <w:r w:rsidRPr="00D62793">
        <w:rPr>
          <w:rFonts w:ascii="Arial" w:hAnsi="Arial" w:cs="Arial"/>
          <w:color w:val="auto"/>
          <w:sz w:val="22"/>
        </w:rPr>
        <w:t>Florida Statutes Ch. 435</w:t>
      </w:r>
    </w:p>
    <w:p w14:paraId="4A28FE1F" w14:textId="77777777" w:rsidR="00D62793" w:rsidRPr="00D62793" w:rsidRDefault="00D62793" w:rsidP="00D6279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Arial" w:hAnsi="Arial" w:cs="Arial"/>
          <w:b/>
          <w:bCs/>
          <w:color w:val="auto"/>
          <w:sz w:val="22"/>
        </w:rPr>
      </w:pPr>
    </w:p>
    <w:p w14:paraId="21A9BC43" w14:textId="06CC1261" w:rsidR="00D62793" w:rsidRPr="00D62793" w:rsidRDefault="00D62793" w:rsidP="00D6279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outlineLvl w:val="1"/>
        <w:rPr>
          <w:rFonts w:ascii="Arial" w:hAnsi="Arial" w:cs="Arial"/>
          <w:b/>
          <w:bCs/>
          <w:color w:val="auto"/>
          <w:sz w:val="22"/>
        </w:rPr>
      </w:pPr>
      <w:r>
        <w:rPr>
          <w:rFonts w:ascii="Arial" w:hAnsi="Arial" w:cs="Arial"/>
          <w:b/>
          <w:bCs/>
          <w:color w:val="auto"/>
          <w:sz w:val="22"/>
        </w:rPr>
        <w:tab/>
      </w:r>
      <w:r w:rsidRPr="00D62793">
        <w:rPr>
          <w:rFonts w:ascii="Arial" w:hAnsi="Arial" w:cs="Arial"/>
          <w:b/>
          <w:bCs/>
          <w:color w:val="auto"/>
          <w:sz w:val="22"/>
        </w:rPr>
        <w:t xml:space="preserve">UNIVERSITY OFFICIAL INITIATING THE PROPOSED REVISED REGULATION: </w:t>
      </w:r>
    </w:p>
    <w:p w14:paraId="07A81762" w14:textId="5DE9D7CC" w:rsidR="00D62793" w:rsidRPr="00D62793" w:rsidRDefault="00D62793" w:rsidP="00D6279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Arial" w:hAnsi="Arial" w:cs="Arial"/>
          <w:color w:val="auto"/>
          <w:sz w:val="22"/>
        </w:rPr>
      </w:pPr>
      <w:r>
        <w:rPr>
          <w:rFonts w:ascii="Arial" w:hAnsi="Arial" w:cs="Arial"/>
          <w:color w:val="auto"/>
          <w:sz w:val="22"/>
        </w:rPr>
        <w:tab/>
      </w:r>
      <w:r w:rsidRPr="00D62793">
        <w:rPr>
          <w:rFonts w:ascii="Arial" w:hAnsi="Arial" w:cs="Arial"/>
          <w:color w:val="auto"/>
          <w:sz w:val="22"/>
        </w:rPr>
        <w:t>Carrie Guth, Assistant Vice President, Chief Human Resource Officer</w:t>
      </w:r>
    </w:p>
    <w:p w14:paraId="5695B130" w14:textId="77777777" w:rsidR="00D62793" w:rsidRPr="00D62793" w:rsidRDefault="00D62793" w:rsidP="00D6279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Arial" w:hAnsi="Arial" w:cs="Arial"/>
          <w:color w:val="auto"/>
          <w:sz w:val="22"/>
        </w:rPr>
      </w:pPr>
    </w:p>
    <w:p w14:paraId="47BB6D2E" w14:textId="77777777" w:rsidR="00D62793" w:rsidRPr="00D62793" w:rsidRDefault="00D62793" w:rsidP="00D6279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Arial" w:hAnsi="Arial" w:cs="Arial"/>
          <w:b/>
          <w:bCs/>
          <w:color w:val="auto"/>
          <w:sz w:val="22"/>
        </w:rPr>
      </w:pPr>
    </w:p>
    <w:p w14:paraId="7C586961" w14:textId="6F088EAA" w:rsidR="00D62793" w:rsidRPr="00D62793" w:rsidRDefault="00D62793" w:rsidP="00D6279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outlineLvl w:val="1"/>
        <w:rPr>
          <w:rFonts w:ascii="Arial" w:hAnsi="Arial" w:cs="Arial"/>
          <w:b/>
          <w:bCs/>
          <w:color w:val="auto"/>
          <w:sz w:val="22"/>
        </w:rPr>
      </w:pPr>
      <w:r>
        <w:rPr>
          <w:rFonts w:ascii="Arial" w:hAnsi="Arial" w:cs="Arial"/>
          <w:b/>
          <w:bCs/>
          <w:color w:val="auto"/>
          <w:sz w:val="22"/>
        </w:rPr>
        <w:tab/>
      </w:r>
      <w:r w:rsidRPr="00D62793">
        <w:rPr>
          <w:rFonts w:ascii="Arial" w:hAnsi="Arial" w:cs="Arial"/>
          <w:b/>
          <w:bCs/>
          <w:color w:val="auto"/>
          <w:sz w:val="22"/>
        </w:rPr>
        <w:t>INDIVIDUAL TO BE CONTACTED REGARDING THE PROPOSED REVISED REGULATION:</w:t>
      </w:r>
    </w:p>
    <w:p w14:paraId="66CFAF1D" w14:textId="1BC9837C" w:rsidR="00D62793" w:rsidRPr="00D62793" w:rsidRDefault="00D62793" w:rsidP="00D6279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Arial" w:hAnsi="Arial" w:cs="Arial"/>
          <w:color w:val="auto"/>
          <w:sz w:val="22"/>
        </w:rPr>
      </w:pPr>
      <w:r>
        <w:rPr>
          <w:rFonts w:ascii="Arial" w:hAnsi="Arial" w:cs="Arial"/>
          <w:color w:val="auto"/>
          <w:sz w:val="22"/>
        </w:rPr>
        <w:tab/>
      </w:r>
      <w:r w:rsidRPr="00D62793">
        <w:rPr>
          <w:rFonts w:ascii="Arial" w:hAnsi="Arial" w:cs="Arial"/>
          <w:color w:val="auto"/>
          <w:sz w:val="22"/>
        </w:rPr>
        <w:t xml:space="preserve">Stephanie Howell, Paralegal, Office of the General Counsel, </w:t>
      </w:r>
      <w:hyperlink r:id="rId6" w:history="1">
        <w:r w:rsidRPr="00D62793">
          <w:rPr>
            <w:color w:val="0000FF"/>
            <w:sz w:val="22"/>
            <w:u w:val="single"/>
          </w:rPr>
          <w:t>showell@unf.edu</w:t>
        </w:r>
      </w:hyperlink>
      <w:r w:rsidRPr="00D62793">
        <w:rPr>
          <w:rFonts w:ascii="Arial" w:hAnsi="Arial" w:cs="Arial"/>
          <w:color w:val="auto"/>
          <w:sz w:val="22"/>
        </w:rPr>
        <w:t xml:space="preserve">, phone (904)620-2828; </w:t>
      </w:r>
      <w:r>
        <w:rPr>
          <w:rFonts w:ascii="Arial" w:hAnsi="Arial" w:cs="Arial"/>
          <w:color w:val="auto"/>
          <w:sz w:val="22"/>
        </w:rPr>
        <w:tab/>
      </w:r>
      <w:r w:rsidRPr="00D62793">
        <w:rPr>
          <w:rFonts w:ascii="Arial" w:hAnsi="Arial" w:cs="Arial"/>
          <w:color w:val="auto"/>
          <w:sz w:val="22"/>
        </w:rPr>
        <w:t>fax (904)620-1044; Building 1, Room 2100, 1 UNF Drive, Jacksonville, FL 32224.</w:t>
      </w:r>
    </w:p>
    <w:p w14:paraId="487DD58F" w14:textId="77777777" w:rsidR="00D62793" w:rsidRPr="00D62793" w:rsidRDefault="00D62793" w:rsidP="00D6279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Arial" w:hAnsi="Arial" w:cs="Arial"/>
          <w:b/>
          <w:bCs/>
          <w:color w:val="auto"/>
          <w:sz w:val="22"/>
        </w:rPr>
      </w:pPr>
    </w:p>
    <w:p w14:paraId="3D86CD68" w14:textId="77777777" w:rsidR="00D62793" w:rsidRDefault="00D62793" w:rsidP="00D6279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Arial" w:hAnsi="Arial" w:cs="Arial"/>
          <w:b/>
          <w:bCs/>
          <w:i/>
          <w:iCs/>
          <w:color w:val="auto"/>
          <w:sz w:val="22"/>
        </w:rPr>
      </w:pPr>
      <w:r>
        <w:rPr>
          <w:rFonts w:ascii="Arial" w:hAnsi="Arial" w:cs="Arial"/>
          <w:b/>
          <w:bCs/>
          <w:i/>
          <w:iCs/>
          <w:color w:val="auto"/>
          <w:sz w:val="22"/>
        </w:rPr>
        <w:tab/>
      </w:r>
    </w:p>
    <w:p w14:paraId="1E76A99D" w14:textId="7782D224" w:rsidR="00D62793" w:rsidRPr="00D62793" w:rsidRDefault="00D62793" w:rsidP="00D6279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ascii="Arial" w:hAnsi="Arial" w:cs="Arial"/>
          <w:b/>
          <w:bCs/>
          <w:i/>
          <w:iCs/>
          <w:color w:val="auto"/>
          <w:sz w:val="22"/>
        </w:rPr>
      </w:pPr>
      <w:r>
        <w:rPr>
          <w:rFonts w:ascii="Arial" w:hAnsi="Arial" w:cs="Arial"/>
          <w:b/>
          <w:bCs/>
          <w:i/>
          <w:iCs/>
          <w:color w:val="auto"/>
          <w:sz w:val="22"/>
        </w:rPr>
        <w:tab/>
      </w:r>
      <w:r w:rsidRPr="00D62793">
        <w:rPr>
          <w:rFonts w:ascii="Arial" w:hAnsi="Arial" w:cs="Arial"/>
          <w:b/>
          <w:bCs/>
          <w:i/>
          <w:iCs/>
          <w:color w:val="auto"/>
          <w:sz w:val="22"/>
        </w:rPr>
        <w:t xml:space="preserve">Any comments regarding the amendment of the regulation must be sent in writing to the </w:t>
      </w:r>
      <w:r>
        <w:rPr>
          <w:rFonts w:ascii="Arial" w:hAnsi="Arial" w:cs="Arial"/>
          <w:b/>
          <w:bCs/>
          <w:i/>
          <w:iCs/>
          <w:color w:val="auto"/>
          <w:sz w:val="22"/>
        </w:rPr>
        <w:tab/>
      </w:r>
      <w:r w:rsidRPr="00D62793">
        <w:rPr>
          <w:rFonts w:ascii="Arial" w:hAnsi="Arial" w:cs="Arial"/>
          <w:b/>
          <w:bCs/>
          <w:i/>
          <w:iCs/>
          <w:color w:val="auto"/>
          <w:sz w:val="22"/>
        </w:rPr>
        <w:t xml:space="preserve">contact person on or before Friday, February 19, 2021, to receive full consideration.  </w:t>
      </w:r>
    </w:p>
    <w:p w14:paraId="711F98A1" w14:textId="2F91394D" w:rsidR="00D62793" w:rsidRDefault="00D62793">
      <w:pPr>
        <w:spacing w:after="160"/>
        <w:rPr>
          <w:sz w:val="56"/>
        </w:rPr>
      </w:pPr>
      <w:r>
        <w:rPr>
          <w:sz w:val="56"/>
        </w:rPr>
        <w:br w:type="page"/>
      </w:r>
    </w:p>
    <w:p w14:paraId="71501211" w14:textId="77777777" w:rsidR="004D6F83" w:rsidRDefault="004D6F83" w:rsidP="004D6F83">
      <w:pPr>
        <w:pStyle w:val="NoSpacing"/>
        <w:jc w:val="both"/>
        <w:rPr>
          <w:sz w:val="56"/>
        </w:rPr>
      </w:pPr>
    </w:p>
    <w:p w14:paraId="3C3A2C79" w14:textId="798EAA13" w:rsidR="00363E2E" w:rsidRDefault="00363E2E" w:rsidP="00BA2269">
      <w:pPr>
        <w:pStyle w:val="Title"/>
      </w:pPr>
      <w:r>
        <w:rPr>
          <w:noProof/>
        </w:rPr>
        <w:drawing>
          <wp:inline distT="0" distB="0" distL="0" distR="0" wp14:anchorId="77DB719A" wp14:editId="38A21E3A">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r w:rsidR="00BA2269">
        <w:t xml:space="preserve">        </w:t>
      </w:r>
      <w:r w:rsidR="00BA2269" w:rsidRPr="00BA2269">
        <w:rPr>
          <w:sz w:val="110"/>
          <w:szCs w:val="110"/>
        </w:rPr>
        <w:t>Regulation</w:t>
      </w:r>
    </w:p>
    <w:p w14:paraId="1EC8F9D2" w14:textId="1FE389C7" w:rsidR="00D03C26" w:rsidRDefault="00D03C26" w:rsidP="00D03C26">
      <w:pPr>
        <w:widowControl w:val="0"/>
        <w:autoSpaceDE w:val="0"/>
        <w:autoSpaceDN w:val="0"/>
        <w:spacing w:after="0" w:line="240" w:lineRule="auto"/>
        <w:rPr>
          <w:color w:val="auto"/>
          <w:szCs w:val="24"/>
        </w:rPr>
      </w:pPr>
      <w:r w:rsidRPr="00D03C26">
        <w:rPr>
          <w:b/>
          <w:color w:val="auto"/>
          <w:szCs w:val="24"/>
        </w:rPr>
        <w:t>Regulation Number</w:t>
      </w:r>
      <w:r w:rsidRPr="00D03C26">
        <w:rPr>
          <w:color w:val="auto"/>
          <w:szCs w:val="24"/>
        </w:rPr>
        <w:t xml:space="preserve">: </w:t>
      </w:r>
      <w:sdt>
        <w:sdtPr>
          <w:rPr>
            <w:color w:val="auto"/>
            <w:szCs w:val="24"/>
          </w:rPr>
          <w:alias w:val="Regulation Number "/>
          <w:tag w:val="Enter Regulation Number "/>
          <w:id w:val="580724233"/>
          <w:placeholder>
            <w:docPart w:val="90710319A48E4216BC8DD911BA0F8E58"/>
          </w:placeholder>
          <w15:color w:val="000000"/>
          <w:text/>
        </w:sdtPr>
        <w:sdtEndPr/>
        <w:sdtContent>
          <w:r w:rsidR="001A24F1">
            <w:rPr>
              <w:color w:val="auto"/>
              <w:szCs w:val="24"/>
            </w:rPr>
            <w:t>4.0080R</w:t>
          </w:r>
        </w:sdtContent>
      </w:sdt>
      <w:r w:rsidRPr="00D03C26">
        <w:rPr>
          <w:color w:val="auto"/>
          <w:szCs w:val="24"/>
        </w:rPr>
        <w:tab/>
      </w:r>
    </w:p>
    <w:p w14:paraId="1F24BB4B" w14:textId="77777777" w:rsidR="00AE75D5" w:rsidRPr="00D03C26" w:rsidRDefault="00AE75D5" w:rsidP="00D03C26">
      <w:pPr>
        <w:widowControl w:val="0"/>
        <w:autoSpaceDE w:val="0"/>
        <w:autoSpaceDN w:val="0"/>
        <w:spacing w:after="0" w:line="240" w:lineRule="auto"/>
        <w:rPr>
          <w:color w:val="auto"/>
          <w:szCs w:val="24"/>
        </w:rPr>
      </w:pPr>
    </w:p>
    <w:p w14:paraId="5F31E318" w14:textId="77777777" w:rsidR="00D03C26" w:rsidRDefault="00D03C26" w:rsidP="00D03C26">
      <w:pPr>
        <w:widowControl w:val="0"/>
        <w:autoSpaceDE w:val="0"/>
        <w:autoSpaceDN w:val="0"/>
        <w:spacing w:after="0" w:line="240" w:lineRule="auto"/>
        <w:rPr>
          <w:color w:val="auto"/>
          <w:szCs w:val="24"/>
        </w:rPr>
      </w:pPr>
      <w:r w:rsidRPr="00D03C26">
        <w:rPr>
          <w:b/>
          <w:color w:val="auto"/>
          <w:szCs w:val="24"/>
        </w:rPr>
        <w:t>Effective Date</w:t>
      </w:r>
      <w:r w:rsidRPr="00D03C26">
        <w:rPr>
          <w:color w:val="auto"/>
          <w:szCs w:val="24"/>
        </w:rPr>
        <w:t xml:space="preserve">:  </w:t>
      </w:r>
      <w:sdt>
        <w:sdtPr>
          <w:rPr>
            <w:color w:val="auto"/>
            <w:szCs w:val="24"/>
          </w:rPr>
          <w:alias w:val="Effective Date"/>
          <w:tag w:val="Enter Effective date MM/DD/YYYY"/>
          <w:id w:val="-141660163"/>
          <w:placeholder>
            <w:docPart w:val="2EAF38C2227240AD93AB3B0CE32D5E8C"/>
          </w:placeholder>
          <w15:color w:val="000000"/>
          <w:text/>
        </w:sdtPr>
        <w:sdtEndPr/>
        <w:sdtContent>
          <w:r w:rsidR="001A24F1">
            <w:rPr>
              <w:color w:val="auto"/>
              <w:szCs w:val="24"/>
            </w:rPr>
            <w:t>2/1/2006</w:t>
          </w:r>
        </w:sdtContent>
      </w:sdt>
      <w:r w:rsidRPr="00D03C26">
        <w:rPr>
          <w:color w:val="auto"/>
          <w:szCs w:val="24"/>
        </w:rPr>
        <w:tab/>
      </w:r>
      <w:r w:rsidRPr="00D03C26">
        <w:rPr>
          <w:color w:val="auto"/>
          <w:szCs w:val="24"/>
        </w:rPr>
        <w:tab/>
      </w:r>
      <w:r w:rsidRPr="00D03C26">
        <w:rPr>
          <w:b/>
          <w:color w:val="auto"/>
          <w:szCs w:val="24"/>
        </w:rPr>
        <w:t>Revised Date</w:t>
      </w:r>
      <w:r w:rsidRPr="00D03C26">
        <w:rPr>
          <w:color w:val="auto"/>
          <w:szCs w:val="24"/>
        </w:rPr>
        <w:t xml:space="preserve">: </w:t>
      </w:r>
      <w:sdt>
        <w:sdtPr>
          <w:rPr>
            <w:color w:val="auto"/>
            <w:szCs w:val="24"/>
          </w:rPr>
          <w:alias w:val="Revised Date "/>
          <w:tag w:val="Enter Revised date MM/DD/YYYY"/>
          <w:id w:val="1954123484"/>
          <w:placeholder>
            <w:docPart w:val="BA4EBEA6CB4C41EDADA7B44FC34E2383"/>
          </w:placeholder>
          <w15:color w:val="000000"/>
          <w:text/>
        </w:sdtPr>
        <w:sdtEndPr/>
        <w:sdtContent>
          <w:ins w:id="0" w:author="Howell, Stephanie (GCL)" w:date="2021-02-03T11:12:00Z">
            <w:r w:rsidR="00ED6E97">
              <w:rPr>
                <w:color w:val="auto"/>
                <w:szCs w:val="24"/>
              </w:rPr>
              <w:t>TBD</w:t>
            </w:r>
          </w:ins>
        </w:sdtContent>
      </w:sdt>
    </w:p>
    <w:p w14:paraId="17E1E810" w14:textId="77777777" w:rsidR="00AE75D5" w:rsidRPr="00D03C26" w:rsidRDefault="00AE75D5" w:rsidP="00D03C26">
      <w:pPr>
        <w:widowControl w:val="0"/>
        <w:autoSpaceDE w:val="0"/>
        <w:autoSpaceDN w:val="0"/>
        <w:spacing w:after="0" w:line="240" w:lineRule="auto"/>
        <w:rPr>
          <w:color w:val="auto"/>
          <w:szCs w:val="24"/>
        </w:rPr>
      </w:pPr>
    </w:p>
    <w:p w14:paraId="50906735" w14:textId="702ABB04" w:rsidR="00D03C26" w:rsidRDefault="00D03C26" w:rsidP="00A12561">
      <w:pPr>
        <w:pStyle w:val="Heading1"/>
      </w:pPr>
      <w:r w:rsidRPr="00A12561">
        <w:t xml:space="preserve">Subject: </w:t>
      </w:r>
      <w:sdt>
        <w:sdtPr>
          <w:alias w:val="Subject "/>
          <w:tag w:val="Enter regulation subject"/>
          <w:id w:val="-1459642324"/>
          <w:placeholder>
            <w:docPart w:val="E92E53DDC5B3408093A34F6D67BCA7D0"/>
          </w:placeholder>
          <w15:color w:val="000000"/>
          <w:text/>
        </w:sdtPr>
        <w:sdtEndPr/>
        <w:sdtContent>
          <w:r w:rsidR="001A24F1">
            <w:t>Background Checks</w:t>
          </w:r>
        </w:sdtContent>
      </w:sdt>
    </w:p>
    <w:p w14:paraId="4ED43B56" w14:textId="77777777" w:rsidR="00AE75D5" w:rsidRDefault="00AE75D5" w:rsidP="00D03C26">
      <w:pPr>
        <w:widowControl w:val="0"/>
        <w:autoSpaceDE w:val="0"/>
        <w:autoSpaceDN w:val="0"/>
        <w:spacing w:after="0" w:line="240" w:lineRule="auto"/>
        <w:rPr>
          <w:b/>
          <w:color w:val="auto"/>
          <w:szCs w:val="24"/>
          <w:lang w:bidi="en-US"/>
        </w:rPr>
      </w:pPr>
    </w:p>
    <w:p w14:paraId="3EF53F57" w14:textId="225EE9D4" w:rsidR="00D03C26" w:rsidRDefault="00D03C26" w:rsidP="00D03C26">
      <w:pPr>
        <w:widowControl w:val="0"/>
        <w:autoSpaceDE w:val="0"/>
        <w:autoSpaceDN w:val="0"/>
        <w:spacing w:after="0" w:line="240" w:lineRule="auto"/>
        <w:rPr>
          <w:color w:val="auto"/>
          <w:szCs w:val="24"/>
          <w:lang w:bidi="en-US"/>
        </w:rPr>
      </w:pPr>
      <w:r w:rsidRPr="00D03C26">
        <w:rPr>
          <w:b/>
          <w:color w:val="auto"/>
          <w:szCs w:val="24"/>
          <w:lang w:bidi="en-US"/>
        </w:rPr>
        <w:t>Responsible Division</w:t>
      </w:r>
      <w:r w:rsidR="009351AD">
        <w:rPr>
          <w:b/>
          <w:color w:val="auto"/>
          <w:szCs w:val="24"/>
          <w:lang w:bidi="en-US"/>
        </w:rPr>
        <w:t>/Department</w:t>
      </w:r>
      <w:r w:rsidRPr="00D03C26">
        <w:rPr>
          <w:color w:val="auto"/>
          <w:szCs w:val="24"/>
          <w:lang w:bidi="en-US"/>
        </w:rPr>
        <w:t xml:space="preserve">: </w:t>
      </w:r>
      <w:sdt>
        <w:sdtPr>
          <w:rPr>
            <w:color w:val="auto"/>
            <w:szCs w:val="24"/>
            <w:lang w:bidi="en-US"/>
          </w:rPr>
          <w:alias w:val="Responsible Division/Department"/>
          <w:tag w:val="Enter Responsible division or department "/>
          <w:id w:val="353540150"/>
          <w:placeholder>
            <w:docPart w:val="B0C591FCAA304F82A2F715D3128F9495"/>
          </w:placeholder>
          <w15:color w:val="000000"/>
          <w:text/>
        </w:sdtPr>
        <w:sdtEndPr/>
        <w:sdtContent>
          <w:r w:rsidR="001A24F1">
            <w:rPr>
              <w:color w:val="auto"/>
              <w:szCs w:val="24"/>
              <w:lang w:bidi="en-US"/>
            </w:rPr>
            <w:t>Administration &amp; Finance/Human Resources</w:t>
          </w:r>
        </w:sdtContent>
      </w:sdt>
    </w:p>
    <w:p w14:paraId="618BB210" w14:textId="77777777" w:rsidR="00AE75D5" w:rsidRPr="00D03C26" w:rsidRDefault="00AE75D5" w:rsidP="00D03C26">
      <w:pPr>
        <w:widowControl w:val="0"/>
        <w:autoSpaceDE w:val="0"/>
        <w:autoSpaceDN w:val="0"/>
        <w:spacing w:after="0" w:line="240" w:lineRule="auto"/>
        <w:rPr>
          <w:color w:val="auto"/>
          <w:szCs w:val="24"/>
          <w:lang w:bidi="en-US"/>
        </w:rPr>
      </w:pPr>
    </w:p>
    <w:p w14:paraId="473AF843" w14:textId="77777777" w:rsidR="00D03C26" w:rsidRPr="00D03C26" w:rsidRDefault="00AE75D5" w:rsidP="00D03C26">
      <w:pPr>
        <w:widowControl w:val="0"/>
        <w:autoSpaceDE w:val="0"/>
        <w:autoSpaceDN w:val="0"/>
        <w:spacing w:after="0" w:line="240" w:lineRule="auto"/>
        <w:rPr>
          <w:b/>
          <w:color w:val="auto"/>
          <w:szCs w:val="24"/>
        </w:rPr>
      </w:pPr>
      <w:r>
        <w:rPr>
          <w:b/>
          <w:color w:val="auto"/>
          <w:szCs w:val="24"/>
        </w:rPr>
        <w:t>Check</w:t>
      </w:r>
      <w:r w:rsidR="00D03C26" w:rsidRPr="00D03C26">
        <w:rPr>
          <w:b/>
          <w:color w:val="auto"/>
          <w:szCs w:val="24"/>
        </w:rPr>
        <w:t xml:space="preserve"> what type of Regulation this is: </w:t>
      </w:r>
    </w:p>
    <w:p w14:paraId="3C53041F" w14:textId="50834106" w:rsidR="00AE75D5" w:rsidRDefault="009D0D9D" w:rsidP="00D03C26">
      <w:pPr>
        <w:widowControl w:val="0"/>
        <w:autoSpaceDE w:val="0"/>
        <w:autoSpaceDN w:val="0"/>
        <w:spacing w:after="0" w:line="240" w:lineRule="auto"/>
        <w:rPr>
          <w:color w:val="auto"/>
          <w:szCs w:val="24"/>
        </w:rPr>
      </w:pPr>
      <w:sdt>
        <w:sdtPr>
          <w:rPr>
            <w:color w:val="auto"/>
            <w:szCs w:val="24"/>
          </w:rPr>
          <w:alias w:val="New Regulation"/>
          <w:tag w:val="New Regulation Checkbox"/>
          <w:id w:val="415290310"/>
          <w:lock w:val="sdtLocked"/>
          <w14:checkbox>
            <w14:checked w14:val="0"/>
            <w14:checkedState w14:val="2612" w14:font="MS Gothic"/>
            <w14:uncheckedState w14:val="2610" w14:font="MS Gothic"/>
          </w14:checkbox>
        </w:sdtPr>
        <w:sdtEndPr/>
        <w:sdtContent>
          <w:r w:rsidR="009674D5">
            <w:rPr>
              <w:rFonts w:ascii="MS Gothic" w:eastAsia="MS Gothic" w:hAnsi="MS Gothic" w:hint="eastAsia"/>
              <w:color w:val="auto"/>
              <w:szCs w:val="24"/>
            </w:rPr>
            <w:t>☐</w:t>
          </w:r>
        </w:sdtContent>
      </w:sdt>
      <w:r w:rsidR="00D03C26" w:rsidRPr="00D03C26">
        <w:rPr>
          <w:color w:val="auto"/>
          <w:szCs w:val="24"/>
        </w:rPr>
        <w:t xml:space="preserve">New Regulation </w:t>
      </w:r>
    </w:p>
    <w:p w14:paraId="57D1F4AC" w14:textId="7EAEC23F" w:rsidR="00D03C26" w:rsidRPr="00D03C26" w:rsidRDefault="009D0D9D" w:rsidP="00D03C26">
      <w:pPr>
        <w:widowControl w:val="0"/>
        <w:autoSpaceDE w:val="0"/>
        <w:autoSpaceDN w:val="0"/>
        <w:spacing w:after="0" w:line="240" w:lineRule="auto"/>
        <w:rPr>
          <w:color w:val="auto"/>
          <w:szCs w:val="24"/>
        </w:rPr>
      </w:pPr>
      <w:sdt>
        <w:sdtPr>
          <w:rPr>
            <w:color w:val="auto"/>
            <w:szCs w:val="24"/>
          </w:rPr>
          <w:alias w:val="Major Revision of Existing Regulation"/>
          <w:tag w:val="Major Revision of Existing Regulation Checkbox"/>
          <w:id w:val="-858739724"/>
          <w:lock w:val="sdtLocked"/>
          <w14:checkbox>
            <w14:checked w14:val="1"/>
            <w14:checkedState w14:val="2612" w14:font="MS Gothic"/>
            <w14:uncheckedState w14:val="2610" w14:font="MS Gothic"/>
          </w14:checkbox>
        </w:sdtPr>
        <w:sdtEndPr/>
        <w:sdtContent>
          <w:r w:rsidR="001A24F1">
            <w:rPr>
              <w:rFonts w:ascii="MS Gothic" w:eastAsia="MS Gothic" w:hAnsi="MS Gothic" w:hint="eastAsia"/>
              <w:color w:val="auto"/>
              <w:szCs w:val="24"/>
            </w:rPr>
            <w:t>☒</w:t>
          </w:r>
        </w:sdtContent>
      </w:sdt>
      <w:r w:rsidR="00D03C26" w:rsidRPr="00D03C26">
        <w:rPr>
          <w:color w:val="auto"/>
          <w:szCs w:val="24"/>
        </w:rPr>
        <w:t xml:space="preserve">Major Revision of Existing Regulation </w:t>
      </w:r>
    </w:p>
    <w:p w14:paraId="2CA45B67" w14:textId="3C0FF12B" w:rsidR="00AE75D5" w:rsidRDefault="009D0D9D" w:rsidP="00D03C26">
      <w:pPr>
        <w:widowControl w:val="0"/>
        <w:autoSpaceDE w:val="0"/>
        <w:autoSpaceDN w:val="0"/>
        <w:spacing w:after="0" w:line="240" w:lineRule="auto"/>
        <w:rPr>
          <w:color w:val="auto"/>
          <w:szCs w:val="24"/>
        </w:rPr>
      </w:pPr>
      <w:sdt>
        <w:sdtPr>
          <w:rPr>
            <w:color w:val="auto"/>
            <w:szCs w:val="24"/>
          </w:rPr>
          <w:alias w:val="Minor/ Technical Revision of Existing Regulation"/>
          <w:tag w:val="Minor/ Technical Revision of Existing Regulation checkbox"/>
          <w:id w:val="1189488720"/>
          <w:lock w:val="sdtLocked"/>
          <w14:checkbox>
            <w14:checked w14:val="0"/>
            <w14:checkedState w14:val="2612" w14:font="MS Gothic"/>
            <w14:uncheckedState w14:val="2610" w14:font="MS Gothic"/>
          </w14:checkbox>
        </w:sdtPr>
        <w:sdtEndPr/>
        <w:sdtContent>
          <w:r w:rsidR="009674D5">
            <w:rPr>
              <w:rFonts w:ascii="MS Gothic" w:eastAsia="MS Gothic" w:hAnsi="MS Gothic" w:hint="eastAsia"/>
              <w:color w:val="auto"/>
              <w:szCs w:val="24"/>
            </w:rPr>
            <w:t>☐</w:t>
          </w:r>
        </w:sdtContent>
      </w:sdt>
      <w:r w:rsidR="00D03C26" w:rsidRPr="00D03C26">
        <w:rPr>
          <w:color w:val="auto"/>
          <w:szCs w:val="24"/>
        </w:rPr>
        <w:t>Minor/Technical Revision of Existing Regulation</w:t>
      </w:r>
    </w:p>
    <w:p w14:paraId="38534DFE" w14:textId="3E1060F3" w:rsidR="00D03C26" w:rsidRPr="00D03C26" w:rsidRDefault="009D0D9D" w:rsidP="00D03C26">
      <w:pPr>
        <w:widowControl w:val="0"/>
        <w:autoSpaceDE w:val="0"/>
        <w:autoSpaceDN w:val="0"/>
        <w:spacing w:after="0" w:line="240" w:lineRule="auto"/>
        <w:rPr>
          <w:color w:val="auto"/>
          <w:szCs w:val="24"/>
        </w:rPr>
      </w:pPr>
      <w:sdt>
        <w:sdtPr>
          <w:rPr>
            <w:color w:val="auto"/>
            <w:szCs w:val="24"/>
          </w:rPr>
          <w:alias w:val="Reaffirmation of Existing Regulation"/>
          <w:tag w:val="Reaffirmation of Existing Regulation Checkbox"/>
          <w:id w:val="425855086"/>
          <w:lock w:val="sdtLocked"/>
          <w14:checkbox>
            <w14:checked w14:val="0"/>
            <w14:checkedState w14:val="2612" w14:font="MS Gothic"/>
            <w14:uncheckedState w14:val="2610" w14:font="MS Gothic"/>
          </w14:checkbox>
        </w:sdtPr>
        <w:sdtEndPr/>
        <w:sdtContent>
          <w:r w:rsidR="009674D5">
            <w:rPr>
              <w:rFonts w:ascii="MS Gothic" w:eastAsia="MS Gothic" w:hAnsi="MS Gothic" w:hint="eastAsia"/>
              <w:color w:val="auto"/>
              <w:szCs w:val="24"/>
            </w:rPr>
            <w:t>☐</w:t>
          </w:r>
        </w:sdtContent>
      </w:sdt>
      <w:r w:rsidR="00D03C26" w:rsidRPr="00D03C26">
        <w:rPr>
          <w:color w:val="auto"/>
          <w:szCs w:val="24"/>
        </w:rPr>
        <w:t xml:space="preserve">Reaffirmation of Existing Regulation </w:t>
      </w:r>
    </w:p>
    <w:p w14:paraId="6EE3DF5D" w14:textId="70031EFF" w:rsidR="00BA2269" w:rsidRDefault="009D0D9D" w:rsidP="00BA2269">
      <w:pPr>
        <w:widowControl w:val="0"/>
        <w:autoSpaceDE w:val="0"/>
        <w:autoSpaceDN w:val="0"/>
        <w:spacing w:after="0" w:line="240" w:lineRule="auto"/>
        <w:rPr>
          <w:color w:val="auto"/>
          <w:szCs w:val="24"/>
        </w:rPr>
      </w:pPr>
      <w:sdt>
        <w:sdtPr>
          <w:rPr>
            <w:color w:val="auto"/>
            <w:szCs w:val="24"/>
          </w:rPr>
          <w:alias w:val="Repeal of Existing Regulation"/>
          <w:tag w:val="Repeal of Existing Regulation Checkbox"/>
          <w:id w:val="210464939"/>
          <w:lock w:val="sdtLocked"/>
          <w14:checkbox>
            <w14:checked w14:val="0"/>
            <w14:checkedState w14:val="2612" w14:font="MS Gothic"/>
            <w14:uncheckedState w14:val="2610" w14:font="MS Gothic"/>
          </w14:checkbox>
        </w:sdtPr>
        <w:sdtEndPr/>
        <w:sdtContent>
          <w:r w:rsidR="009674D5">
            <w:rPr>
              <w:rFonts w:ascii="MS Gothic" w:eastAsia="MS Gothic" w:hAnsi="MS Gothic" w:hint="eastAsia"/>
              <w:color w:val="auto"/>
              <w:szCs w:val="24"/>
            </w:rPr>
            <w:t>☐</w:t>
          </w:r>
        </w:sdtContent>
      </w:sdt>
      <w:r w:rsidR="00BA2269" w:rsidRPr="00D03C26">
        <w:rPr>
          <w:color w:val="auto"/>
          <w:szCs w:val="24"/>
        </w:rPr>
        <w:t>Re</w:t>
      </w:r>
      <w:r w:rsidR="00BA2269">
        <w:rPr>
          <w:color w:val="auto"/>
          <w:szCs w:val="24"/>
        </w:rPr>
        <w:t>peal</w:t>
      </w:r>
      <w:r w:rsidR="00BA2269" w:rsidRPr="00D03C26">
        <w:rPr>
          <w:color w:val="auto"/>
          <w:szCs w:val="24"/>
        </w:rPr>
        <w:t xml:space="preserve"> of Existing Regulation </w:t>
      </w:r>
    </w:p>
    <w:p w14:paraId="42C91D4A" w14:textId="1DE80EE9" w:rsidR="001A24F1" w:rsidRDefault="001A24F1" w:rsidP="00BA2269">
      <w:pPr>
        <w:widowControl w:val="0"/>
        <w:autoSpaceDE w:val="0"/>
        <w:autoSpaceDN w:val="0"/>
        <w:spacing w:after="0" w:line="240" w:lineRule="auto"/>
        <w:rPr>
          <w:color w:val="auto"/>
          <w:szCs w:val="24"/>
        </w:rPr>
      </w:pPr>
    </w:p>
    <w:p w14:paraId="6071C274" w14:textId="77777777" w:rsidR="001A24F1" w:rsidRPr="001A24F1" w:rsidRDefault="001A24F1">
      <w:pPr>
        <w:spacing w:after="0" w:line="240" w:lineRule="auto"/>
        <w:textAlignment w:val="baseline"/>
        <w:rPr>
          <w:szCs w:val="24"/>
        </w:rPr>
        <w:pPrChange w:id="1" w:author="Howell, Stephanie (GCL)" w:date="2021-02-03T10:51:00Z">
          <w:pPr>
            <w:spacing w:after="0" w:line="240" w:lineRule="auto"/>
            <w:jc w:val="center"/>
            <w:textAlignment w:val="baseline"/>
          </w:pPr>
        </w:pPrChange>
      </w:pPr>
      <w:r w:rsidRPr="001A24F1">
        <w:rPr>
          <w:b/>
          <w:bCs/>
          <w:szCs w:val="24"/>
          <w:bdr w:val="none" w:sz="0" w:space="0" w:color="auto" w:frame="1"/>
        </w:rPr>
        <w:t>NOTE: THIS REGULATION IS UNDERGOING REVIEW AS UNF IS CURRENTLY UNABLE TO CONDUCT LEVEL II SCREENINGS FOR ALL TYPES OF BACKGROUND CHECKS DESCRIBED IN THIS REGULATION. UNF WILL BE PERFORMING ALTERNATIVE BACKGROUND SCREENINGS UNTIL FURTHER NOTICE.</w:t>
      </w:r>
    </w:p>
    <w:p w14:paraId="073DD647" w14:textId="77777777" w:rsidR="001A24F1" w:rsidRPr="001A24F1" w:rsidRDefault="001A24F1" w:rsidP="001A24F1">
      <w:pPr>
        <w:spacing w:after="0" w:line="240" w:lineRule="auto"/>
        <w:textAlignment w:val="baseline"/>
        <w:rPr>
          <w:rFonts w:ascii="Open Sans" w:hAnsi="Open Sans"/>
          <w:szCs w:val="24"/>
        </w:rPr>
      </w:pPr>
      <w:r w:rsidRPr="001A24F1">
        <w:rPr>
          <w:rFonts w:ascii="Open Sans" w:hAnsi="Open Sans"/>
          <w:szCs w:val="24"/>
        </w:rPr>
        <w:t> </w:t>
      </w:r>
    </w:p>
    <w:p w14:paraId="63C1D87F" w14:textId="36777B11" w:rsidR="001A24F1" w:rsidRPr="001A24F1" w:rsidRDefault="001A24F1" w:rsidP="001A24F1">
      <w:pPr>
        <w:shd w:val="clear" w:color="auto" w:fill="FFFFFF"/>
        <w:spacing w:after="0" w:line="240" w:lineRule="auto"/>
        <w:rPr>
          <w:b/>
          <w:bCs/>
          <w:szCs w:val="24"/>
        </w:rPr>
      </w:pPr>
      <w:r w:rsidRPr="001A24F1">
        <w:rPr>
          <w:b/>
          <w:szCs w:val="24"/>
        </w:rPr>
        <w:t>I. OBJECTIVE &amp; PURPOSE</w:t>
      </w:r>
      <w:r w:rsidRPr="001A24F1">
        <w:rPr>
          <w:szCs w:val="24"/>
        </w:rPr>
        <w:t>   </w:t>
      </w:r>
      <w:r w:rsidRPr="001A24F1">
        <w:rPr>
          <w:szCs w:val="24"/>
        </w:rPr>
        <w:br/>
      </w:r>
      <w:r w:rsidRPr="001A24F1">
        <w:rPr>
          <w:szCs w:val="24"/>
        </w:rPr>
        <w:br/>
        <w:t xml:space="preserve">In support of the </w:t>
      </w:r>
      <w:del w:id="2" w:author="Scott, Diane" w:date="2021-01-22T11:50:00Z">
        <w:r w:rsidRPr="001A24F1" w:rsidDel="00117DB3">
          <w:rPr>
            <w:szCs w:val="24"/>
          </w:rPr>
          <w:delText>University’s</w:delText>
        </w:r>
      </w:del>
      <w:ins w:id="3" w:author="Scott, Diane" w:date="2021-01-22T11:50:00Z">
        <w:r w:rsidR="00117DB3">
          <w:rPr>
            <w:szCs w:val="24"/>
          </w:rPr>
          <w:t>University’s</w:t>
        </w:r>
      </w:ins>
      <w:r w:rsidRPr="001A24F1">
        <w:rPr>
          <w:szCs w:val="24"/>
        </w:rPr>
        <w:t xml:space="preserve"> effort to maintain and foster safety and security of students, faculty, and staff, the University requires pre-employment </w:t>
      </w:r>
      <w:del w:id="4" w:author="Scott, Diane" w:date="2021-01-22T11:55:00Z">
        <w:r w:rsidRPr="001A24F1" w:rsidDel="00117DB3">
          <w:rPr>
            <w:szCs w:val="24"/>
          </w:rPr>
          <w:delText>Level 2 criminal</w:delText>
        </w:r>
      </w:del>
      <w:r w:rsidRPr="001A24F1">
        <w:rPr>
          <w:szCs w:val="24"/>
        </w:rPr>
        <w:t xml:space="preserve"> background checks, pursuant to the procedure in section 435</w:t>
      </w:r>
      <w:del w:id="5" w:author="Scott, Diane" w:date="2021-01-22T11:55:00Z">
        <w:r w:rsidRPr="001A24F1" w:rsidDel="00117DB3">
          <w:rPr>
            <w:szCs w:val="24"/>
          </w:rPr>
          <w:delText>.04</w:delText>
        </w:r>
      </w:del>
      <w:r w:rsidRPr="001A24F1">
        <w:rPr>
          <w:szCs w:val="24"/>
        </w:rPr>
        <w:t xml:space="preserve">, Florida Statutes.  This </w:t>
      </w:r>
      <w:del w:id="6" w:author="Scott, Diane" w:date="2021-01-22T11:55:00Z">
        <w:r w:rsidRPr="001A24F1" w:rsidDel="00117DB3">
          <w:rPr>
            <w:szCs w:val="24"/>
          </w:rPr>
          <w:delText>includes</w:delText>
        </w:r>
      </w:del>
      <w:ins w:id="7" w:author="Scott, Diane" w:date="2021-01-22T11:55:00Z">
        <w:r w:rsidR="00117DB3">
          <w:rPr>
            <w:szCs w:val="24"/>
          </w:rPr>
          <w:t xml:space="preserve"> may include</w:t>
        </w:r>
      </w:ins>
      <w:r w:rsidRPr="001A24F1">
        <w:rPr>
          <w:szCs w:val="24"/>
        </w:rPr>
        <w:t xml:space="preserve"> fingerprinting, through a vendor selected by the University, for  all prospective faculty and staff including student employees who are hired to perform positions designated as a Position of Trust.  In some unique cases volunteers may be required to undergo a successful background check before being permitted to perform services on behalf of the University.  Additionally, any current employee who occupies a Position of Trust as defined in this regulation, will be required to successfully undergo a Level 2 background check </w:t>
      </w:r>
      <w:ins w:id="8" w:author="Scott, Diane" w:date="2021-01-22T11:55:00Z">
        <w:r w:rsidR="00117DB3">
          <w:rPr>
            <w:szCs w:val="24"/>
          </w:rPr>
          <w:t xml:space="preserve">every five years </w:t>
        </w:r>
      </w:ins>
      <w:r w:rsidRPr="001A24F1">
        <w:rPr>
          <w:szCs w:val="24"/>
        </w:rPr>
        <w:t xml:space="preserve">as a condition of continued employment in such a position.  </w:t>
      </w:r>
      <w:r w:rsidRPr="001A24F1">
        <w:rPr>
          <w:szCs w:val="24"/>
        </w:rPr>
        <w:br/>
      </w:r>
    </w:p>
    <w:p w14:paraId="5260F7DE" w14:textId="77777777" w:rsidR="00117DB3" w:rsidRDefault="001A24F1" w:rsidP="001A24F1">
      <w:pPr>
        <w:shd w:val="clear" w:color="auto" w:fill="FFFFFF"/>
        <w:spacing w:after="0" w:line="240" w:lineRule="auto"/>
        <w:rPr>
          <w:ins w:id="9" w:author="Scott, Diane" w:date="2021-01-22T11:56:00Z"/>
          <w:szCs w:val="24"/>
        </w:rPr>
      </w:pPr>
      <w:r w:rsidRPr="001A24F1">
        <w:rPr>
          <w:b/>
          <w:szCs w:val="24"/>
        </w:rPr>
        <w:t>II. STATEMENT OF REGULATION</w:t>
      </w:r>
      <w:r w:rsidRPr="001A24F1">
        <w:rPr>
          <w:szCs w:val="24"/>
        </w:rPr>
        <w:br/>
      </w:r>
      <w:r w:rsidRPr="001A24F1">
        <w:rPr>
          <w:szCs w:val="24"/>
        </w:rPr>
        <w:br/>
        <w:t xml:space="preserve">A.  </w:t>
      </w:r>
      <w:ins w:id="10" w:author="Scott, Diane" w:date="2021-01-22T11:56:00Z">
        <w:r w:rsidR="00117DB3">
          <w:rPr>
            <w:szCs w:val="24"/>
          </w:rPr>
          <w:t>Definitions</w:t>
        </w:r>
      </w:ins>
    </w:p>
    <w:p w14:paraId="61E83589" w14:textId="77777777" w:rsidR="00117DB3" w:rsidRDefault="00117DB3" w:rsidP="001A24F1">
      <w:pPr>
        <w:shd w:val="clear" w:color="auto" w:fill="FFFFFF"/>
        <w:spacing w:after="0" w:line="240" w:lineRule="auto"/>
        <w:rPr>
          <w:ins w:id="11" w:author="Scott, Diane" w:date="2021-01-22T11:56:00Z"/>
          <w:szCs w:val="24"/>
        </w:rPr>
      </w:pPr>
    </w:p>
    <w:p w14:paraId="59F66D09" w14:textId="432DF363" w:rsidR="00117DB3" w:rsidRPr="00117DB3" w:rsidRDefault="006518BD">
      <w:pPr>
        <w:spacing w:after="0" w:line="240" w:lineRule="auto"/>
        <w:contextualSpacing/>
        <w:textAlignment w:val="baseline"/>
        <w:rPr>
          <w:ins w:id="12" w:author="Scott, Diane" w:date="2021-01-22T11:57:00Z"/>
          <w:szCs w:val="24"/>
          <w:rPrChange w:id="13" w:author="Scott, Diane" w:date="2021-01-22T11:57:00Z">
            <w:rPr>
              <w:ins w:id="14" w:author="Scott, Diane" w:date="2021-01-22T11:57:00Z"/>
              <w:rFonts w:ascii="Open Sans" w:hAnsi="Open Sans"/>
              <w:szCs w:val="24"/>
            </w:rPr>
          </w:rPrChange>
        </w:rPr>
        <w:pPrChange w:id="15" w:author="Howell, Stephanie (GCL)" w:date="2021-02-04T14:55:00Z">
          <w:pPr>
            <w:numPr>
              <w:numId w:val="3"/>
            </w:numPr>
            <w:spacing w:after="0" w:line="240" w:lineRule="auto"/>
            <w:ind w:left="720" w:hanging="450"/>
            <w:contextualSpacing/>
            <w:textAlignment w:val="baseline"/>
          </w:pPr>
        </w:pPrChange>
      </w:pPr>
      <w:ins w:id="16" w:author="Scott, Diane" w:date="2021-01-22T13:30:00Z">
        <w:r>
          <w:rPr>
            <w:szCs w:val="24"/>
          </w:rPr>
          <w:lastRenderedPageBreak/>
          <w:t>1.</w:t>
        </w:r>
      </w:ins>
      <w:ins w:id="17" w:author="Scott, Diane" w:date="2021-01-22T13:31:00Z">
        <w:r>
          <w:rPr>
            <w:szCs w:val="24"/>
          </w:rPr>
          <w:t xml:space="preserve">  </w:t>
        </w:r>
      </w:ins>
      <w:ins w:id="18" w:author="Scott, Diane" w:date="2021-01-22T11:57:00Z">
        <w:r w:rsidR="00117DB3" w:rsidRPr="00117DB3">
          <w:rPr>
            <w:szCs w:val="24"/>
            <w:rPrChange w:id="19" w:author="Scott, Diane" w:date="2021-01-22T11:57:00Z">
              <w:rPr>
                <w:rFonts w:ascii="Open Sans" w:hAnsi="Open Sans"/>
                <w:szCs w:val="24"/>
              </w:rPr>
            </w:rPrChange>
          </w:rPr>
          <w:t>Background Check. The University may collect background information, including credit information for specified positions, on applicants and employees consistent with the Fair Credit Reporting Act (FCRA).  Background checks may include criminal records (County and State Criminal Felony and Misdemeanor, National Criminal Database, Federal Criminal), national sex offender registry check, social security, name, and prior employment verification. Positions that require operation of a motor vehicle may include a driver</w:t>
        </w:r>
        <w:r w:rsidR="00117DB3" w:rsidRPr="00117DB3">
          <w:rPr>
            <w:rFonts w:hint="eastAsia"/>
            <w:szCs w:val="24"/>
            <w:rPrChange w:id="20" w:author="Scott, Diane" w:date="2021-01-22T11:57:00Z">
              <w:rPr>
                <w:rFonts w:ascii="Open Sans" w:hAnsi="Open Sans" w:hint="eastAsia"/>
                <w:szCs w:val="24"/>
              </w:rPr>
            </w:rPrChange>
          </w:rPr>
          <w:t>’</w:t>
        </w:r>
        <w:r w:rsidR="00117DB3" w:rsidRPr="00117DB3">
          <w:rPr>
            <w:szCs w:val="24"/>
            <w:rPrChange w:id="21" w:author="Scott, Diane" w:date="2021-01-22T11:57:00Z">
              <w:rPr>
                <w:rFonts w:ascii="Open Sans" w:hAnsi="Open Sans"/>
                <w:szCs w:val="24"/>
              </w:rPr>
            </w:rPrChange>
          </w:rPr>
          <w:t xml:space="preserve">s license/motor vehicle record check. </w:t>
        </w:r>
      </w:ins>
    </w:p>
    <w:p w14:paraId="5DC1D998" w14:textId="77777777" w:rsidR="00117DB3" w:rsidRPr="00117DB3" w:rsidRDefault="00117DB3" w:rsidP="00117DB3">
      <w:pPr>
        <w:spacing w:after="0" w:line="240" w:lineRule="auto"/>
        <w:ind w:left="720"/>
        <w:contextualSpacing/>
        <w:textAlignment w:val="baseline"/>
        <w:rPr>
          <w:ins w:id="22" w:author="Scott, Diane" w:date="2021-01-22T11:57:00Z"/>
          <w:szCs w:val="24"/>
          <w:rPrChange w:id="23" w:author="Scott, Diane" w:date="2021-01-22T11:57:00Z">
            <w:rPr>
              <w:ins w:id="24" w:author="Scott, Diane" w:date="2021-01-22T11:57:00Z"/>
              <w:rFonts w:ascii="Open Sans" w:hAnsi="Open Sans"/>
              <w:szCs w:val="24"/>
            </w:rPr>
          </w:rPrChange>
        </w:rPr>
      </w:pPr>
    </w:p>
    <w:p w14:paraId="70C58890" w14:textId="404DDB3A" w:rsidR="00117DB3" w:rsidRDefault="006518BD">
      <w:pPr>
        <w:spacing w:after="0" w:line="240" w:lineRule="auto"/>
        <w:contextualSpacing/>
        <w:textAlignment w:val="baseline"/>
        <w:rPr>
          <w:ins w:id="25" w:author="Scott, Diane" w:date="2021-01-22T11:58:00Z"/>
          <w:szCs w:val="24"/>
        </w:rPr>
        <w:pPrChange w:id="26" w:author="Scott, Diane" w:date="2021-01-22T13:32:00Z">
          <w:pPr>
            <w:numPr>
              <w:numId w:val="3"/>
            </w:numPr>
            <w:spacing w:after="0" w:line="240" w:lineRule="auto"/>
            <w:ind w:left="720" w:hanging="450"/>
            <w:contextualSpacing/>
            <w:textAlignment w:val="baseline"/>
          </w:pPr>
        </w:pPrChange>
      </w:pPr>
      <w:ins w:id="27" w:author="Scott, Diane" w:date="2021-01-22T13:31:00Z">
        <w:r>
          <w:rPr>
            <w:szCs w:val="24"/>
          </w:rPr>
          <w:t xml:space="preserve">2.  </w:t>
        </w:r>
      </w:ins>
      <w:ins w:id="28" w:author="Scott, Diane" w:date="2021-01-22T11:57:00Z">
        <w:r w:rsidR="00117DB3" w:rsidRPr="00117DB3">
          <w:rPr>
            <w:szCs w:val="24"/>
            <w:rPrChange w:id="29" w:author="Scott, Diane" w:date="2021-01-22T11:57:00Z">
              <w:rPr>
                <w:rFonts w:ascii="Open Sans" w:hAnsi="Open Sans"/>
                <w:szCs w:val="24"/>
              </w:rPr>
            </w:rPrChange>
          </w:rPr>
          <w:t xml:space="preserve">Credit Check. The University may collect credit information for specified positions, on applicants and employees consistent with the Fair Credit Reporting Act (FRCA). While credit checks for employment do not report credit scores, results may include names and addresses of current and previous employers, a record of credit and payment history, unpaid bills turned over to a collection agency, and other credit inquiries that have been made on the individual. </w:t>
        </w:r>
      </w:ins>
    </w:p>
    <w:p w14:paraId="7B5C25D2" w14:textId="77777777" w:rsidR="00117DB3" w:rsidRDefault="00117DB3" w:rsidP="00117DB3">
      <w:pPr>
        <w:spacing w:after="0" w:line="240" w:lineRule="auto"/>
        <w:contextualSpacing/>
        <w:textAlignment w:val="baseline"/>
        <w:rPr>
          <w:ins w:id="30" w:author="Scott, Diane" w:date="2021-01-22T11:58:00Z"/>
          <w:szCs w:val="24"/>
        </w:rPr>
      </w:pPr>
    </w:p>
    <w:p w14:paraId="4F6F9DDD" w14:textId="538C547C" w:rsidR="00117DB3" w:rsidRPr="00A9367F" w:rsidRDefault="00A9367F">
      <w:pPr>
        <w:spacing w:after="0" w:line="240" w:lineRule="auto"/>
        <w:textAlignment w:val="baseline"/>
        <w:rPr>
          <w:ins w:id="31" w:author="Scott, Diane" w:date="2021-01-22T11:57:00Z"/>
          <w:szCs w:val="24"/>
          <w:rPrChange w:id="32" w:author="Scott, Diane" w:date="2021-01-22T12:01:00Z">
            <w:rPr>
              <w:ins w:id="33" w:author="Scott, Diane" w:date="2021-01-22T11:57:00Z"/>
              <w:rFonts w:ascii="Open Sans" w:hAnsi="Open Sans"/>
              <w:szCs w:val="24"/>
            </w:rPr>
          </w:rPrChange>
        </w:rPr>
        <w:pPrChange w:id="34" w:author="Scott, Diane" w:date="2021-01-22T13:32:00Z">
          <w:pPr>
            <w:numPr>
              <w:numId w:val="3"/>
            </w:numPr>
            <w:spacing w:after="0" w:line="240" w:lineRule="auto"/>
            <w:ind w:left="720" w:hanging="450"/>
            <w:contextualSpacing/>
            <w:textAlignment w:val="baseline"/>
          </w:pPr>
        </w:pPrChange>
      </w:pPr>
      <w:ins w:id="35" w:author="Howell, Stephanie (GCL)" w:date="2021-02-04T14:55:00Z">
        <w:r>
          <w:rPr>
            <w:szCs w:val="24"/>
          </w:rPr>
          <w:t>3.</w:t>
        </w:r>
      </w:ins>
      <w:ins w:id="36" w:author="Scott, Diane" w:date="2021-01-22T12:01:00Z">
        <w:r w:rsidR="00117DB3" w:rsidRPr="00A9367F">
          <w:rPr>
            <w:szCs w:val="24"/>
          </w:rPr>
          <w:t xml:space="preserve"> </w:t>
        </w:r>
      </w:ins>
      <w:ins w:id="37" w:author="Scott, Diane" w:date="2021-01-22T11:58:00Z">
        <w:r w:rsidR="00117DB3" w:rsidRPr="009D0D9D">
          <w:rPr>
            <w:szCs w:val="24"/>
          </w:rPr>
          <w:t xml:space="preserve">Level I Screening.  Pursuant to F.S. 435.03 a Level I screening </w:t>
        </w:r>
      </w:ins>
      <w:ins w:id="38" w:author="Scott, Diane" w:date="2021-01-22T11:59:00Z">
        <w:r w:rsidR="00117DB3" w:rsidRPr="009D0D9D">
          <w:rPr>
            <w:szCs w:val="24"/>
          </w:rPr>
          <w:t>includes</w:t>
        </w:r>
      </w:ins>
      <w:ins w:id="39" w:author="Scott, Diane" w:date="2021-01-22T11:58:00Z">
        <w:r w:rsidR="00117DB3" w:rsidRPr="009D0D9D">
          <w:rPr>
            <w:szCs w:val="24"/>
          </w:rPr>
          <w:t>, but it not limited to</w:t>
        </w:r>
      </w:ins>
    </w:p>
    <w:p w14:paraId="47646695" w14:textId="77777777" w:rsidR="00117DB3" w:rsidRDefault="00117DB3" w:rsidP="001A24F1">
      <w:pPr>
        <w:shd w:val="clear" w:color="auto" w:fill="FFFFFF"/>
        <w:spacing w:after="0" w:line="240" w:lineRule="auto"/>
        <w:rPr>
          <w:ins w:id="40" w:author="Scott, Diane" w:date="2021-01-22T11:56:00Z"/>
          <w:szCs w:val="24"/>
        </w:rPr>
      </w:pPr>
    </w:p>
    <w:p w14:paraId="1E9B5EEC" w14:textId="758E5BAB" w:rsidR="001A24F1" w:rsidRPr="001A24F1" w:rsidDel="00117DB3" w:rsidRDefault="001A24F1" w:rsidP="001A24F1">
      <w:pPr>
        <w:shd w:val="clear" w:color="auto" w:fill="FFFFFF"/>
        <w:spacing w:after="0" w:line="240" w:lineRule="auto"/>
        <w:rPr>
          <w:del w:id="41" w:author="Scott, Diane" w:date="2021-01-22T11:59:00Z"/>
          <w:szCs w:val="24"/>
        </w:rPr>
      </w:pPr>
      <w:del w:id="42" w:author="Scott, Diane" w:date="2021-01-22T11:59:00Z">
        <w:r w:rsidRPr="001A24F1" w:rsidDel="00117DB3">
          <w:rPr>
            <w:szCs w:val="24"/>
          </w:rPr>
          <w:delText xml:space="preserve">Pre-employment Background Checks.  </w:delText>
        </w:r>
      </w:del>
    </w:p>
    <w:p w14:paraId="499554F5" w14:textId="77777777" w:rsidR="001A24F1" w:rsidRPr="001A24F1" w:rsidRDefault="001A24F1" w:rsidP="001A24F1">
      <w:pPr>
        <w:shd w:val="clear" w:color="auto" w:fill="FFFFFF"/>
        <w:spacing w:after="0" w:line="240" w:lineRule="auto"/>
        <w:rPr>
          <w:szCs w:val="24"/>
        </w:rPr>
      </w:pPr>
    </w:p>
    <w:p w14:paraId="38CE69D1" w14:textId="092CD9D4" w:rsidR="00117DB3" w:rsidRPr="00A9367F" w:rsidDel="00A9367F" w:rsidRDefault="00A9367F">
      <w:pPr>
        <w:spacing w:after="0" w:line="240" w:lineRule="auto"/>
        <w:textAlignment w:val="baseline"/>
        <w:rPr>
          <w:ins w:id="43" w:author="Scott, Diane" w:date="2021-01-22T12:01:00Z"/>
          <w:del w:id="44" w:author="Howell, Stephanie (GCL)" w:date="2021-02-04T14:55:00Z"/>
          <w:rFonts w:ascii="Open Sans" w:hAnsi="Open Sans"/>
          <w:szCs w:val="24"/>
          <w:rPrChange w:id="45" w:author="Howell, Stephanie (GCL)" w:date="2021-02-04T14:55:00Z">
            <w:rPr>
              <w:ins w:id="46" w:author="Scott, Diane" w:date="2021-01-22T12:01:00Z"/>
              <w:del w:id="47" w:author="Howell, Stephanie (GCL)" w:date="2021-02-04T14:55:00Z"/>
              <w:rFonts w:ascii="Open Sans" w:hAnsi="Open Sans"/>
            </w:rPr>
          </w:rPrChange>
        </w:rPr>
        <w:pPrChange w:id="48" w:author="Howell, Stephanie (GCL)" w:date="2021-02-04T14:55:00Z">
          <w:pPr>
            <w:pStyle w:val="ListParagraph"/>
            <w:numPr>
              <w:numId w:val="4"/>
            </w:numPr>
            <w:spacing w:after="0" w:line="240" w:lineRule="auto"/>
            <w:ind w:left="1440" w:hanging="360"/>
            <w:textAlignment w:val="baseline"/>
          </w:pPr>
        </w:pPrChange>
      </w:pPr>
      <w:ins w:id="49" w:author="Howell, Stephanie (GCL)" w:date="2021-02-04T14:55:00Z">
        <w:r>
          <w:rPr>
            <w:szCs w:val="24"/>
          </w:rPr>
          <w:t>4.</w:t>
        </w:r>
      </w:ins>
      <w:del w:id="50" w:author="Scott, Diane" w:date="2021-01-22T11:59:00Z">
        <w:r w:rsidR="001A24F1" w:rsidRPr="00A9367F" w:rsidDel="00117DB3">
          <w:rPr>
            <w:szCs w:val="24"/>
            <w:rPrChange w:id="51" w:author="Howell, Stephanie (GCL)" w:date="2021-02-04T14:55:00Z">
              <w:rPr/>
            </w:rPrChange>
          </w:rPr>
          <w:delText>All prospective faculty and staff, will be offered</w:delText>
        </w:r>
      </w:del>
      <w:r w:rsidR="001A24F1" w:rsidRPr="00A9367F">
        <w:rPr>
          <w:szCs w:val="24"/>
          <w:rPrChange w:id="52" w:author="Howell, Stephanie (GCL)" w:date="2021-02-04T14:55:00Z">
            <w:rPr/>
          </w:rPrChange>
        </w:rPr>
        <w:t xml:space="preserve"> employment </w:t>
      </w:r>
      <w:del w:id="53" w:author="Scott, Diane" w:date="2021-01-22T11:59:00Z">
        <w:r w:rsidR="001A24F1" w:rsidRPr="00A9367F" w:rsidDel="00117DB3">
          <w:rPr>
            <w:szCs w:val="24"/>
            <w:rPrChange w:id="54" w:author="Howell, Stephanie (GCL)" w:date="2021-02-04T14:55:00Z">
              <w:rPr/>
            </w:rPrChange>
          </w:rPr>
          <w:delText xml:space="preserve">contingent upon completion of a successful Level 2 background check. Student employees will generally not be required to undergo a pre-employment background check unless they are hired to perform a position designated as a Position </w:delText>
        </w:r>
      </w:del>
      <w:del w:id="55" w:author="Scott, Diane" w:date="2021-01-22T12:00:00Z">
        <w:r w:rsidR="001A24F1" w:rsidRPr="00A9367F" w:rsidDel="00117DB3">
          <w:rPr>
            <w:szCs w:val="24"/>
            <w:rPrChange w:id="56" w:author="Howell, Stephanie (GCL)" w:date="2021-02-04T14:55:00Z">
              <w:rPr/>
            </w:rPrChange>
          </w:rPr>
          <w:delText>of Trust.</w:delText>
        </w:r>
      </w:del>
      <w:r w:rsidR="001A24F1" w:rsidRPr="00A9367F">
        <w:rPr>
          <w:szCs w:val="24"/>
          <w:rPrChange w:id="57" w:author="Howell, Stephanie (GCL)" w:date="2021-02-04T14:55:00Z">
            <w:rPr/>
          </w:rPrChange>
        </w:rPr>
        <w:t xml:space="preserve"> </w:t>
      </w:r>
      <w:ins w:id="58" w:author="Scott, Diane" w:date="2021-01-22T12:01:00Z">
        <w:r w:rsidR="00117DB3" w:rsidRPr="00A9367F">
          <w:rPr>
            <w:szCs w:val="24"/>
            <w:rPrChange w:id="59" w:author="Howell, Stephanie (GCL)" w:date="2021-02-04T14:55:00Z">
              <w:rPr>
                <w:rFonts w:ascii="Open Sans" w:hAnsi="Open Sans"/>
              </w:rPr>
            </w:rPrChange>
          </w:rPr>
          <w:t>history checks, statewide criminal history through FDLE (Florida Department of Law Enforcement), a check of the Dru Sjodin National sex Offender Public Website, and may include local criminal records check through local law enforcement.</w:t>
        </w:r>
        <w:r w:rsidR="00117DB3" w:rsidRPr="009D0D9D">
          <w:rPr>
            <w:rFonts w:ascii="Open Sans" w:hAnsi="Open Sans"/>
            <w:szCs w:val="24"/>
          </w:rPr>
          <w:t xml:space="preserve"> </w:t>
        </w:r>
      </w:ins>
    </w:p>
    <w:p w14:paraId="61BE3D6E" w14:textId="77777777" w:rsidR="00117DB3" w:rsidRPr="00117DB3" w:rsidDel="00A9367F" w:rsidRDefault="00117DB3">
      <w:pPr>
        <w:spacing w:after="0" w:line="240" w:lineRule="auto"/>
        <w:textAlignment w:val="baseline"/>
        <w:rPr>
          <w:ins w:id="60" w:author="Scott, Diane" w:date="2021-01-22T12:01:00Z"/>
          <w:del w:id="61" w:author="Howell, Stephanie (GCL)" w:date="2021-02-04T14:55:00Z"/>
          <w:rFonts w:ascii="Open Sans" w:hAnsi="Open Sans"/>
          <w:szCs w:val="24"/>
        </w:rPr>
        <w:pPrChange w:id="62" w:author="Howell, Stephanie (GCL)" w:date="2021-02-04T14:55:00Z">
          <w:pPr>
            <w:spacing w:after="0" w:line="240" w:lineRule="auto"/>
            <w:ind w:left="720"/>
            <w:contextualSpacing/>
            <w:textAlignment w:val="baseline"/>
          </w:pPr>
        </w:pPrChange>
      </w:pPr>
    </w:p>
    <w:p w14:paraId="5A47A23D" w14:textId="1CF81C5B" w:rsidR="00117DB3" w:rsidRPr="00A9367F" w:rsidRDefault="00A9367F">
      <w:pPr>
        <w:spacing w:after="0" w:line="240" w:lineRule="auto"/>
        <w:textAlignment w:val="baseline"/>
        <w:rPr>
          <w:ins w:id="63" w:author="Scott, Diane" w:date="2021-01-22T12:03:00Z"/>
          <w:szCs w:val="24"/>
          <w:rPrChange w:id="64" w:author="Howell, Stephanie (GCL)" w:date="2021-02-04T14:55:00Z">
            <w:rPr>
              <w:ins w:id="65" w:author="Scott, Diane" w:date="2021-01-22T12:03:00Z"/>
              <w:rFonts w:ascii="Open Sans" w:hAnsi="Open Sans"/>
              <w:szCs w:val="24"/>
            </w:rPr>
          </w:rPrChange>
        </w:rPr>
        <w:pPrChange w:id="66" w:author="Howell, Stephanie (GCL)" w:date="2021-02-04T14:55:00Z">
          <w:pPr>
            <w:pStyle w:val="ListParagraph"/>
            <w:numPr>
              <w:numId w:val="7"/>
            </w:numPr>
            <w:spacing w:after="0" w:line="240" w:lineRule="auto"/>
            <w:ind w:left="1800" w:hanging="450"/>
            <w:textAlignment w:val="baseline"/>
          </w:pPr>
        </w:pPrChange>
      </w:pPr>
      <w:ins w:id="67" w:author="Howell, Stephanie (GCL)" w:date="2021-02-04T14:55:00Z">
        <w:r>
          <w:rPr>
            <w:szCs w:val="24"/>
          </w:rPr>
          <w:t xml:space="preserve">5. </w:t>
        </w:r>
      </w:ins>
      <w:ins w:id="68" w:author="Scott, Diane" w:date="2021-01-22T12:01:00Z">
        <w:r w:rsidR="00117DB3" w:rsidRPr="009D0D9D">
          <w:rPr>
            <w:szCs w:val="24"/>
          </w:rPr>
          <w:t>Level II Screening. Pursuant to F.S. 435.04 a Level II screening includes, but is not limited to, fingerprinting for statewide criminal history through FDLE (Florida Department of Law Enforcement), national criminal history records check through the FBI (F</w:t>
        </w:r>
        <w:r w:rsidR="00117DB3" w:rsidRPr="00A9367F">
          <w:rPr>
            <w:szCs w:val="24"/>
            <w:rPrChange w:id="69" w:author="Howell, Stephanie (GCL)" w:date="2021-02-04T14:55:00Z">
              <w:rPr/>
            </w:rPrChange>
          </w:rPr>
          <w:t xml:space="preserve">ederal Bureau of Investigation), and may include local records checks through local law enforcement. </w:t>
        </w:r>
      </w:ins>
    </w:p>
    <w:p w14:paraId="3148CE06" w14:textId="77777777" w:rsidR="00117DB3" w:rsidRDefault="00117DB3">
      <w:pPr>
        <w:pStyle w:val="ListParagraph"/>
        <w:spacing w:after="0" w:line="240" w:lineRule="auto"/>
        <w:textAlignment w:val="baseline"/>
        <w:rPr>
          <w:ins w:id="70" w:author="Scott, Diane" w:date="2021-01-22T12:03:00Z"/>
          <w:rFonts w:ascii="Open Sans" w:hAnsi="Open Sans"/>
          <w:szCs w:val="24"/>
        </w:rPr>
        <w:pPrChange w:id="71" w:author="Scott, Diane" w:date="2021-01-22T12:03:00Z">
          <w:pPr>
            <w:pStyle w:val="ListParagraph"/>
            <w:numPr>
              <w:numId w:val="7"/>
            </w:numPr>
            <w:spacing w:after="0" w:line="240" w:lineRule="auto"/>
            <w:ind w:left="1800" w:hanging="450"/>
            <w:textAlignment w:val="baseline"/>
          </w:pPr>
        </w:pPrChange>
      </w:pPr>
    </w:p>
    <w:p w14:paraId="0B1743BF" w14:textId="1B0D284E" w:rsidR="00117DB3" w:rsidRDefault="00A9367F">
      <w:pPr>
        <w:pStyle w:val="ListParagraph"/>
        <w:shd w:val="clear" w:color="auto" w:fill="FFFFFF"/>
        <w:spacing w:after="0" w:line="240" w:lineRule="auto"/>
        <w:ind w:left="90"/>
        <w:textAlignment w:val="baseline"/>
        <w:rPr>
          <w:ins w:id="72" w:author="Scott, Diane" w:date="2021-01-22T12:04:00Z"/>
          <w:szCs w:val="24"/>
        </w:rPr>
        <w:pPrChange w:id="73" w:author="Howell, Stephanie (GCL)" w:date="2021-02-04T14:57:00Z">
          <w:pPr>
            <w:pStyle w:val="ListParagraph"/>
            <w:numPr>
              <w:numId w:val="7"/>
            </w:numPr>
            <w:shd w:val="clear" w:color="auto" w:fill="FFFFFF"/>
            <w:spacing w:after="0" w:line="240" w:lineRule="auto"/>
            <w:ind w:left="1800" w:hanging="450"/>
            <w:textAlignment w:val="baseline"/>
          </w:pPr>
        </w:pPrChange>
      </w:pPr>
      <w:ins w:id="74" w:author="Howell, Stephanie (GCL)" w:date="2021-02-04T14:56:00Z">
        <w:r>
          <w:rPr>
            <w:rFonts w:ascii="Open Sans" w:hAnsi="Open Sans"/>
            <w:szCs w:val="24"/>
          </w:rPr>
          <w:t xml:space="preserve">6. </w:t>
        </w:r>
      </w:ins>
      <w:ins w:id="75" w:author="Scott, Diane" w:date="2021-01-22T12:03:00Z">
        <w:r w:rsidR="00117DB3" w:rsidRPr="00117DB3">
          <w:rPr>
            <w:rFonts w:ascii="Open Sans" w:hAnsi="Open Sans"/>
            <w:szCs w:val="24"/>
          </w:rPr>
          <w:t xml:space="preserve">Minor. </w:t>
        </w:r>
      </w:ins>
      <w:r w:rsidR="001A24F1" w:rsidRPr="00117DB3">
        <w:rPr>
          <w:szCs w:val="24"/>
        </w:rPr>
        <w:t xml:space="preserve">For purposes of this regulation, </w:t>
      </w:r>
      <w:ins w:id="76" w:author="Scott, Diane" w:date="2021-01-22T12:03:00Z">
        <w:r w:rsidR="00117DB3">
          <w:rPr>
            <w:szCs w:val="24"/>
          </w:rPr>
          <w:t xml:space="preserve">a “minor’ is a person under the </w:t>
        </w:r>
      </w:ins>
      <w:ins w:id="77" w:author="Scott, Diane" w:date="2021-01-22T12:04:00Z">
        <w:r w:rsidR="00117DB3">
          <w:rPr>
            <w:szCs w:val="24"/>
          </w:rPr>
          <w:t>a</w:t>
        </w:r>
      </w:ins>
      <w:ins w:id="78" w:author="Scott, Diane" w:date="2021-01-22T12:03:00Z">
        <w:r w:rsidR="00117DB3">
          <w:rPr>
            <w:szCs w:val="24"/>
          </w:rPr>
          <w:t>ge of eighteen (18) who is not enro</w:t>
        </w:r>
      </w:ins>
      <w:ins w:id="79" w:author="Scott, Diane" w:date="2021-01-22T12:04:00Z">
        <w:r w:rsidR="00117DB3">
          <w:rPr>
            <w:szCs w:val="24"/>
          </w:rPr>
          <w:t>lled or accepted for enrollment at UNF.</w:t>
        </w:r>
      </w:ins>
    </w:p>
    <w:p w14:paraId="168EB5A1" w14:textId="77777777" w:rsidR="00117DB3" w:rsidRPr="009D0D9D" w:rsidRDefault="00117DB3">
      <w:pPr>
        <w:pStyle w:val="ListParagraph"/>
        <w:ind w:left="90"/>
        <w:rPr>
          <w:ins w:id="80" w:author="Scott, Diane" w:date="2021-01-22T12:04:00Z"/>
          <w:szCs w:val="24"/>
        </w:rPr>
        <w:pPrChange w:id="81" w:author="Howell, Stephanie (GCL)" w:date="2021-02-04T14:57:00Z">
          <w:pPr>
            <w:pStyle w:val="ListParagraph"/>
            <w:numPr>
              <w:numId w:val="7"/>
            </w:numPr>
            <w:shd w:val="clear" w:color="auto" w:fill="FFFFFF"/>
            <w:spacing w:after="0" w:line="240" w:lineRule="auto"/>
            <w:ind w:left="1800" w:hanging="450"/>
            <w:textAlignment w:val="baseline"/>
          </w:pPr>
        </w:pPrChange>
      </w:pPr>
    </w:p>
    <w:p w14:paraId="00E910F3" w14:textId="4E076E4A" w:rsidR="001A24F1" w:rsidDel="003E62CE" w:rsidRDefault="00A9367F">
      <w:pPr>
        <w:shd w:val="clear" w:color="auto" w:fill="FFFFFF"/>
        <w:spacing w:after="0" w:line="240" w:lineRule="auto"/>
        <w:ind w:left="90" w:hanging="450"/>
        <w:textAlignment w:val="baseline"/>
        <w:rPr>
          <w:del w:id="82" w:author="Scott, Diane" w:date="2021-01-22T12:05:00Z"/>
          <w:szCs w:val="24"/>
        </w:rPr>
        <w:pPrChange w:id="83" w:author="Howell, Stephanie (GCL)" w:date="2021-02-04T14:57:00Z">
          <w:pPr>
            <w:shd w:val="clear" w:color="auto" w:fill="FFFFFF"/>
            <w:spacing w:after="0" w:line="240" w:lineRule="auto"/>
            <w:ind w:left="720" w:hanging="450"/>
            <w:textAlignment w:val="baseline"/>
          </w:pPr>
        </w:pPrChange>
      </w:pPr>
      <w:ins w:id="84" w:author="Howell, Stephanie (GCL)" w:date="2021-02-04T14:57:00Z">
        <w:r>
          <w:rPr>
            <w:szCs w:val="24"/>
          </w:rPr>
          <w:t xml:space="preserve">       7.</w:t>
        </w:r>
      </w:ins>
      <w:ins w:id="85" w:author="Scott, Diane" w:date="2021-01-22T12:06:00Z">
        <w:del w:id="86" w:author="Howell, Stephanie (GCL)" w:date="2021-02-04T14:56:00Z">
          <w:r w:rsidR="000C47DA" w:rsidRPr="000C47DA" w:rsidDel="00A9367F">
            <w:rPr>
              <w:szCs w:val="24"/>
              <w:rPrChange w:id="87" w:author="Scott, Diane" w:date="2021-01-22T12:06:00Z">
                <w:rPr/>
              </w:rPrChange>
            </w:rPr>
            <w:delText>6</w:delText>
          </w:r>
        </w:del>
        <w:del w:id="88" w:author="Howell, Stephanie (GCL)" w:date="2021-02-04T14:57:00Z">
          <w:r w:rsidR="000C47DA" w:rsidRPr="000C47DA" w:rsidDel="00A9367F">
            <w:rPr>
              <w:szCs w:val="24"/>
              <w:rPrChange w:id="89" w:author="Scott, Diane" w:date="2021-01-22T12:06:00Z">
                <w:rPr/>
              </w:rPrChange>
            </w:rPr>
            <w:delText xml:space="preserve">. </w:delText>
          </w:r>
          <w:r w:rsidR="000C47DA" w:rsidDel="00A9367F">
            <w:rPr>
              <w:szCs w:val="24"/>
            </w:rPr>
            <w:delText xml:space="preserve">   </w:delText>
          </w:r>
        </w:del>
      </w:ins>
      <w:ins w:id="90" w:author="Scott, Diane" w:date="2021-01-22T12:04:00Z">
        <w:r w:rsidR="00117DB3" w:rsidRPr="000C47DA">
          <w:rPr>
            <w:szCs w:val="24"/>
          </w:rPr>
          <w:t xml:space="preserve">Student Employee(s).  For purposes of this regulation, </w:t>
        </w:r>
      </w:ins>
      <w:r w:rsidR="001A24F1" w:rsidRPr="000C47DA">
        <w:rPr>
          <w:szCs w:val="24"/>
        </w:rPr>
        <w:t xml:space="preserve">the term “student employees” refers to any individual at the University whose primary status is that of a student including graduate assistants, graduate teaching assistants and graduate research assistants.  </w:t>
      </w:r>
      <w:del w:id="91" w:author="Scott, Diane" w:date="2021-01-22T12:05:00Z">
        <w:r w:rsidR="001A24F1" w:rsidRPr="000C47DA" w:rsidDel="00117DB3">
          <w:rPr>
            <w:szCs w:val="24"/>
          </w:rPr>
          <w:delText>The background screenings will check seven (7) years of history for the applicant and will provide the University with critical information to make the best and most informed hiring decisions.  All background checks will be centralized and funded through Human Resources unless otherwise specified by Human Resources.  </w:delText>
        </w:r>
      </w:del>
      <w:del w:id="92" w:author="Scott, Diane" w:date="2021-01-22T12:08:00Z">
        <w:r w:rsidR="001A24F1" w:rsidRPr="000C47DA" w:rsidDel="003E62CE">
          <w:rPr>
            <w:szCs w:val="24"/>
          </w:rPr>
          <w:br/>
        </w:r>
        <w:r w:rsidR="001A24F1" w:rsidRPr="000C47DA" w:rsidDel="003E62CE">
          <w:rPr>
            <w:szCs w:val="24"/>
          </w:rPr>
          <w:br/>
        </w:r>
      </w:del>
      <w:del w:id="93" w:author="Scott, Diane" w:date="2021-01-22T12:05:00Z">
        <w:r w:rsidR="001A24F1" w:rsidRPr="000C47DA" w:rsidDel="000C47DA">
          <w:rPr>
            <w:szCs w:val="24"/>
          </w:rPr>
          <w:delText>Determination of the type of background checks to be conducted will be made by Human Resources in conjunction with the hiring department.  For example, credit checks may be required depending on the position’s job duties. </w:delText>
        </w:r>
      </w:del>
    </w:p>
    <w:p w14:paraId="75BD1DED" w14:textId="77777777" w:rsidR="003E62CE" w:rsidRPr="000C47DA" w:rsidRDefault="003E62CE">
      <w:pPr>
        <w:shd w:val="clear" w:color="auto" w:fill="FFFFFF"/>
        <w:spacing w:after="0" w:line="240" w:lineRule="auto"/>
        <w:ind w:left="720" w:hanging="450"/>
        <w:textAlignment w:val="baseline"/>
        <w:rPr>
          <w:ins w:id="94" w:author="Scott, Diane" w:date="2021-01-22T12:08:00Z"/>
          <w:szCs w:val="24"/>
        </w:rPr>
        <w:pPrChange w:id="95" w:author="Scott, Diane" w:date="2021-01-22T12:06:00Z">
          <w:pPr>
            <w:shd w:val="clear" w:color="auto" w:fill="FFFFFF"/>
            <w:spacing w:after="0" w:line="240" w:lineRule="auto"/>
          </w:pPr>
        </w:pPrChange>
      </w:pPr>
    </w:p>
    <w:p w14:paraId="1FEF4A88" w14:textId="0E1EE6BA" w:rsidR="000C47DA" w:rsidRPr="004F2AFC" w:rsidRDefault="00A9367F">
      <w:pPr>
        <w:spacing w:after="0" w:line="240" w:lineRule="auto"/>
        <w:ind w:left="270"/>
        <w:textAlignment w:val="baseline"/>
        <w:rPr>
          <w:ins w:id="96" w:author="Scott, Diane" w:date="2021-01-22T12:06:00Z"/>
          <w:szCs w:val="24"/>
          <w:rPrChange w:id="97" w:author="Scott, Diane" w:date="2021-01-22T13:38:00Z">
            <w:rPr>
              <w:ins w:id="98" w:author="Scott, Diane" w:date="2021-01-22T12:06:00Z"/>
            </w:rPr>
          </w:rPrChange>
        </w:rPr>
        <w:pPrChange w:id="99" w:author="Scott, Diane" w:date="2021-01-22T13:34:00Z">
          <w:pPr>
            <w:pStyle w:val="ListParagraph"/>
            <w:numPr>
              <w:numId w:val="3"/>
            </w:numPr>
            <w:spacing w:after="0" w:line="240" w:lineRule="auto"/>
            <w:ind w:left="1440" w:hanging="450"/>
            <w:textAlignment w:val="baseline"/>
          </w:pPr>
        </w:pPrChange>
      </w:pPr>
      <w:ins w:id="100" w:author="Howell, Stephanie (GCL)" w:date="2021-02-04T14:59:00Z">
        <w:r>
          <w:rPr>
            <w:szCs w:val="24"/>
          </w:rPr>
          <w:t>B</w:t>
        </w:r>
      </w:ins>
      <w:ins w:id="101" w:author="Scott, Diane" w:date="2021-01-22T12:06:00Z">
        <w:del w:id="102" w:author="Howell, Stephanie (GCL)" w:date="2021-02-04T14:59:00Z">
          <w:r w:rsidR="000C47DA" w:rsidRPr="000C47DA" w:rsidDel="00A9367F">
            <w:rPr>
              <w:szCs w:val="24"/>
              <w:rPrChange w:id="103" w:author="Scott, Diane" w:date="2021-01-22T12:07:00Z">
                <w:rPr/>
              </w:rPrChange>
            </w:rPr>
            <w:delText>7</w:delText>
          </w:r>
        </w:del>
        <w:r w:rsidR="000C47DA" w:rsidRPr="000C47DA">
          <w:rPr>
            <w:szCs w:val="24"/>
            <w:rPrChange w:id="104" w:author="Scott, Diane" w:date="2021-01-22T12:07:00Z">
              <w:rPr/>
            </w:rPrChange>
          </w:rPr>
          <w:t xml:space="preserve">. </w:t>
        </w:r>
      </w:ins>
      <w:ins w:id="105" w:author="Scott, Diane" w:date="2021-01-22T13:33:00Z">
        <w:r w:rsidR="002A2D68">
          <w:rPr>
            <w:szCs w:val="24"/>
          </w:rPr>
          <w:t xml:space="preserve">  </w:t>
        </w:r>
      </w:ins>
      <w:ins w:id="106" w:author="Scott, Diane" w:date="2021-01-22T13:38:00Z">
        <w:r w:rsidR="004F2AFC">
          <w:rPr>
            <w:szCs w:val="24"/>
          </w:rPr>
          <w:t xml:space="preserve"> </w:t>
        </w:r>
      </w:ins>
      <w:ins w:id="107" w:author="Scott, Diane" w:date="2021-01-22T13:33:00Z">
        <w:r w:rsidR="002A2D68" w:rsidRPr="004F2AFC">
          <w:rPr>
            <w:szCs w:val="24"/>
          </w:rPr>
          <w:t>P</w:t>
        </w:r>
      </w:ins>
      <w:ins w:id="108" w:author="Scott, Diane" w:date="2021-01-22T12:06:00Z">
        <w:r w:rsidR="000C47DA" w:rsidRPr="009D0D9D">
          <w:rPr>
            <w:szCs w:val="24"/>
          </w:rPr>
          <w:t>osition(s) of Trust. Pursuant to Florida Statute 110.1127, all persons and employees in such positions designated as Positions of Trust must undergo employment screening in accordance with F.S. 435, using Level II screening standards, including fingerprint</w:t>
        </w:r>
        <w:r w:rsidR="000C47DA" w:rsidRPr="004F2AFC">
          <w:rPr>
            <w:szCs w:val="24"/>
            <w:rPrChange w:id="109" w:author="Scott, Diane" w:date="2021-01-22T13:38:00Z">
              <w:rPr/>
            </w:rPrChange>
          </w:rPr>
          <w:t xml:space="preserve">ing, as a condition of employment and continued employment. The University has designated Positions of Trust as follows: </w:t>
        </w:r>
      </w:ins>
    </w:p>
    <w:p w14:paraId="083BFADF" w14:textId="05B63E86" w:rsidR="001A24F1" w:rsidRPr="004F2AFC" w:rsidRDefault="001A24F1">
      <w:pPr>
        <w:shd w:val="clear" w:color="auto" w:fill="FFFFFF"/>
        <w:spacing w:after="0" w:line="240" w:lineRule="auto"/>
        <w:textAlignment w:val="baseline"/>
        <w:rPr>
          <w:szCs w:val="24"/>
        </w:rPr>
        <w:pPrChange w:id="110" w:author="Scott, Diane" w:date="2021-01-22T12:06:00Z">
          <w:pPr>
            <w:shd w:val="clear" w:color="auto" w:fill="FFFFFF"/>
            <w:spacing w:after="0" w:line="240" w:lineRule="auto"/>
          </w:pPr>
        </w:pPrChange>
      </w:pPr>
    </w:p>
    <w:p w14:paraId="0013E029" w14:textId="4C440CCF" w:rsidR="001A24F1" w:rsidRPr="001A24F1" w:rsidDel="000C47DA" w:rsidRDefault="001A24F1" w:rsidP="001A24F1">
      <w:pPr>
        <w:shd w:val="clear" w:color="auto" w:fill="FFFFFF"/>
        <w:spacing w:after="0" w:line="240" w:lineRule="auto"/>
        <w:rPr>
          <w:del w:id="111" w:author="Scott, Diane" w:date="2021-01-22T12:05:00Z"/>
          <w:szCs w:val="24"/>
        </w:rPr>
      </w:pPr>
      <w:del w:id="112" w:author="Scott, Diane" w:date="2021-01-22T12:05:00Z">
        <w:r w:rsidRPr="001A24F1" w:rsidDel="000C47DA">
          <w:rPr>
            <w:szCs w:val="24"/>
          </w:rPr>
          <w:delText>B. Background Checks for Current Employees. </w:delText>
        </w:r>
        <w:r w:rsidRPr="001A24F1" w:rsidDel="000C47DA">
          <w:rPr>
            <w:szCs w:val="24"/>
          </w:rPr>
          <w:br/>
        </w:r>
        <w:r w:rsidRPr="001A24F1" w:rsidDel="000C47DA">
          <w:rPr>
            <w:szCs w:val="24"/>
          </w:rPr>
          <w:br/>
          <w:delText>Employees who were hired by UNF prior to the implementation of this regulation or did not undergo a UNF pre-employment background check at the time of hire and have a change in status, for example moving from OPS (temporary employment) to USPS or A&amp;P (regular employment) will be provided this change in status contingent upon completion of a successful background check.  Likewise, current employees who are promoted or who are reassigned to a position of trust or other position requiring a background check by law, will be offered the promotion or reassignment status contingent upon completion of a successful background check that is appropriate for the position’s new duties. Persons who are reassigned but do not successfully pass a Level 2 background check, may be subject to termination of their employment.  </w:delText>
        </w:r>
        <w:r w:rsidRPr="001A24F1" w:rsidDel="000C47DA">
          <w:rPr>
            <w:szCs w:val="24"/>
          </w:rPr>
          <w:br/>
        </w:r>
      </w:del>
    </w:p>
    <w:p w14:paraId="158B24C8" w14:textId="3ABEBCC5" w:rsidR="001A24F1" w:rsidRPr="001A24F1" w:rsidDel="003E62CE" w:rsidRDefault="001A24F1" w:rsidP="001A24F1">
      <w:pPr>
        <w:shd w:val="clear" w:color="auto" w:fill="FFFFFF"/>
        <w:spacing w:after="0" w:line="240" w:lineRule="auto"/>
        <w:rPr>
          <w:del w:id="113" w:author="Scott, Diane" w:date="2021-01-22T12:10:00Z"/>
          <w:szCs w:val="24"/>
        </w:rPr>
      </w:pPr>
      <w:del w:id="114" w:author="Scott, Diane" w:date="2021-01-22T12:10:00Z">
        <w:r w:rsidRPr="001A24F1" w:rsidDel="003E62CE">
          <w:rPr>
            <w:szCs w:val="24"/>
          </w:rPr>
          <w:delText xml:space="preserve">C.  Positions of Trust </w:delText>
        </w:r>
      </w:del>
    </w:p>
    <w:p w14:paraId="160EB802" w14:textId="425CAC28" w:rsidR="001A24F1" w:rsidRPr="001A24F1" w:rsidDel="003E62CE" w:rsidRDefault="001A24F1" w:rsidP="001A24F1">
      <w:pPr>
        <w:shd w:val="clear" w:color="auto" w:fill="FFFFFF"/>
        <w:spacing w:after="0" w:line="240" w:lineRule="auto"/>
        <w:rPr>
          <w:del w:id="115" w:author="Scott, Diane" w:date="2021-01-22T12:10:00Z"/>
          <w:szCs w:val="24"/>
        </w:rPr>
      </w:pPr>
    </w:p>
    <w:p w14:paraId="4DB5D5B6" w14:textId="31481726" w:rsidR="001A24F1" w:rsidRPr="001A24F1" w:rsidDel="003E62CE" w:rsidRDefault="001A24F1" w:rsidP="001A24F1">
      <w:pPr>
        <w:shd w:val="clear" w:color="auto" w:fill="FFFFFF"/>
        <w:spacing w:after="0" w:line="240" w:lineRule="auto"/>
        <w:rPr>
          <w:del w:id="116" w:author="Scott, Diane" w:date="2021-01-22T12:10:00Z"/>
          <w:szCs w:val="24"/>
        </w:rPr>
      </w:pPr>
      <w:del w:id="117" w:author="Scott, Diane" w:date="2021-01-22T12:10:00Z">
        <w:r w:rsidRPr="001A24F1" w:rsidDel="003E62CE">
          <w:rPr>
            <w:szCs w:val="24"/>
          </w:rPr>
          <w:delText>Employees occupying Positions of Trust must undergo a successful Level 2 background check every five (5) years.  Positions with the following types of duties have been determined to be Positions of Trust:</w:delText>
        </w:r>
      </w:del>
    </w:p>
    <w:p w14:paraId="53D480DD" w14:textId="77777777" w:rsidR="001A24F1" w:rsidRPr="001A24F1" w:rsidRDefault="001A24F1" w:rsidP="001A24F1">
      <w:pPr>
        <w:shd w:val="clear" w:color="auto" w:fill="FFFFFF"/>
        <w:spacing w:after="0" w:line="240" w:lineRule="auto"/>
        <w:rPr>
          <w:szCs w:val="24"/>
        </w:rPr>
      </w:pPr>
    </w:p>
    <w:p w14:paraId="1A6070DC" w14:textId="136CBC07" w:rsidR="001A24F1" w:rsidRPr="001A24F1" w:rsidRDefault="003E62CE" w:rsidP="001A24F1">
      <w:pPr>
        <w:shd w:val="clear" w:color="auto" w:fill="FFFFFF"/>
        <w:spacing w:after="0" w:line="240" w:lineRule="auto"/>
        <w:rPr>
          <w:szCs w:val="24"/>
        </w:rPr>
      </w:pPr>
      <w:ins w:id="118" w:author="Scott, Diane" w:date="2021-01-22T12:10:00Z">
        <w:r>
          <w:rPr>
            <w:szCs w:val="24"/>
          </w:rPr>
          <w:t>a.</w:t>
        </w:r>
      </w:ins>
      <w:del w:id="119" w:author="Scott, Diane" w:date="2021-01-22T12:10:00Z">
        <w:r w:rsidR="001A24F1" w:rsidRPr="001A24F1" w:rsidDel="003E62CE">
          <w:rPr>
            <w:szCs w:val="24"/>
          </w:rPr>
          <w:delText xml:space="preserve">1. </w:delText>
        </w:r>
      </w:del>
      <w:r w:rsidR="001A24F1" w:rsidRPr="001A24F1">
        <w:rPr>
          <w:szCs w:val="24"/>
        </w:rPr>
        <w:t xml:space="preserve">Working with children/minors </w:t>
      </w:r>
      <w:del w:id="120" w:author="Scott, Diane" w:date="2021-01-22T12:10:00Z">
        <w:r w:rsidR="001A24F1" w:rsidRPr="001A24F1" w:rsidDel="003E62CE">
          <w:rPr>
            <w:szCs w:val="24"/>
          </w:rPr>
          <w:delText>OR access to</w:delText>
        </w:r>
      </w:del>
      <w:ins w:id="121" w:author="Scott, Diane" w:date="2021-01-22T12:10:00Z">
        <w:r>
          <w:rPr>
            <w:szCs w:val="24"/>
          </w:rPr>
          <w:t xml:space="preserve"> or</w:t>
        </w:r>
      </w:ins>
      <w:r w:rsidR="001A24F1" w:rsidRPr="001A24F1">
        <w:rPr>
          <w:szCs w:val="24"/>
        </w:rPr>
        <w:t xml:space="preserve"> vulnerable populations: responsibilities require unsupervised or significant access to vulnerable populations</w:t>
      </w:r>
      <w:ins w:id="122" w:author="Scott, Diane" w:date="2021-01-22T12:11:00Z">
        <w:r>
          <w:rPr>
            <w:szCs w:val="24"/>
          </w:rPr>
          <w:t xml:space="preserve"> or abuse records as described in F.S. 110.1127 (i.e. positions in programs providing care to children, the developmentally disabled, or </w:t>
        </w:r>
      </w:ins>
      <w:ins w:id="123" w:author="Scott, Diane" w:date="2021-01-22T12:12:00Z">
        <w:r>
          <w:rPr>
            <w:szCs w:val="24"/>
          </w:rPr>
          <w:t>vulnerable</w:t>
        </w:r>
      </w:ins>
      <w:ins w:id="124" w:author="Scott, Diane" w:date="2021-01-22T12:11:00Z">
        <w:r>
          <w:rPr>
            <w:szCs w:val="24"/>
          </w:rPr>
          <w:t xml:space="preserve"> adults for 15 hours or more per week.)</w:t>
        </w:r>
      </w:ins>
      <w:del w:id="125" w:author="Scott, Diane" w:date="2021-01-22T12:11:00Z">
        <w:r w:rsidR="001A24F1" w:rsidRPr="001A24F1" w:rsidDel="003E62CE">
          <w:rPr>
            <w:szCs w:val="24"/>
          </w:rPr>
          <w:delText>.</w:delText>
        </w:r>
      </w:del>
    </w:p>
    <w:p w14:paraId="00D661D8" w14:textId="77777777" w:rsidR="001A24F1" w:rsidRPr="001A24F1" w:rsidRDefault="001A24F1" w:rsidP="001A24F1">
      <w:pPr>
        <w:shd w:val="clear" w:color="auto" w:fill="FFFFFF"/>
        <w:spacing w:after="0" w:line="240" w:lineRule="auto"/>
        <w:rPr>
          <w:szCs w:val="24"/>
        </w:rPr>
      </w:pPr>
    </w:p>
    <w:p w14:paraId="3B745E9B" w14:textId="4B36C604" w:rsidR="001A24F1" w:rsidRPr="001A24F1" w:rsidRDefault="001A24F1" w:rsidP="001A24F1">
      <w:pPr>
        <w:shd w:val="clear" w:color="auto" w:fill="FFFFFF"/>
        <w:spacing w:after="0" w:line="240" w:lineRule="auto"/>
        <w:rPr>
          <w:i/>
          <w:szCs w:val="24"/>
        </w:rPr>
      </w:pPr>
      <w:del w:id="126" w:author="Scott, Diane" w:date="2021-01-22T12:12:00Z">
        <w:r w:rsidRPr="001A24F1" w:rsidDel="003E62CE">
          <w:rPr>
            <w:i/>
            <w:szCs w:val="24"/>
          </w:rPr>
          <w:delText xml:space="preserve">For purposes of this policy, a minor is a person under the age of eighteen (18) who is not enrolled or accepted for enrollment at UNF. </w:delText>
        </w:r>
      </w:del>
      <w:r w:rsidRPr="001A24F1">
        <w:rPr>
          <w:i/>
          <w:szCs w:val="24"/>
        </w:rPr>
        <w:t xml:space="preserve">Examples of settings with vulnerable populations include child care centers, summer </w:t>
      </w:r>
      <w:ins w:id="127" w:author="Scott, Diane" w:date="2021-01-22T12:12:00Z">
        <w:r w:rsidR="003E62CE">
          <w:rPr>
            <w:i/>
            <w:szCs w:val="24"/>
          </w:rPr>
          <w:t xml:space="preserve">and non-summer </w:t>
        </w:r>
      </w:ins>
      <w:r w:rsidRPr="001A24F1">
        <w:rPr>
          <w:i/>
          <w:szCs w:val="24"/>
        </w:rPr>
        <w:t xml:space="preserve">camps </w:t>
      </w:r>
      <w:ins w:id="128" w:author="Scott, Diane" w:date="2021-01-22T12:12:00Z">
        <w:r w:rsidR="003E62CE">
          <w:rPr>
            <w:i/>
            <w:szCs w:val="24"/>
          </w:rPr>
          <w:t xml:space="preserve">and other activities </w:t>
        </w:r>
      </w:ins>
      <w:r w:rsidRPr="001A24F1">
        <w:rPr>
          <w:i/>
          <w:szCs w:val="24"/>
        </w:rPr>
        <w:t>for minors</w:t>
      </w:r>
      <w:ins w:id="129" w:author="Scott, Diane" w:date="2021-01-22T12:13:00Z">
        <w:r w:rsidR="003E62CE">
          <w:rPr>
            <w:i/>
            <w:szCs w:val="24"/>
          </w:rPr>
          <w:t>,</w:t>
        </w:r>
      </w:ins>
      <w:del w:id="130" w:author="Scott, Diane" w:date="2021-01-22T12:13:00Z">
        <w:r w:rsidRPr="001A24F1" w:rsidDel="003E62CE">
          <w:rPr>
            <w:i/>
            <w:szCs w:val="24"/>
          </w:rPr>
          <w:delText xml:space="preserve"> and</w:delText>
        </w:r>
      </w:del>
      <w:r w:rsidRPr="001A24F1">
        <w:rPr>
          <w:i/>
          <w:szCs w:val="24"/>
        </w:rPr>
        <w:t xml:space="preserve"> pre-college or enrichment programs</w:t>
      </w:r>
      <w:ins w:id="131" w:author="Scott, Diane" w:date="2021-01-22T12:13:00Z">
        <w:r w:rsidR="003E62CE">
          <w:rPr>
            <w:i/>
            <w:szCs w:val="24"/>
          </w:rPr>
          <w:t xml:space="preserve"> and the Disability Resource Center</w:t>
        </w:r>
      </w:ins>
      <w:r w:rsidRPr="001A24F1">
        <w:rPr>
          <w:i/>
          <w:szCs w:val="24"/>
        </w:rPr>
        <w:t xml:space="preserve">. This category also includes employees who are not directly working in those units, but have unsupervised access to the unit when the vulnerable population is present. This category does not include faculty or instructional </w:t>
      </w:r>
      <w:r w:rsidRPr="001A24F1">
        <w:rPr>
          <w:i/>
          <w:szCs w:val="24"/>
        </w:rPr>
        <w:lastRenderedPageBreak/>
        <w:t>academic staff performing regular teaching, service, and research responsibilities unless these responsibilities include unsupervised or significant access to vulnerable populations.</w:t>
      </w:r>
    </w:p>
    <w:p w14:paraId="7A5E308E" w14:textId="77777777" w:rsidR="001A24F1" w:rsidRPr="001A24F1" w:rsidRDefault="001A24F1" w:rsidP="001A24F1">
      <w:pPr>
        <w:shd w:val="clear" w:color="auto" w:fill="FFFFFF"/>
        <w:spacing w:after="0" w:line="240" w:lineRule="auto"/>
        <w:rPr>
          <w:szCs w:val="24"/>
        </w:rPr>
      </w:pPr>
    </w:p>
    <w:p w14:paraId="0A79B17F" w14:textId="0F576E68" w:rsidR="001A24F1" w:rsidRPr="001A24F1" w:rsidRDefault="003E62CE" w:rsidP="001A24F1">
      <w:pPr>
        <w:shd w:val="clear" w:color="auto" w:fill="FFFFFF"/>
        <w:spacing w:after="0" w:line="240" w:lineRule="auto"/>
        <w:rPr>
          <w:szCs w:val="24"/>
        </w:rPr>
      </w:pPr>
      <w:ins w:id="132" w:author="Scott, Diane" w:date="2021-01-22T12:13:00Z">
        <w:r>
          <w:rPr>
            <w:szCs w:val="24"/>
          </w:rPr>
          <w:t>b</w:t>
        </w:r>
      </w:ins>
      <w:del w:id="133" w:author="Scott, Diane" w:date="2021-01-22T12:13:00Z">
        <w:r w:rsidR="001A24F1" w:rsidRPr="001A24F1" w:rsidDel="003E62CE">
          <w:rPr>
            <w:szCs w:val="24"/>
          </w:rPr>
          <w:delText>2</w:delText>
        </w:r>
      </w:del>
      <w:r w:rsidR="001A24F1" w:rsidRPr="001A24F1">
        <w:rPr>
          <w:szCs w:val="24"/>
        </w:rPr>
        <w:t>.  Accountable or who have access to cash, credit card sales or management of credit card processing, and demand deposits;</w:t>
      </w:r>
    </w:p>
    <w:p w14:paraId="799B1CFD" w14:textId="5CE08D8C" w:rsidR="001A24F1" w:rsidRPr="001A24F1" w:rsidDel="003E62CE" w:rsidRDefault="001A24F1" w:rsidP="001A24F1">
      <w:pPr>
        <w:shd w:val="clear" w:color="auto" w:fill="FFFFFF"/>
        <w:spacing w:after="0" w:line="240" w:lineRule="auto"/>
        <w:rPr>
          <w:del w:id="134" w:author="Scott, Diane" w:date="2021-01-22T12:14:00Z"/>
          <w:szCs w:val="24"/>
        </w:rPr>
      </w:pPr>
      <w:del w:id="135" w:author="Scott, Diane" w:date="2021-01-22T12:14:00Z">
        <w:r w:rsidRPr="001A24F1" w:rsidDel="003E62CE">
          <w:rPr>
            <w:szCs w:val="24"/>
          </w:rPr>
          <w:delText>3.  Access to campus buildings, including residential housing facilities (assigned building master keys);</w:delText>
        </w:r>
      </w:del>
    </w:p>
    <w:p w14:paraId="4EB41D88" w14:textId="1D8ED39A" w:rsidR="001A24F1" w:rsidRPr="001A24F1" w:rsidDel="003E62CE" w:rsidRDefault="001A24F1" w:rsidP="001A24F1">
      <w:pPr>
        <w:shd w:val="clear" w:color="auto" w:fill="FFFFFF"/>
        <w:spacing w:after="0" w:line="240" w:lineRule="auto"/>
        <w:rPr>
          <w:del w:id="136" w:author="Scott, Diane" w:date="2021-01-22T12:14:00Z"/>
          <w:szCs w:val="24"/>
        </w:rPr>
      </w:pPr>
      <w:del w:id="137" w:author="Scott, Diane" w:date="2021-01-22T12:14:00Z">
        <w:r w:rsidRPr="001A24F1" w:rsidDel="003E62CE">
          <w:rPr>
            <w:szCs w:val="24"/>
          </w:rPr>
          <w:delText>4. Access to surplus property;</w:delText>
        </w:r>
      </w:del>
    </w:p>
    <w:p w14:paraId="6EDDBB8D" w14:textId="5DAA5336" w:rsidR="001A24F1" w:rsidRPr="001A24F1" w:rsidRDefault="001A24F1" w:rsidP="001A24F1">
      <w:pPr>
        <w:shd w:val="clear" w:color="auto" w:fill="FFFFFF"/>
        <w:spacing w:after="0" w:line="240" w:lineRule="auto"/>
        <w:rPr>
          <w:szCs w:val="24"/>
        </w:rPr>
      </w:pPr>
      <w:del w:id="138" w:author="Scott, Diane" w:date="2021-01-22T12:14:00Z">
        <w:r w:rsidRPr="001A24F1" w:rsidDel="003E62CE">
          <w:rPr>
            <w:szCs w:val="24"/>
          </w:rPr>
          <w:delText>5</w:delText>
        </w:r>
      </w:del>
      <w:ins w:id="139" w:author="Scott, Diane" w:date="2021-01-22T12:14:00Z">
        <w:r w:rsidR="003E62CE">
          <w:rPr>
            <w:szCs w:val="24"/>
          </w:rPr>
          <w:t>c</w:t>
        </w:r>
      </w:ins>
      <w:r w:rsidRPr="001A24F1">
        <w:rPr>
          <w:szCs w:val="24"/>
        </w:rPr>
        <w:t>.  Ability to complete final processing of payroll or payroll corrections, investments, security access transactions or purchase orders;</w:t>
      </w:r>
    </w:p>
    <w:p w14:paraId="4B71058F" w14:textId="46763BAC" w:rsidR="001A24F1" w:rsidRPr="001A24F1" w:rsidRDefault="001A24F1" w:rsidP="001A24F1">
      <w:pPr>
        <w:shd w:val="clear" w:color="auto" w:fill="FFFFFF"/>
        <w:spacing w:after="0" w:line="240" w:lineRule="auto"/>
        <w:rPr>
          <w:szCs w:val="24"/>
        </w:rPr>
      </w:pPr>
      <w:del w:id="140" w:author="Scott, Diane" w:date="2021-01-22T12:14:00Z">
        <w:r w:rsidRPr="001A24F1" w:rsidDel="003E62CE">
          <w:rPr>
            <w:szCs w:val="24"/>
          </w:rPr>
          <w:delText>6</w:delText>
        </w:r>
      </w:del>
      <w:ins w:id="141" w:author="Scott, Diane" w:date="2021-01-22T12:14:00Z">
        <w:r w:rsidR="003E62CE">
          <w:rPr>
            <w:szCs w:val="24"/>
          </w:rPr>
          <w:t>d</w:t>
        </w:r>
      </w:ins>
      <w:r w:rsidRPr="001A24F1">
        <w:rPr>
          <w:szCs w:val="24"/>
        </w:rPr>
        <w:t>. Ability to process a payment, print or distribute checks;</w:t>
      </w:r>
    </w:p>
    <w:p w14:paraId="49EF2A2C" w14:textId="41A8BB6C" w:rsidR="001A24F1" w:rsidRDefault="001A24F1" w:rsidP="001A24F1">
      <w:pPr>
        <w:shd w:val="clear" w:color="auto" w:fill="FFFFFF"/>
        <w:spacing w:after="0" w:line="240" w:lineRule="auto"/>
        <w:rPr>
          <w:ins w:id="142" w:author="Scott, Diane" w:date="2021-01-22T12:14:00Z"/>
          <w:szCs w:val="24"/>
        </w:rPr>
      </w:pPr>
      <w:del w:id="143" w:author="Scott, Diane" w:date="2021-01-22T12:14:00Z">
        <w:r w:rsidRPr="001A24F1" w:rsidDel="003E62CE">
          <w:rPr>
            <w:szCs w:val="24"/>
          </w:rPr>
          <w:delText>7</w:delText>
        </w:r>
      </w:del>
      <w:ins w:id="144" w:author="Scott, Diane" w:date="2021-01-22T12:14:00Z">
        <w:r w:rsidR="003E62CE">
          <w:rPr>
            <w:szCs w:val="24"/>
          </w:rPr>
          <w:t>e</w:t>
        </w:r>
      </w:ins>
      <w:r w:rsidRPr="001A24F1">
        <w:rPr>
          <w:szCs w:val="24"/>
        </w:rPr>
        <w:t>.  Ability to update, prepare, generate or enter a transaction (refund, wire transfer, automatic clearing house transaction, vendor add/change or vendor address change);</w:t>
      </w:r>
    </w:p>
    <w:p w14:paraId="012AFF0C" w14:textId="26ACC8DF" w:rsidR="003E62CE" w:rsidRDefault="003E62CE" w:rsidP="001A24F1">
      <w:pPr>
        <w:shd w:val="clear" w:color="auto" w:fill="FFFFFF"/>
        <w:spacing w:after="0" w:line="240" w:lineRule="auto"/>
        <w:rPr>
          <w:ins w:id="145" w:author="Scott, Diane" w:date="2021-01-22T12:15:00Z"/>
          <w:szCs w:val="24"/>
        </w:rPr>
      </w:pPr>
      <w:ins w:id="146" w:author="Scott, Diane" w:date="2021-01-22T12:14:00Z">
        <w:r>
          <w:rPr>
            <w:szCs w:val="24"/>
          </w:rPr>
          <w:t>f.  Access to campus buildings, i</w:t>
        </w:r>
      </w:ins>
      <w:ins w:id="147" w:author="Scott, Diane" w:date="2021-01-22T12:15:00Z">
        <w:r>
          <w:rPr>
            <w:szCs w:val="24"/>
          </w:rPr>
          <w:t>ncluding residential housing facilities (assigned building master keys);</w:t>
        </w:r>
      </w:ins>
    </w:p>
    <w:p w14:paraId="4DA2ECDA" w14:textId="5608EA1C" w:rsidR="003E62CE" w:rsidRPr="001A24F1" w:rsidRDefault="003E62CE" w:rsidP="001A24F1">
      <w:pPr>
        <w:shd w:val="clear" w:color="auto" w:fill="FFFFFF"/>
        <w:spacing w:after="0" w:line="240" w:lineRule="auto"/>
        <w:rPr>
          <w:szCs w:val="24"/>
        </w:rPr>
      </w:pPr>
      <w:ins w:id="148" w:author="Scott, Diane" w:date="2021-01-22T12:15:00Z">
        <w:r>
          <w:rPr>
            <w:szCs w:val="24"/>
          </w:rPr>
          <w:t>g.  Access to surplus property;</w:t>
        </w:r>
      </w:ins>
    </w:p>
    <w:p w14:paraId="7731B10C" w14:textId="3223FF9B" w:rsidR="001A24F1" w:rsidRPr="001A24F1" w:rsidRDefault="001A24F1" w:rsidP="001A24F1">
      <w:pPr>
        <w:shd w:val="clear" w:color="auto" w:fill="FFFFFF"/>
        <w:spacing w:after="0" w:line="240" w:lineRule="auto"/>
        <w:rPr>
          <w:szCs w:val="24"/>
        </w:rPr>
      </w:pPr>
      <w:del w:id="149" w:author="Scott, Diane" w:date="2021-01-22T12:15:00Z">
        <w:r w:rsidRPr="001A24F1" w:rsidDel="003E62CE">
          <w:rPr>
            <w:szCs w:val="24"/>
          </w:rPr>
          <w:delText>8</w:delText>
        </w:r>
      </w:del>
      <w:ins w:id="150" w:author="Scott, Diane" w:date="2021-01-22T12:15:00Z">
        <w:r w:rsidR="003E62CE">
          <w:rPr>
            <w:szCs w:val="24"/>
          </w:rPr>
          <w:t>h</w:t>
        </w:r>
      </w:ins>
      <w:r w:rsidRPr="001A24F1">
        <w:rPr>
          <w:szCs w:val="24"/>
        </w:rPr>
        <w:t>.  Ability to access underlying codes/processing protocol supporting the University's ITS applications or complete, ITS security access transactions.</w:t>
      </w:r>
    </w:p>
    <w:p w14:paraId="2353DF8A" w14:textId="75CE880B" w:rsidR="003E62CE" w:rsidRDefault="001A24F1" w:rsidP="001A24F1">
      <w:pPr>
        <w:shd w:val="clear" w:color="auto" w:fill="FFFFFF"/>
        <w:spacing w:after="0" w:line="240" w:lineRule="auto"/>
        <w:rPr>
          <w:ins w:id="151" w:author="Scott, Diane" w:date="2021-01-22T12:16:00Z"/>
          <w:szCs w:val="24"/>
        </w:rPr>
      </w:pPr>
      <w:del w:id="152" w:author="Scott, Diane" w:date="2021-01-22T12:15:00Z">
        <w:r w:rsidRPr="001A24F1" w:rsidDel="003E62CE">
          <w:rPr>
            <w:szCs w:val="24"/>
          </w:rPr>
          <w:delText>9</w:delText>
        </w:r>
      </w:del>
      <w:ins w:id="153" w:author="Scott, Diane" w:date="2021-01-22T12:15:00Z">
        <w:r w:rsidR="003E62CE">
          <w:rPr>
            <w:szCs w:val="24"/>
          </w:rPr>
          <w:t>i</w:t>
        </w:r>
      </w:ins>
      <w:ins w:id="154" w:author="Scott, Diane" w:date="2021-01-22T13:46:00Z">
        <w:r w:rsidR="009E24D0">
          <w:rPr>
            <w:szCs w:val="24"/>
          </w:rPr>
          <w:t>.</w:t>
        </w:r>
      </w:ins>
      <w:ins w:id="155" w:author="Scott, Diane" w:date="2021-01-22T12:16:00Z">
        <w:r w:rsidR="003E62CE">
          <w:rPr>
            <w:szCs w:val="24"/>
          </w:rPr>
          <w:t xml:space="preserve">  Access to Controlled Unclassified Information (CUI);</w:t>
        </w:r>
      </w:ins>
    </w:p>
    <w:p w14:paraId="48621C1C" w14:textId="1F52C9D6" w:rsidR="001A24F1" w:rsidRPr="001A24F1" w:rsidRDefault="003E62CE" w:rsidP="001A24F1">
      <w:pPr>
        <w:shd w:val="clear" w:color="auto" w:fill="FFFFFF"/>
        <w:spacing w:after="0" w:line="240" w:lineRule="auto"/>
        <w:rPr>
          <w:szCs w:val="24"/>
        </w:rPr>
      </w:pPr>
      <w:ins w:id="156" w:author="Scott, Diane" w:date="2021-01-22T12:16:00Z">
        <w:r>
          <w:rPr>
            <w:szCs w:val="24"/>
          </w:rPr>
          <w:t xml:space="preserve">j. </w:t>
        </w:r>
      </w:ins>
      <w:del w:id="157" w:author="Scott, Diane" w:date="2021-01-22T12:16:00Z">
        <w:r w:rsidR="001A24F1" w:rsidRPr="001A24F1" w:rsidDel="003E62CE">
          <w:rPr>
            <w:szCs w:val="24"/>
          </w:rPr>
          <w:delText>.</w:delText>
        </w:r>
      </w:del>
      <w:r w:rsidR="001A24F1" w:rsidRPr="001A24F1">
        <w:rPr>
          <w:szCs w:val="24"/>
        </w:rPr>
        <w:t xml:space="preserve"> Executives, those holding regular or interim positions to include </w:t>
      </w:r>
      <w:ins w:id="158" w:author="Scott, Diane" w:date="2021-01-22T12:16:00Z">
        <w:r>
          <w:rPr>
            <w:szCs w:val="24"/>
          </w:rPr>
          <w:t xml:space="preserve">President, </w:t>
        </w:r>
      </w:ins>
      <w:r w:rsidR="001A24F1" w:rsidRPr="001A24F1">
        <w:rPr>
          <w:szCs w:val="24"/>
        </w:rPr>
        <w:t xml:space="preserve">Provost, </w:t>
      </w:r>
      <w:del w:id="159" w:author="Scott, Diane" w:date="2021-01-22T12:16:00Z">
        <w:r w:rsidR="001A24F1" w:rsidRPr="001A24F1" w:rsidDel="003E62CE">
          <w:rPr>
            <w:szCs w:val="24"/>
          </w:rPr>
          <w:delText>Dean</w:delText>
        </w:r>
      </w:del>
      <w:ins w:id="160" w:author="Scott, Diane" w:date="2021-01-22T12:16:00Z">
        <w:r>
          <w:rPr>
            <w:szCs w:val="24"/>
          </w:rPr>
          <w:t xml:space="preserve"> Vice President</w:t>
        </w:r>
      </w:ins>
      <w:ins w:id="161" w:author="Scott, Diane" w:date="2021-01-22T12:17:00Z">
        <w:r>
          <w:rPr>
            <w:szCs w:val="24"/>
          </w:rPr>
          <w:t xml:space="preserve"> and Dean.</w:t>
        </w:r>
      </w:ins>
      <w:del w:id="162" w:author="Scott, Diane" w:date="2021-01-22T12:17:00Z">
        <w:r w:rsidR="001A24F1" w:rsidRPr="001A24F1" w:rsidDel="003E62CE">
          <w:rPr>
            <w:szCs w:val="24"/>
          </w:rPr>
          <w:delText xml:space="preserve"> and VP.</w:delText>
        </w:r>
      </w:del>
    </w:p>
    <w:p w14:paraId="76DD36A9" w14:textId="77777777" w:rsidR="001A24F1" w:rsidRPr="001A24F1" w:rsidRDefault="001A24F1" w:rsidP="001A24F1">
      <w:pPr>
        <w:shd w:val="clear" w:color="auto" w:fill="FFFFFF"/>
        <w:spacing w:after="0" w:line="240" w:lineRule="auto"/>
        <w:rPr>
          <w:szCs w:val="24"/>
        </w:rPr>
      </w:pPr>
    </w:p>
    <w:p w14:paraId="1F86DF18" w14:textId="1856A2B4" w:rsidR="001A24F1" w:rsidRPr="001A24F1" w:rsidDel="003E62CE" w:rsidRDefault="001A24F1" w:rsidP="001A24F1">
      <w:pPr>
        <w:shd w:val="clear" w:color="auto" w:fill="FFFFFF"/>
        <w:spacing w:after="0" w:line="240" w:lineRule="auto"/>
        <w:rPr>
          <w:del w:id="163" w:author="Scott, Diane" w:date="2021-01-22T12:17:00Z"/>
          <w:szCs w:val="24"/>
        </w:rPr>
      </w:pPr>
      <w:del w:id="164" w:author="Scott, Diane" w:date="2021-01-22T12:17:00Z">
        <w:r w:rsidRPr="001A24F1" w:rsidDel="003E62CE">
          <w:rPr>
            <w:szCs w:val="24"/>
          </w:rPr>
          <w:delText>D. Additional Positions Requiring a Successful Level 2 Background Check</w:delText>
        </w:r>
      </w:del>
    </w:p>
    <w:p w14:paraId="14294C33" w14:textId="4ECCA125" w:rsidR="001A24F1" w:rsidRPr="001A24F1" w:rsidDel="003E62CE" w:rsidRDefault="001A24F1" w:rsidP="001A24F1">
      <w:pPr>
        <w:shd w:val="clear" w:color="auto" w:fill="FFFFFF"/>
        <w:spacing w:after="0" w:line="240" w:lineRule="auto"/>
        <w:rPr>
          <w:del w:id="165" w:author="Scott, Diane" w:date="2021-01-22T12:17:00Z"/>
          <w:szCs w:val="24"/>
        </w:rPr>
      </w:pPr>
      <w:del w:id="166" w:author="Scott, Diane" w:date="2021-01-22T12:17:00Z">
        <w:r w:rsidRPr="001A24F1" w:rsidDel="003E62CE">
          <w:rPr>
            <w:szCs w:val="24"/>
          </w:rPr>
          <w:delText xml:space="preserve"> </w:delText>
        </w:r>
      </w:del>
    </w:p>
    <w:p w14:paraId="3E804066" w14:textId="77777777" w:rsidR="003E62CE" w:rsidRDefault="001A24F1" w:rsidP="001A24F1">
      <w:pPr>
        <w:shd w:val="clear" w:color="auto" w:fill="FFFFFF"/>
        <w:spacing w:after="0" w:line="240" w:lineRule="auto"/>
        <w:rPr>
          <w:ins w:id="167" w:author="Scott, Diane" w:date="2021-01-22T12:17:00Z"/>
          <w:szCs w:val="24"/>
        </w:rPr>
      </w:pPr>
      <w:del w:id="168" w:author="Scott, Diane" w:date="2021-01-22T12:17:00Z">
        <w:r w:rsidRPr="001A24F1" w:rsidDel="003E62CE">
          <w:rPr>
            <w:szCs w:val="24"/>
          </w:rPr>
          <w:delText>There are other positions where Florida law requires employees or volunteers to undergo a fingerprint (“level II”) background check based on the nature of services performed and/or with whom the individual works. These positions include, but are not limited to the following:  </w:delText>
        </w:r>
        <w:r w:rsidRPr="001A24F1" w:rsidDel="003E62CE">
          <w:rPr>
            <w:szCs w:val="24"/>
          </w:rPr>
          <w:br/>
        </w:r>
        <w:r w:rsidRPr="001A24F1" w:rsidDel="003E62CE">
          <w:rPr>
            <w:szCs w:val="24"/>
          </w:rPr>
          <w:br/>
          <w:delText>1. Persons working with minors in summer camps; </w:delText>
        </w:r>
        <w:r w:rsidRPr="001A24F1" w:rsidDel="003E62CE">
          <w:rPr>
            <w:szCs w:val="24"/>
          </w:rPr>
          <w:br/>
          <w:delText>2. Persons working in a childcare center;</w:delText>
        </w:r>
        <w:r w:rsidRPr="001A24F1" w:rsidDel="003E62CE">
          <w:rPr>
            <w:szCs w:val="24"/>
          </w:rPr>
          <w:br/>
          <w:delText>3. Persons working in a school system/district; and</w:delText>
        </w:r>
        <w:r w:rsidRPr="001A24F1" w:rsidDel="003E62CE">
          <w:rPr>
            <w:szCs w:val="24"/>
          </w:rPr>
          <w:br/>
          <w:delText>4</w:delText>
        </w:r>
      </w:del>
      <w:ins w:id="169" w:author="Scott, Diane" w:date="2021-01-22T12:17:00Z">
        <w:r w:rsidR="003E62CE">
          <w:rPr>
            <w:szCs w:val="24"/>
          </w:rPr>
          <w:t>k</w:t>
        </w:r>
      </w:ins>
      <w:r w:rsidRPr="001A24F1">
        <w:rPr>
          <w:szCs w:val="24"/>
        </w:rPr>
        <w:t>. Persons working in the UNF Police Department.</w:t>
      </w:r>
    </w:p>
    <w:p w14:paraId="21EA4DF0" w14:textId="77777777" w:rsidR="003E62CE" w:rsidRDefault="003E62CE" w:rsidP="001A24F1">
      <w:pPr>
        <w:shd w:val="clear" w:color="auto" w:fill="FFFFFF"/>
        <w:spacing w:after="0" w:line="240" w:lineRule="auto"/>
        <w:rPr>
          <w:ins w:id="170" w:author="Scott, Diane" w:date="2021-01-22T12:17:00Z"/>
          <w:szCs w:val="24"/>
        </w:rPr>
      </w:pPr>
    </w:p>
    <w:p w14:paraId="46AF1228" w14:textId="3AA4B412" w:rsidR="003E62CE" w:rsidRPr="009D0D9D" w:rsidRDefault="00A9367F">
      <w:pPr>
        <w:shd w:val="clear" w:color="auto" w:fill="FFFFFF"/>
        <w:spacing w:after="0" w:line="240" w:lineRule="auto"/>
        <w:ind w:left="360"/>
        <w:rPr>
          <w:ins w:id="171" w:author="Scott, Diane" w:date="2021-01-22T12:17:00Z"/>
          <w:szCs w:val="24"/>
        </w:rPr>
        <w:pPrChange w:id="172" w:author="Howell, Stephanie (GCL)" w:date="2021-02-04T15:02:00Z">
          <w:pPr>
            <w:pStyle w:val="ListParagraph"/>
            <w:numPr>
              <w:numId w:val="5"/>
            </w:numPr>
            <w:shd w:val="clear" w:color="auto" w:fill="FFFFFF"/>
            <w:spacing w:after="0" w:line="240" w:lineRule="auto"/>
            <w:ind w:hanging="360"/>
          </w:pPr>
        </w:pPrChange>
      </w:pPr>
      <w:ins w:id="173" w:author="Howell, Stephanie (GCL)" w:date="2021-02-04T15:02:00Z">
        <w:r>
          <w:rPr>
            <w:szCs w:val="24"/>
          </w:rPr>
          <w:t>C.</w:t>
        </w:r>
        <w:r>
          <w:rPr>
            <w:szCs w:val="24"/>
          </w:rPr>
          <w:tab/>
        </w:r>
      </w:ins>
      <w:ins w:id="174" w:author="Scott, Diane" w:date="2021-01-22T12:17:00Z">
        <w:r w:rsidR="003E62CE" w:rsidRPr="009D0D9D">
          <w:rPr>
            <w:szCs w:val="24"/>
          </w:rPr>
          <w:t>Pre-employment Background Checks</w:t>
        </w:r>
      </w:ins>
    </w:p>
    <w:p w14:paraId="69A8F4DB" w14:textId="77777777" w:rsidR="003E62CE" w:rsidRDefault="003E62CE" w:rsidP="003E62CE">
      <w:pPr>
        <w:pStyle w:val="ListParagraph"/>
        <w:shd w:val="clear" w:color="auto" w:fill="FFFFFF"/>
        <w:spacing w:after="0" w:line="240" w:lineRule="auto"/>
        <w:rPr>
          <w:ins w:id="175" w:author="Scott, Diane" w:date="2021-01-22T12:17:00Z"/>
          <w:szCs w:val="24"/>
        </w:rPr>
      </w:pPr>
    </w:p>
    <w:p w14:paraId="0F5D0803" w14:textId="1ADF1DA5" w:rsidR="001A24F1" w:rsidRPr="003E62CE" w:rsidRDefault="00886765">
      <w:pPr>
        <w:pStyle w:val="ListParagraph"/>
        <w:shd w:val="clear" w:color="auto" w:fill="FFFFFF"/>
        <w:spacing w:after="0" w:line="240" w:lineRule="auto"/>
        <w:ind w:left="360"/>
        <w:rPr>
          <w:szCs w:val="24"/>
          <w:rPrChange w:id="176" w:author="Scott, Diane" w:date="2021-01-22T12:17:00Z">
            <w:rPr/>
          </w:rPrChange>
        </w:rPr>
        <w:pPrChange w:id="177" w:author="Scott, Diane" w:date="2021-01-22T12:18:00Z">
          <w:pPr>
            <w:shd w:val="clear" w:color="auto" w:fill="FFFFFF"/>
            <w:spacing w:after="0" w:line="240" w:lineRule="auto"/>
          </w:pPr>
        </w:pPrChange>
      </w:pPr>
      <w:ins w:id="178" w:author="Scott, Diane" w:date="2021-01-22T12:18:00Z">
        <w:r>
          <w:rPr>
            <w:szCs w:val="24"/>
          </w:rPr>
          <w:t xml:space="preserve">Pre-employment background checks provides the University with critical information to make the best and most informed hiring decisions.  All prospective faculty and staff will be offered employment contingent upon completion of </w:t>
        </w:r>
      </w:ins>
      <w:ins w:id="179" w:author="Scott, Diane" w:date="2021-01-22T12:19:00Z">
        <w:r>
          <w:rPr>
            <w:szCs w:val="24"/>
          </w:rPr>
          <w:t>a successful background check.  Student employees will generally not be required to undergo a pre-employment background check unless they are hired to perform a position designated as a Position of Trust.</w:t>
        </w:r>
      </w:ins>
      <w:r w:rsidR="001A24F1" w:rsidRPr="009D0D9D">
        <w:rPr>
          <w:szCs w:val="24"/>
        </w:rPr>
        <w:br/>
      </w:r>
      <w:r w:rsidR="001A24F1" w:rsidRPr="009D0D9D">
        <w:rPr>
          <w:szCs w:val="24"/>
        </w:rPr>
        <w:br/>
      </w:r>
      <w:del w:id="180" w:author="Scott, Diane" w:date="2021-01-22T12:20:00Z">
        <w:r w:rsidR="001A24F1" w:rsidRPr="003E62CE" w:rsidDel="00861D66">
          <w:rPr>
            <w:szCs w:val="24"/>
            <w:rPrChange w:id="181" w:author="Scott, Diane" w:date="2021-01-22T12:17:00Z">
              <w:rPr/>
            </w:rPrChange>
          </w:rPr>
          <w:delText>E.  Background Check Process.  The University may collect background information, including credit information for specified positions, on applicants consistent with the Fair Credit Reporting Act (FCRA).  In order to obtain a credit report, FCRA requires organizations, including the University, to obtain a candidate’s written authorization before obtaining a credit report.  When doing this, the University must: </w:delText>
        </w:r>
        <w:r w:rsidR="001A24F1" w:rsidRPr="003E62CE" w:rsidDel="00861D66">
          <w:rPr>
            <w:szCs w:val="24"/>
            <w:rPrChange w:id="182" w:author="Scott, Diane" w:date="2021-01-22T12:17:00Z">
              <w:rPr/>
            </w:rPrChange>
          </w:rPr>
          <w:br/>
        </w:r>
      </w:del>
      <w:r w:rsidR="001A24F1" w:rsidRPr="003E62CE">
        <w:rPr>
          <w:szCs w:val="24"/>
          <w:rPrChange w:id="183" w:author="Scott, Diane" w:date="2021-01-22T12:17:00Z">
            <w:rPr/>
          </w:rPrChange>
        </w:rPr>
        <w:br/>
      </w:r>
      <w:del w:id="184" w:author="Scott, Diane" w:date="2021-01-22T12:20:00Z">
        <w:r w:rsidR="001A24F1" w:rsidRPr="003E62CE" w:rsidDel="00861D66">
          <w:rPr>
            <w:szCs w:val="24"/>
            <w:rPrChange w:id="185" w:author="Scott, Diane" w:date="2021-01-22T12:17:00Z">
              <w:rPr/>
            </w:rPrChange>
          </w:rPr>
          <w:delText>1. Certify to the consumer-reporting agency that the employer is in compliance with the FCRA and will not misuse the information it receives.</w:delText>
        </w:r>
        <w:r w:rsidR="001A24F1" w:rsidRPr="003E62CE" w:rsidDel="00861D66">
          <w:rPr>
            <w:szCs w:val="24"/>
            <w:rPrChange w:id="186" w:author="Scott, Diane" w:date="2021-01-22T12:17:00Z">
              <w:rPr/>
            </w:rPrChange>
          </w:rPr>
          <w:br/>
          <w:delText>2. Disclose to the applicant or employee, on a separate form, its plans to obtain a consumer or investigative consumer report and that the information received will be used solely for employment purposes. </w:delText>
        </w:r>
        <w:r w:rsidR="001A24F1" w:rsidRPr="003E62CE" w:rsidDel="00861D66">
          <w:rPr>
            <w:szCs w:val="24"/>
            <w:rPrChange w:id="187" w:author="Scott, Diane" w:date="2021-01-22T12:17:00Z">
              <w:rPr/>
            </w:rPrChange>
          </w:rPr>
          <w:br/>
          <w:delText>3. Obtain written authorization from the applicant or employee. </w:delText>
        </w:r>
        <w:r w:rsidR="001A24F1" w:rsidRPr="003E62CE" w:rsidDel="00861D66">
          <w:rPr>
            <w:szCs w:val="24"/>
            <w:rPrChange w:id="188" w:author="Scott, Diane" w:date="2021-01-22T12:17:00Z">
              <w:rPr/>
            </w:rPrChange>
          </w:rPr>
          <w:br/>
          <w:delText>4. Inform the individual of his or her right to request additional information on the nature of the report and the means through which such information may be obtained. </w:delText>
        </w:r>
        <w:r w:rsidR="001A24F1" w:rsidRPr="003E62CE" w:rsidDel="00861D66">
          <w:rPr>
            <w:szCs w:val="24"/>
            <w:rPrChange w:id="189" w:author="Scott, Diane" w:date="2021-01-22T12:17:00Z">
              <w:rPr/>
            </w:rPrChange>
          </w:rPr>
          <w:br/>
          <w:delText>5. Inform the applicant that the report will include information about the individual’s character, general reputation, personal characteristics, etc. </w:delText>
        </w:r>
        <w:r w:rsidR="001A24F1" w:rsidRPr="003E62CE" w:rsidDel="00861D66">
          <w:rPr>
            <w:szCs w:val="24"/>
            <w:rPrChange w:id="190" w:author="Scott, Diane" w:date="2021-01-22T12:17:00Z">
              <w:rPr/>
            </w:rPrChange>
          </w:rPr>
          <w:br/>
          <w:delText>6. Provide the individual with a summary of his or her rights under the FCRA.</w:delText>
        </w:r>
        <w:r w:rsidR="001A24F1" w:rsidRPr="003E62CE" w:rsidDel="00861D66">
          <w:rPr>
            <w:szCs w:val="24"/>
            <w:rPrChange w:id="191" w:author="Scott, Diane" w:date="2021-01-22T12:17:00Z">
              <w:rPr/>
            </w:rPrChange>
          </w:rPr>
          <w:br/>
        </w:r>
      </w:del>
    </w:p>
    <w:p w14:paraId="7F091980" w14:textId="62C681F7" w:rsidR="001A24F1" w:rsidRPr="001A24F1" w:rsidDel="00861D66" w:rsidRDefault="001A24F1" w:rsidP="001A24F1">
      <w:pPr>
        <w:shd w:val="clear" w:color="auto" w:fill="FFFFFF"/>
        <w:spacing w:after="0" w:line="240" w:lineRule="auto"/>
        <w:rPr>
          <w:del w:id="192" w:author="Scott, Diane" w:date="2021-01-22T12:20:00Z"/>
          <w:szCs w:val="24"/>
        </w:rPr>
      </w:pPr>
      <w:del w:id="193" w:author="Scott, Diane" w:date="2021-01-22T12:20:00Z">
        <w:r w:rsidRPr="001A24F1" w:rsidDel="00861D66">
          <w:rPr>
            <w:szCs w:val="24"/>
          </w:rPr>
          <w:delText>If the results of the background/credit check(s) are negative, the Office of Human Resources will comply with the required FCRA notification, ensuring that the applicant is provided with a Statement of Consumer Rights; provide the opportunity for the individual to review a copy of their background/credit report(s); and advise of their rights to dispute inaccurate information. </w:delText>
        </w:r>
      </w:del>
    </w:p>
    <w:p w14:paraId="1B244F78" w14:textId="7474C07C" w:rsidR="001A24F1" w:rsidRPr="001A24F1" w:rsidDel="00861D66" w:rsidRDefault="001A24F1" w:rsidP="001A24F1">
      <w:pPr>
        <w:shd w:val="clear" w:color="auto" w:fill="FFFFFF"/>
        <w:spacing w:after="0" w:line="240" w:lineRule="auto"/>
        <w:rPr>
          <w:del w:id="194" w:author="Scott, Diane" w:date="2021-01-22T12:20:00Z"/>
          <w:szCs w:val="24"/>
        </w:rPr>
      </w:pPr>
    </w:p>
    <w:p w14:paraId="5B096DC2" w14:textId="77777777" w:rsidR="001A24F1" w:rsidRPr="001A24F1" w:rsidRDefault="001A24F1" w:rsidP="001A24F1">
      <w:pPr>
        <w:shd w:val="clear" w:color="auto" w:fill="FFFFFF"/>
        <w:spacing w:after="0" w:line="240" w:lineRule="auto"/>
        <w:rPr>
          <w:szCs w:val="24"/>
        </w:rPr>
      </w:pPr>
    </w:p>
    <w:p w14:paraId="13C48A0A" w14:textId="711C9057" w:rsidR="001A24F1" w:rsidRPr="001A24F1" w:rsidDel="00861D66" w:rsidRDefault="001A24F1" w:rsidP="001A24F1">
      <w:pPr>
        <w:shd w:val="clear" w:color="auto" w:fill="FFFFFF"/>
        <w:spacing w:after="0" w:line="240" w:lineRule="auto"/>
        <w:rPr>
          <w:del w:id="195" w:author="Scott, Diane" w:date="2021-01-22T12:20:00Z"/>
          <w:szCs w:val="24"/>
        </w:rPr>
      </w:pPr>
      <w:del w:id="196" w:author="Scott, Diane" w:date="2021-01-22T12:20:00Z">
        <w:r w:rsidRPr="001A24F1" w:rsidDel="00861D66">
          <w:rPr>
            <w:szCs w:val="24"/>
          </w:rPr>
          <w:delText>F.  Request for Reconsideration of Background Check Decisions.</w:delText>
        </w:r>
      </w:del>
    </w:p>
    <w:p w14:paraId="75F05DF2" w14:textId="77777777" w:rsidR="001A24F1" w:rsidRPr="001A24F1" w:rsidRDefault="001A24F1" w:rsidP="001A24F1">
      <w:pPr>
        <w:shd w:val="clear" w:color="auto" w:fill="FFFFFF"/>
        <w:spacing w:after="0" w:line="240" w:lineRule="auto"/>
        <w:rPr>
          <w:szCs w:val="24"/>
        </w:rPr>
      </w:pPr>
    </w:p>
    <w:p w14:paraId="55ABD7D6" w14:textId="77777777" w:rsidR="00861D66" w:rsidRDefault="001A24F1" w:rsidP="001A24F1">
      <w:pPr>
        <w:shd w:val="clear" w:color="auto" w:fill="FFFFFF"/>
        <w:spacing w:after="0" w:line="240" w:lineRule="auto"/>
        <w:rPr>
          <w:ins w:id="197" w:author="Scott, Diane" w:date="2021-01-22T12:23:00Z"/>
          <w:szCs w:val="24"/>
        </w:rPr>
      </w:pPr>
      <w:del w:id="198" w:author="Scott, Diane" w:date="2021-01-22T12:20:00Z">
        <w:r w:rsidRPr="001A24F1" w:rsidDel="00861D66">
          <w:rPr>
            <w:szCs w:val="24"/>
          </w:rPr>
          <w:delText>An applicant, through the Office of Human Resources, may request reconsideration of a decision not to hire the individual based upon the results of a background check.  A request for reconsideration will only be granted when the background check results are in dispute.  Current employees who occupy Positions of Trust may also request reconsideration of background check results through the Office of Human Resources.  The request for reconsideration process can be reviewed on the Office of Human Resources website at (insert web link).</w:delText>
        </w:r>
        <w:r w:rsidRPr="001A24F1" w:rsidDel="00861D66">
          <w:rPr>
            <w:szCs w:val="24"/>
          </w:rPr>
          <w:br/>
        </w:r>
      </w:del>
      <w:r w:rsidRPr="001A24F1">
        <w:rPr>
          <w:szCs w:val="24"/>
        </w:rPr>
        <w:br/>
      </w:r>
      <w:del w:id="199" w:author="Scott, Diane" w:date="2021-01-22T12:21:00Z">
        <w:r w:rsidRPr="001A24F1" w:rsidDel="00861D66">
          <w:rPr>
            <w:szCs w:val="24"/>
          </w:rPr>
          <w:delText>G. Background checks may include criminal records (County and State Criminal Felony and Misdemeanor, National Criminal Database, Federal Criminal), national sex offender registry check, social security and name verification. Positions that require operation of a motor vehicle may include a driver’s license/motor vehicle record check.</w:delText>
        </w:r>
        <w:r w:rsidRPr="001A24F1" w:rsidDel="00861D66">
          <w:rPr>
            <w:szCs w:val="24"/>
          </w:rPr>
          <w:br/>
        </w:r>
      </w:del>
      <w:r w:rsidRPr="001A24F1">
        <w:rPr>
          <w:szCs w:val="24"/>
        </w:rPr>
        <w:br/>
      </w:r>
      <w:del w:id="200" w:author="Scott, Diane" w:date="2021-01-22T12:21:00Z">
        <w:r w:rsidRPr="001A24F1" w:rsidDel="00861D66">
          <w:rPr>
            <w:szCs w:val="24"/>
          </w:rPr>
          <w:delText>H. When a Background Check will not be Required.  </w:delText>
        </w:r>
        <w:r w:rsidRPr="001A24F1" w:rsidDel="00861D66">
          <w:rPr>
            <w:szCs w:val="24"/>
          </w:rPr>
          <w:br/>
        </w:r>
        <w:r w:rsidRPr="001A24F1" w:rsidDel="00861D66">
          <w:rPr>
            <w:szCs w:val="24"/>
          </w:rPr>
          <w:br/>
          <w:delText>1. Persons who undergo a UNF pre-employment check and have a change in status, for example from an OPS to USPS or A&amp;P position and maintain continuous employment with UNF, will not have to undergo another background check prior to the change in status unless the new status is considered a “position of trust” as described in section II, B above.   </w:delText>
        </w:r>
        <w:r w:rsidRPr="001A24F1" w:rsidDel="00861D66">
          <w:rPr>
            <w:szCs w:val="24"/>
          </w:rPr>
          <w:br/>
        </w:r>
      </w:del>
      <w:r w:rsidRPr="001A24F1">
        <w:rPr>
          <w:szCs w:val="24"/>
        </w:rPr>
        <w:br/>
      </w:r>
      <w:del w:id="201" w:author="Scott, Diane" w:date="2021-01-22T12:21:00Z">
        <w:r w:rsidRPr="001A24F1" w:rsidDel="00861D66">
          <w:rPr>
            <w:szCs w:val="24"/>
          </w:rPr>
          <w:delText>2. Promotions of faculty from assistant professor to associate professor and associate professor to full professor are not considered a change in status where a background check is required</w:delText>
        </w:r>
      </w:del>
      <w:r w:rsidRPr="001A24F1">
        <w:rPr>
          <w:szCs w:val="24"/>
        </w:rPr>
        <w:t xml:space="preserve">.  </w:t>
      </w:r>
      <w:ins w:id="202" w:author="Scott, Diane" w:date="2021-01-22T12:21:00Z">
        <w:r w:rsidR="00861D66">
          <w:rPr>
            <w:szCs w:val="24"/>
          </w:rPr>
          <w:t>The standard background screening scope is seven (7) years due to FC</w:t>
        </w:r>
      </w:ins>
      <w:ins w:id="203" w:author="Scott, Diane" w:date="2021-01-22T12:22:00Z">
        <w:r w:rsidR="00861D66">
          <w:rPr>
            <w:szCs w:val="24"/>
          </w:rPr>
          <w:t>RA regulations; however, convictions older than seven years provided by the County Criminal Records will be indicated on the background screening report.  All pre-employment background checks will be centralized and funded through Human Resources unless otherwise specified by Human Resources.  Determination of the type of background checks to be con</w:t>
        </w:r>
      </w:ins>
      <w:ins w:id="204" w:author="Scott, Diane" w:date="2021-01-22T12:23:00Z">
        <w:r w:rsidR="00861D66">
          <w:rPr>
            <w:szCs w:val="24"/>
          </w:rPr>
          <w:t>ducted will be made by Human Resources.</w:t>
        </w:r>
      </w:ins>
    </w:p>
    <w:p w14:paraId="2F95D875" w14:textId="77777777" w:rsidR="00861D66" w:rsidRDefault="00861D66" w:rsidP="001A24F1">
      <w:pPr>
        <w:shd w:val="clear" w:color="auto" w:fill="FFFFFF"/>
        <w:spacing w:after="0" w:line="240" w:lineRule="auto"/>
        <w:rPr>
          <w:ins w:id="205" w:author="Scott, Diane" w:date="2021-01-22T12:23:00Z"/>
          <w:szCs w:val="24"/>
        </w:rPr>
      </w:pPr>
    </w:p>
    <w:p w14:paraId="1BF97D37" w14:textId="13892362" w:rsidR="00861D66" w:rsidRPr="009D0D9D" w:rsidRDefault="00A9367F">
      <w:pPr>
        <w:shd w:val="clear" w:color="auto" w:fill="FFFFFF"/>
        <w:spacing w:after="0" w:line="240" w:lineRule="auto"/>
        <w:ind w:left="360"/>
        <w:rPr>
          <w:ins w:id="206" w:author="Scott, Diane" w:date="2021-01-22T12:23:00Z"/>
          <w:szCs w:val="24"/>
        </w:rPr>
        <w:pPrChange w:id="207" w:author="Howell, Stephanie (GCL)" w:date="2021-02-04T15:03:00Z">
          <w:pPr>
            <w:shd w:val="clear" w:color="auto" w:fill="FFFFFF"/>
            <w:spacing w:after="0" w:line="240" w:lineRule="auto"/>
          </w:pPr>
        </w:pPrChange>
      </w:pPr>
      <w:ins w:id="208" w:author="Howell, Stephanie (GCL)" w:date="2021-02-04T15:03:00Z">
        <w:r>
          <w:rPr>
            <w:szCs w:val="24"/>
          </w:rPr>
          <w:t>D.</w:t>
        </w:r>
      </w:ins>
      <w:ins w:id="209" w:author="Scott, Diane" w:date="2021-01-22T12:23:00Z">
        <w:r w:rsidR="00861D66" w:rsidRPr="009D0D9D">
          <w:rPr>
            <w:szCs w:val="24"/>
          </w:rPr>
          <w:t xml:space="preserve"> Background Checks</w:t>
        </w:r>
      </w:ins>
      <w:ins w:id="210" w:author="Scott, Diane" w:date="2021-01-22T12:24:00Z">
        <w:r w:rsidR="00861D66" w:rsidRPr="009D0D9D">
          <w:rPr>
            <w:szCs w:val="24"/>
          </w:rPr>
          <w:t xml:space="preserve"> for Current Employees</w:t>
        </w:r>
      </w:ins>
    </w:p>
    <w:p w14:paraId="7A69AA82" w14:textId="77777777" w:rsidR="00861D66" w:rsidRDefault="001A24F1" w:rsidP="001A24F1">
      <w:pPr>
        <w:shd w:val="clear" w:color="auto" w:fill="FFFFFF"/>
        <w:spacing w:after="0" w:line="240" w:lineRule="auto"/>
        <w:rPr>
          <w:ins w:id="211" w:author="Scott, Diane" w:date="2021-01-22T12:25:00Z"/>
          <w:szCs w:val="24"/>
        </w:rPr>
      </w:pPr>
      <w:del w:id="212" w:author="Scott, Diane" w:date="2021-01-22T12:24:00Z">
        <w:r w:rsidRPr="001A24F1" w:rsidDel="00861D66">
          <w:rPr>
            <w:szCs w:val="24"/>
          </w:rPr>
          <w:delText>Similarly, if an in-unit faculty member is promoted to a faculty administrative position, no background check will be required unless the new status is considered a “position of trust” as described in section II, A above.  </w:delText>
        </w:r>
      </w:del>
      <w:r w:rsidRPr="001A24F1">
        <w:rPr>
          <w:szCs w:val="24"/>
        </w:rPr>
        <w:br/>
      </w:r>
      <w:r w:rsidRPr="001A24F1">
        <w:rPr>
          <w:szCs w:val="24"/>
        </w:rPr>
        <w:br/>
      </w:r>
      <w:del w:id="213" w:author="Scott, Diane" w:date="2021-01-22T12:24:00Z">
        <w:r w:rsidRPr="001A24F1" w:rsidDel="00861D66">
          <w:rPr>
            <w:szCs w:val="24"/>
          </w:rPr>
          <w:delText>3. If a current employee separates from UNF but resumes employment within less than one (1) year, the person will not have to undergo a pre-employment background check.  </w:delText>
        </w:r>
      </w:del>
    </w:p>
    <w:p w14:paraId="3BEF8A5E" w14:textId="77777777" w:rsidR="00861D66" w:rsidRDefault="00861D66" w:rsidP="001A24F1">
      <w:pPr>
        <w:shd w:val="clear" w:color="auto" w:fill="FFFFFF"/>
        <w:spacing w:after="0" w:line="240" w:lineRule="auto"/>
        <w:rPr>
          <w:ins w:id="214" w:author="Scott, Diane" w:date="2021-01-22T12:25:00Z"/>
          <w:szCs w:val="24"/>
        </w:rPr>
      </w:pPr>
    </w:p>
    <w:p w14:paraId="1C7463D5" w14:textId="77777777" w:rsidR="00861D66" w:rsidRPr="004F2AFC" w:rsidRDefault="001A24F1" w:rsidP="001A24F1">
      <w:pPr>
        <w:shd w:val="clear" w:color="auto" w:fill="FFFFFF"/>
        <w:spacing w:after="0" w:line="240" w:lineRule="auto"/>
        <w:rPr>
          <w:ins w:id="215" w:author="Scott, Diane" w:date="2021-01-22T12:25:00Z"/>
          <w:szCs w:val="24"/>
          <w:rPrChange w:id="216" w:author="Scott, Diane" w:date="2021-01-22T13:39:00Z">
            <w:rPr>
              <w:ins w:id="217" w:author="Scott, Diane" w:date="2021-01-22T12:25:00Z"/>
              <w:rFonts w:ascii="Open Sans" w:hAnsi="Open Sans"/>
              <w:szCs w:val="24"/>
            </w:rPr>
          </w:rPrChange>
        </w:rPr>
      </w:pPr>
      <w:del w:id="218" w:author="Scott, Diane" w:date="2021-01-22T12:24:00Z">
        <w:r w:rsidRPr="001A24F1" w:rsidDel="00861D66">
          <w:rPr>
            <w:szCs w:val="24"/>
          </w:rPr>
          <w:lastRenderedPageBreak/>
          <w:delText> </w:delText>
        </w:r>
      </w:del>
      <w:ins w:id="219" w:author="Scott, Diane" w:date="2021-01-22T12:25:00Z">
        <w:r w:rsidR="00861D66" w:rsidRPr="004F2AFC">
          <w:rPr>
            <w:szCs w:val="24"/>
            <w:rPrChange w:id="220" w:author="Scott, Diane" w:date="2021-01-22T13:39:00Z">
              <w:rPr>
                <w:rFonts w:ascii="Open Sans" w:hAnsi="Open Sans"/>
                <w:szCs w:val="24"/>
              </w:rPr>
            </w:rPrChange>
          </w:rPr>
          <w:t>Employees who were hired by the University prior to the implementation of this regulation (2006) or did not undergo a pre-employment background check at the time of hire and have a change in status, for example moving from OPS (temporary employment) to USPS or A&amp;P (regular employment) or full-time Faculty appointment to a part-time faculty or adjunct status will be provided this change in status contingent upon completion of a successful background check. Likewise, current employees who are promoted or who are reassigned to a Position of Trust or other position requiring a background check by law, will be offered the promotion or reassignment status contingent upon completion of a successful background check that is appropriate for the position</w:t>
        </w:r>
        <w:r w:rsidR="00861D66" w:rsidRPr="004F2AFC">
          <w:rPr>
            <w:rFonts w:hint="eastAsia"/>
            <w:szCs w:val="24"/>
            <w:rPrChange w:id="221" w:author="Scott, Diane" w:date="2021-01-22T13:39:00Z">
              <w:rPr>
                <w:rFonts w:ascii="Open Sans" w:hAnsi="Open Sans" w:hint="eastAsia"/>
                <w:szCs w:val="24"/>
              </w:rPr>
            </w:rPrChange>
          </w:rPr>
          <w:t>’</w:t>
        </w:r>
        <w:r w:rsidR="00861D66" w:rsidRPr="004F2AFC">
          <w:rPr>
            <w:szCs w:val="24"/>
            <w:rPrChange w:id="222" w:author="Scott, Diane" w:date="2021-01-22T13:39:00Z">
              <w:rPr>
                <w:rFonts w:ascii="Open Sans" w:hAnsi="Open Sans"/>
                <w:szCs w:val="24"/>
              </w:rPr>
            </w:rPrChange>
          </w:rPr>
          <w:t>s new duties. Persons who are reassigned but do not successfully complete the required background check may be subject to termination of their employment.</w:t>
        </w:r>
      </w:ins>
    </w:p>
    <w:p w14:paraId="3C07BBF4" w14:textId="77777777" w:rsidR="00861D66" w:rsidRDefault="00861D66" w:rsidP="001A24F1">
      <w:pPr>
        <w:shd w:val="clear" w:color="auto" w:fill="FFFFFF"/>
        <w:spacing w:after="0" w:line="240" w:lineRule="auto"/>
        <w:rPr>
          <w:ins w:id="223" w:author="Scott, Diane" w:date="2021-01-22T12:25:00Z"/>
          <w:rFonts w:ascii="Open Sans" w:hAnsi="Open Sans"/>
          <w:szCs w:val="24"/>
        </w:rPr>
      </w:pPr>
    </w:p>
    <w:p w14:paraId="316E7783" w14:textId="7EFD0021" w:rsidR="00861D66" w:rsidRPr="009D0D9D" w:rsidRDefault="00A9367F">
      <w:pPr>
        <w:shd w:val="clear" w:color="auto" w:fill="FFFFFF"/>
        <w:spacing w:after="0" w:line="240" w:lineRule="auto"/>
        <w:ind w:left="360"/>
        <w:rPr>
          <w:ins w:id="224" w:author="Scott, Diane" w:date="2021-01-22T12:25:00Z"/>
          <w:szCs w:val="24"/>
        </w:rPr>
        <w:pPrChange w:id="225" w:author="Howell, Stephanie (GCL)" w:date="2021-02-04T15:03:00Z">
          <w:pPr>
            <w:pStyle w:val="ListParagraph"/>
            <w:numPr>
              <w:numId w:val="5"/>
            </w:numPr>
            <w:shd w:val="clear" w:color="auto" w:fill="FFFFFF"/>
            <w:spacing w:after="0" w:line="240" w:lineRule="auto"/>
            <w:ind w:hanging="360"/>
          </w:pPr>
        </w:pPrChange>
      </w:pPr>
      <w:ins w:id="226" w:author="Howell, Stephanie (GCL)" w:date="2021-02-04T15:03:00Z">
        <w:r>
          <w:rPr>
            <w:szCs w:val="24"/>
          </w:rPr>
          <w:t>1</w:t>
        </w:r>
      </w:ins>
      <w:ins w:id="227" w:author="Howell, Stephanie (GCL)" w:date="2021-02-04T15:04:00Z">
        <w:r>
          <w:rPr>
            <w:szCs w:val="24"/>
          </w:rPr>
          <w:t>.</w:t>
        </w:r>
        <w:r>
          <w:rPr>
            <w:szCs w:val="24"/>
          </w:rPr>
          <w:tab/>
        </w:r>
      </w:ins>
      <w:ins w:id="228" w:author="Scott, Diane" w:date="2021-01-22T12:25:00Z">
        <w:r w:rsidR="00861D66" w:rsidRPr="009D0D9D">
          <w:rPr>
            <w:szCs w:val="24"/>
          </w:rPr>
          <w:t>Background checks for Positions of Trust</w:t>
        </w:r>
      </w:ins>
    </w:p>
    <w:p w14:paraId="4C3774BD" w14:textId="7A6D55C1" w:rsidR="00861D66" w:rsidRPr="004F2AFC" w:rsidDel="00A9367F" w:rsidRDefault="00861D66">
      <w:pPr>
        <w:shd w:val="clear" w:color="auto" w:fill="FFFFFF"/>
        <w:spacing w:after="0" w:line="240" w:lineRule="auto"/>
        <w:ind w:left="360"/>
        <w:rPr>
          <w:ins w:id="229" w:author="Scott, Diane" w:date="2021-01-22T12:26:00Z"/>
          <w:del w:id="230" w:author="Howell, Stephanie (GCL)" w:date="2021-02-04T15:04:00Z"/>
          <w:szCs w:val="24"/>
          <w:rPrChange w:id="231" w:author="Scott, Diane" w:date="2021-01-22T13:40:00Z">
            <w:rPr>
              <w:ins w:id="232" w:author="Scott, Diane" w:date="2021-01-22T12:26:00Z"/>
              <w:del w:id="233" w:author="Howell, Stephanie (GCL)" w:date="2021-02-04T15:04:00Z"/>
              <w:rFonts w:ascii="Open Sans" w:hAnsi="Open Sans"/>
              <w:szCs w:val="24"/>
            </w:rPr>
          </w:rPrChange>
        </w:rPr>
      </w:pPr>
      <w:ins w:id="234" w:author="Scott, Diane" w:date="2021-01-22T12:25:00Z">
        <w:r w:rsidRPr="004F2AFC">
          <w:rPr>
            <w:szCs w:val="24"/>
            <w:rPrChange w:id="235" w:author="Scott, Diane" w:date="2021-01-22T13:40:00Z">
              <w:rPr>
                <w:rFonts w:ascii="Open Sans" w:hAnsi="Open Sans"/>
                <w:szCs w:val="24"/>
              </w:rPr>
            </w:rPrChange>
          </w:rPr>
          <w:t>Employees, including student employees, occupying Positions of Trust must also undergo a successful Level 2 background check, including fingerprinting every five (5) years as a condition of continued employment</w:t>
        </w:r>
      </w:ins>
      <w:ins w:id="236" w:author="Scott, Diane" w:date="2021-01-22T12:26:00Z">
        <w:r w:rsidRPr="004F2AFC">
          <w:rPr>
            <w:szCs w:val="24"/>
            <w:rPrChange w:id="237" w:author="Scott, Diane" w:date="2021-01-22T13:40:00Z">
              <w:rPr>
                <w:rFonts w:ascii="Open Sans" w:hAnsi="Open Sans"/>
                <w:szCs w:val="24"/>
              </w:rPr>
            </w:rPrChange>
          </w:rPr>
          <w:t>.</w:t>
        </w:r>
      </w:ins>
    </w:p>
    <w:p w14:paraId="68CB3BAE" w14:textId="77777777" w:rsidR="00861D66" w:rsidDel="00A9367F" w:rsidRDefault="00861D66" w:rsidP="00861D66">
      <w:pPr>
        <w:shd w:val="clear" w:color="auto" w:fill="FFFFFF"/>
        <w:spacing w:after="0" w:line="240" w:lineRule="auto"/>
        <w:ind w:left="360"/>
        <w:rPr>
          <w:ins w:id="238" w:author="Scott, Diane" w:date="2021-01-22T12:26:00Z"/>
          <w:del w:id="239" w:author="Howell, Stephanie (GCL)" w:date="2021-02-04T15:04:00Z"/>
          <w:rFonts w:ascii="Open Sans" w:hAnsi="Open Sans"/>
          <w:szCs w:val="24"/>
        </w:rPr>
      </w:pPr>
    </w:p>
    <w:p w14:paraId="0F3C2368" w14:textId="021BC60D" w:rsidR="00861D66" w:rsidRDefault="00A9367F">
      <w:pPr>
        <w:pStyle w:val="ListParagraph"/>
        <w:shd w:val="clear" w:color="auto" w:fill="FFFFFF"/>
        <w:spacing w:after="0" w:line="240" w:lineRule="auto"/>
        <w:ind w:left="360"/>
        <w:rPr>
          <w:ins w:id="240" w:author="Scott, Diane" w:date="2021-01-22T12:26:00Z"/>
          <w:szCs w:val="24"/>
        </w:rPr>
        <w:pPrChange w:id="241" w:author="Howell, Stephanie (GCL)" w:date="2021-02-04T15:07:00Z">
          <w:pPr>
            <w:pStyle w:val="ListParagraph"/>
            <w:numPr>
              <w:numId w:val="5"/>
            </w:numPr>
            <w:shd w:val="clear" w:color="auto" w:fill="FFFFFF"/>
            <w:spacing w:after="0" w:line="240" w:lineRule="auto"/>
            <w:ind w:hanging="360"/>
          </w:pPr>
        </w:pPrChange>
      </w:pPr>
      <w:ins w:id="242" w:author="Howell, Stephanie (GCL)" w:date="2021-02-04T15:04:00Z">
        <w:r>
          <w:rPr>
            <w:szCs w:val="24"/>
          </w:rPr>
          <w:t>2.</w:t>
        </w:r>
      </w:ins>
      <w:ins w:id="243" w:author="Scott, Diane" w:date="2021-01-22T12:26:00Z">
        <w:del w:id="244" w:author="Howell, Stephanie (GCL)" w:date="2021-02-04T15:04:00Z">
          <w:r w:rsidR="00861D66" w:rsidDel="00A9367F">
            <w:rPr>
              <w:szCs w:val="24"/>
            </w:rPr>
            <w:delText xml:space="preserve"> </w:delText>
          </w:r>
        </w:del>
        <w:r w:rsidR="00861D66">
          <w:rPr>
            <w:szCs w:val="24"/>
          </w:rPr>
          <w:t xml:space="preserve"> Background Checks for Camps and Other Programs Involving Minors</w:t>
        </w:r>
      </w:ins>
    </w:p>
    <w:p w14:paraId="76D86361" w14:textId="77777777" w:rsidR="00861D66" w:rsidRPr="004F2AFC" w:rsidRDefault="001A24F1">
      <w:pPr>
        <w:spacing w:after="0" w:line="240" w:lineRule="auto"/>
        <w:ind w:left="360" w:firstLine="450"/>
        <w:textAlignment w:val="baseline"/>
        <w:rPr>
          <w:ins w:id="245" w:author="Scott, Diane" w:date="2021-01-22T12:27:00Z"/>
          <w:szCs w:val="24"/>
          <w:rPrChange w:id="246" w:author="Scott, Diane" w:date="2021-01-22T13:40:00Z">
            <w:rPr>
              <w:ins w:id="247" w:author="Scott, Diane" w:date="2021-01-22T12:27:00Z"/>
              <w:rFonts w:ascii="Open Sans" w:hAnsi="Open Sans"/>
              <w:szCs w:val="24"/>
            </w:rPr>
          </w:rPrChange>
        </w:rPr>
        <w:pPrChange w:id="248" w:author="Scott, Diane" w:date="2021-01-22T12:27:00Z">
          <w:pPr>
            <w:spacing w:after="0" w:line="240" w:lineRule="auto"/>
            <w:textAlignment w:val="baseline"/>
          </w:pPr>
        </w:pPrChange>
      </w:pPr>
      <w:del w:id="249" w:author="Scott, Diane" w:date="2021-01-22T12:24:00Z">
        <w:r w:rsidRPr="009D0D9D" w:rsidDel="00861D66">
          <w:rPr>
            <w:szCs w:val="24"/>
          </w:rPr>
          <w:br/>
        </w:r>
      </w:del>
      <w:ins w:id="250" w:author="Scott, Diane" w:date="2021-01-22T12:27:00Z">
        <w:r w:rsidR="00861D66" w:rsidRPr="004F2AFC">
          <w:rPr>
            <w:szCs w:val="24"/>
            <w:rPrChange w:id="251" w:author="Scott, Diane" w:date="2021-01-22T13:40:00Z">
              <w:rPr>
                <w:rFonts w:ascii="Open Sans" w:hAnsi="Open Sans"/>
                <w:szCs w:val="24"/>
              </w:rPr>
            </w:rPrChange>
          </w:rPr>
          <w:t xml:space="preserve">In accordance with F.S. 402.302 and 435.04, Level II screenings are required for the employees and volunteers of all University-sponsored and Non-sponsored Affiliate camps, or other programs involving minors. Each such employee and volunteer must also submit a notarized Affidavit of Good Moral Character prior to employment/volunteering to the camp or program director. </w:t>
        </w:r>
      </w:ins>
    </w:p>
    <w:p w14:paraId="66696996" w14:textId="77777777" w:rsidR="00861D66" w:rsidRPr="00861D66" w:rsidRDefault="00861D66" w:rsidP="00861D66">
      <w:pPr>
        <w:spacing w:after="0" w:line="240" w:lineRule="auto"/>
        <w:textAlignment w:val="baseline"/>
        <w:rPr>
          <w:ins w:id="252" w:author="Scott, Diane" w:date="2021-01-22T12:27:00Z"/>
          <w:rFonts w:ascii="Open Sans" w:hAnsi="Open Sans"/>
          <w:szCs w:val="24"/>
        </w:rPr>
      </w:pPr>
    </w:p>
    <w:p w14:paraId="75048850" w14:textId="6D7BDDF9" w:rsidR="00861D66" w:rsidRPr="004F2AFC" w:rsidRDefault="00A50863">
      <w:pPr>
        <w:spacing w:after="0" w:line="240" w:lineRule="auto"/>
        <w:ind w:firstLine="360"/>
        <w:textAlignment w:val="baseline"/>
        <w:rPr>
          <w:ins w:id="253" w:author="Scott, Diane" w:date="2021-01-22T12:27:00Z"/>
          <w:szCs w:val="24"/>
          <w:rPrChange w:id="254" w:author="Scott, Diane" w:date="2021-01-22T13:40:00Z">
            <w:rPr>
              <w:ins w:id="255" w:author="Scott, Diane" w:date="2021-01-22T12:27:00Z"/>
              <w:rFonts w:ascii="Open Sans" w:hAnsi="Open Sans"/>
              <w:szCs w:val="24"/>
            </w:rPr>
          </w:rPrChange>
        </w:rPr>
        <w:pPrChange w:id="256" w:author="Scott, Diane" w:date="2021-01-22T12:27:00Z">
          <w:pPr>
            <w:spacing w:after="0" w:line="240" w:lineRule="auto"/>
            <w:textAlignment w:val="baseline"/>
          </w:pPr>
        </w:pPrChange>
      </w:pPr>
      <w:ins w:id="257" w:author="Howell, Stephanie (GCL)" w:date="2021-02-04T15:04:00Z">
        <w:r>
          <w:rPr>
            <w:szCs w:val="24"/>
          </w:rPr>
          <w:t>E</w:t>
        </w:r>
      </w:ins>
      <w:ins w:id="258" w:author="Scott, Diane" w:date="2021-01-22T12:27:00Z">
        <w:del w:id="259" w:author="Howell, Stephanie (GCL)" w:date="2021-02-04T15:04:00Z">
          <w:r w:rsidR="00861D66" w:rsidRPr="004F2AFC" w:rsidDel="00A50863">
            <w:rPr>
              <w:szCs w:val="24"/>
              <w:rPrChange w:id="260" w:author="Scott, Diane" w:date="2021-01-22T13:40:00Z">
                <w:rPr>
                  <w:rFonts w:ascii="Open Sans" w:hAnsi="Open Sans"/>
                  <w:szCs w:val="24"/>
                </w:rPr>
              </w:rPrChange>
            </w:rPr>
            <w:delText>F</w:delText>
          </w:r>
        </w:del>
        <w:r w:rsidR="00861D66" w:rsidRPr="004F2AFC">
          <w:rPr>
            <w:szCs w:val="24"/>
            <w:rPrChange w:id="261" w:author="Scott, Diane" w:date="2021-01-22T13:40:00Z">
              <w:rPr>
                <w:rFonts w:ascii="Open Sans" w:hAnsi="Open Sans"/>
                <w:szCs w:val="24"/>
              </w:rPr>
            </w:rPrChange>
          </w:rPr>
          <w:t>. University Standards.</w:t>
        </w:r>
      </w:ins>
    </w:p>
    <w:p w14:paraId="49EE69AF" w14:textId="77777777" w:rsidR="00861D66" w:rsidRPr="004F2AFC" w:rsidRDefault="00861D66" w:rsidP="00861D66">
      <w:pPr>
        <w:spacing w:after="0" w:line="240" w:lineRule="auto"/>
        <w:textAlignment w:val="baseline"/>
        <w:rPr>
          <w:ins w:id="262" w:author="Scott, Diane" w:date="2021-01-22T12:27:00Z"/>
          <w:szCs w:val="24"/>
          <w:rPrChange w:id="263" w:author="Scott, Diane" w:date="2021-01-22T13:40:00Z">
            <w:rPr>
              <w:ins w:id="264" w:author="Scott, Diane" w:date="2021-01-22T12:27:00Z"/>
              <w:rFonts w:ascii="Open Sans" w:hAnsi="Open Sans"/>
              <w:szCs w:val="24"/>
            </w:rPr>
          </w:rPrChange>
        </w:rPr>
      </w:pPr>
    </w:p>
    <w:p w14:paraId="5A594BE5" w14:textId="77777777" w:rsidR="00861D66" w:rsidRPr="004F2AFC" w:rsidRDefault="00861D66">
      <w:pPr>
        <w:spacing w:after="0" w:line="240" w:lineRule="auto"/>
        <w:ind w:left="360"/>
        <w:textAlignment w:val="baseline"/>
        <w:rPr>
          <w:ins w:id="265" w:author="Scott, Diane" w:date="2021-01-22T12:27:00Z"/>
          <w:szCs w:val="24"/>
          <w:rPrChange w:id="266" w:author="Scott, Diane" w:date="2021-01-22T13:40:00Z">
            <w:rPr>
              <w:ins w:id="267" w:author="Scott, Diane" w:date="2021-01-22T12:27:00Z"/>
              <w:rFonts w:ascii="Open Sans" w:hAnsi="Open Sans"/>
              <w:szCs w:val="24"/>
            </w:rPr>
          </w:rPrChange>
        </w:rPr>
        <w:pPrChange w:id="268" w:author="Scott, Diane" w:date="2021-01-22T12:27:00Z">
          <w:pPr>
            <w:spacing w:after="0" w:line="240" w:lineRule="auto"/>
            <w:textAlignment w:val="baseline"/>
          </w:pPr>
        </w:pPrChange>
      </w:pPr>
      <w:ins w:id="269" w:author="Scott, Diane" w:date="2021-01-22T12:27:00Z">
        <w:r w:rsidRPr="004F2AFC">
          <w:rPr>
            <w:szCs w:val="24"/>
            <w:rPrChange w:id="270" w:author="Scott, Diane" w:date="2021-01-22T13:40:00Z">
              <w:rPr>
                <w:rFonts w:ascii="Open Sans" w:hAnsi="Open Sans"/>
                <w:szCs w:val="24"/>
              </w:rPr>
            </w:rPrChange>
          </w:rPr>
          <w:t>Designated Office of Human Resources staff members review the information obtained when a background or credit check is conducted against the University</w:t>
        </w:r>
        <w:r w:rsidRPr="004F2AFC">
          <w:rPr>
            <w:rFonts w:hint="eastAsia"/>
            <w:szCs w:val="24"/>
            <w:rPrChange w:id="271" w:author="Scott, Diane" w:date="2021-01-22T13:40:00Z">
              <w:rPr>
                <w:rFonts w:ascii="Open Sans" w:hAnsi="Open Sans" w:hint="eastAsia"/>
                <w:szCs w:val="24"/>
              </w:rPr>
            </w:rPrChange>
          </w:rPr>
          <w:t>’</w:t>
        </w:r>
        <w:r w:rsidRPr="004F2AFC">
          <w:rPr>
            <w:szCs w:val="24"/>
            <w:rPrChange w:id="272" w:author="Scott, Diane" w:date="2021-01-22T13:40:00Z">
              <w:rPr>
                <w:rFonts w:ascii="Open Sans" w:hAnsi="Open Sans"/>
                <w:szCs w:val="24"/>
              </w:rPr>
            </w:rPrChange>
          </w:rPr>
          <w:t>s established screening standards and determines whether the records are grounds for denying employment. Access to this information is strictly limited to employees of the Office of Human Resources and others on a need-to-know basis to ensure that the privacy of the candidate is respected.</w:t>
        </w:r>
      </w:ins>
    </w:p>
    <w:p w14:paraId="21511596" w14:textId="4744E976" w:rsidR="001A24F1" w:rsidRPr="00861D66" w:rsidRDefault="001A24F1">
      <w:pPr>
        <w:pStyle w:val="ListParagraph"/>
        <w:shd w:val="clear" w:color="auto" w:fill="FFFFFF"/>
        <w:spacing w:after="0" w:line="240" w:lineRule="auto"/>
        <w:rPr>
          <w:szCs w:val="24"/>
          <w:rPrChange w:id="273" w:author="Scott, Diane" w:date="2021-01-22T12:26:00Z">
            <w:rPr/>
          </w:rPrChange>
        </w:rPr>
        <w:pPrChange w:id="274" w:author="Scott, Diane" w:date="2021-01-22T12:26:00Z">
          <w:pPr>
            <w:shd w:val="clear" w:color="auto" w:fill="FFFFFF"/>
            <w:spacing w:after="0" w:line="240" w:lineRule="auto"/>
          </w:pPr>
        </w:pPrChange>
      </w:pPr>
      <w:r w:rsidRPr="00861D66">
        <w:rPr>
          <w:szCs w:val="24"/>
        </w:rPr>
        <w:br/>
      </w:r>
      <w:del w:id="275" w:author="Scott, Diane" w:date="2021-01-22T12:28:00Z">
        <w:r w:rsidRPr="00861D66" w:rsidDel="007733A7">
          <w:rPr>
            <w:szCs w:val="24"/>
            <w:rPrChange w:id="276" w:author="Scott, Diane" w:date="2021-01-22T12:26:00Z">
              <w:rPr/>
            </w:rPrChange>
          </w:rPr>
          <w:delText>4</w:delText>
        </w:r>
      </w:del>
      <w:ins w:id="277" w:author="Scott, Diane" w:date="2021-01-22T12:28:00Z">
        <w:r w:rsidR="007733A7">
          <w:rPr>
            <w:szCs w:val="24"/>
          </w:rPr>
          <w:t>1.</w:t>
        </w:r>
      </w:ins>
      <w:del w:id="278" w:author="Howell, Stephanie (GCL)" w:date="2021-02-04T15:01:00Z">
        <w:r w:rsidRPr="00861D66" w:rsidDel="00A9367F">
          <w:rPr>
            <w:szCs w:val="24"/>
            <w:rPrChange w:id="279" w:author="Scott, Diane" w:date="2021-01-22T12:26:00Z">
              <w:rPr/>
            </w:rPrChange>
          </w:rPr>
          <w:delText>.</w:delText>
        </w:r>
      </w:del>
      <w:r w:rsidRPr="00861D66">
        <w:rPr>
          <w:szCs w:val="24"/>
          <w:rPrChange w:id="280" w:author="Scott, Diane" w:date="2021-01-22T12:26:00Z">
            <w:rPr/>
          </w:rPrChange>
        </w:rPr>
        <w:t xml:space="preserve"> The results of each background check will be reviewed </w:t>
      </w:r>
      <w:del w:id="281" w:author="Scott, Diane" w:date="2021-01-22T12:28:00Z">
        <w:r w:rsidRPr="00861D66" w:rsidDel="007733A7">
          <w:rPr>
            <w:szCs w:val="24"/>
            <w:rPrChange w:id="282" w:author="Scott, Diane" w:date="2021-01-22T12:26:00Z">
              <w:rPr/>
            </w:rPrChange>
          </w:rPr>
          <w:delText>with the following considerations</w:delText>
        </w:r>
      </w:del>
      <w:ins w:id="283" w:author="Scott, Diane" w:date="2021-01-22T12:28:00Z">
        <w:r w:rsidR="007733A7">
          <w:rPr>
            <w:szCs w:val="24"/>
          </w:rPr>
          <w:t>against the Level II screening standards stipulated in F.S</w:t>
        </w:r>
      </w:ins>
      <w:ins w:id="284" w:author="Scott, Diane" w:date="2021-01-22T12:29:00Z">
        <w:r w:rsidR="007733A7">
          <w:rPr>
            <w:szCs w:val="24"/>
          </w:rPr>
          <w:t>. 435.04</w:t>
        </w:r>
      </w:ins>
      <w:r w:rsidRPr="009D0D9D">
        <w:rPr>
          <w:szCs w:val="24"/>
        </w:rPr>
        <w:t xml:space="preserve"> and in accordance with Equal Employment Opportunity Commission (EEOC) guidelines, to determine whether the records are grounds for denying employment</w:t>
      </w:r>
      <w:ins w:id="285" w:author="Scott, Diane" w:date="2021-01-22T12:29:00Z">
        <w:r w:rsidR="007733A7">
          <w:rPr>
            <w:szCs w:val="24"/>
          </w:rPr>
          <w:t xml:space="preserve"> with the following considerations</w:t>
        </w:r>
      </w:ins>
      <w:r w:rsidRPr="009D0D9D">
        <w:rPr>
          <w:szCs w:val="24"/>
        </w:rPr>
        <w:t>:</w:t>
      </w:r>
      <w:r w:rsidRPr="009D0D9D">
        <w:rPr>
          <w:szCs w:val="24"/>
        </w:rPr>
        <w:br/>
        <w:t>a. The nature and gravity of the offense; and</w:t>
      </w:r>
      <w:r w:rsidRPr="009D0D9D">
        <w:rPr>
          <w:szCs w:val="24"/>
        </w:rPr>
        <w:br/>
        <w:t xml:space="preserve">b. The time period that </w:t>
      </w:r>
      <w:r w:rsidRPr="00861D66">
        <w:rPr>
          <w:szCs w:val="24"/>
          <w:rPrChange w:id="286" w:author="Scott, Diane" w:date="2021-01-22T12:26:00Z">
            <w:rPr/>
          </w:rPrChange>
        </w:rPr>
        <w:t>has elapsed since the conviction; and</w:t>
      </w:r>
      <w:ins w:id="287" w:author="Scott, Diane" w:date="2021-01-22T12:29:00Z">
        <w:r w:rsidR="007733A7">
          <w:rPr>
            <w:szCs w:val="24"/>
          </w:rPr>
          <w:t>/or completion of the sentence, and</w:t>
        </w:r>
      </w:ins>
      <w:r w:rsidRPr="009D0D9D">
        <w:rPr>
          <w:szCs w:val="24"/>
        </w:rPr>
        <w:br/>
        <w:t>c. The nature of the job for which the applicant is applying (i.e.–those who apply for a position requiring operation of a vehicle, may not be considered based on a poor driving recor</w:t>
      </w:r>
      <w:r w:rsidRPr="00861D66">
        <w:rPr>
          <w:szCs w:val="24"/>
          <w:rPrChange w:id="288" w:author="Scott, Diane" w:date="2021-01-22T12:26:00Z">
            <w:rPr/>
          </w:rPrChange>
        </w:rPr>
        <w:t>d or DUI conviction): and</w:t>
      </w:r>
      <w:r w:rsidRPr="00861D66">
        <w:rPr>
          <w:szCs w:val="24"/>
          <w:rPrChange w:id="289" w:author="Scott, Diane" w:date="2021-01-22T12:26:00Z">
            <w:rPr/>
          </w:rPrChange>
        </w:rPr>
        <w:br/>
        <w:t>d. Reoccurrence and pattern of criminal behavior; and</w:t>
      </w:r>
      <w:r w:rsidRPr="00861D66">
        <w:rPr>
          <w:szCs w:val="24"/>
          <w:rPrChange w:id="290" w:author="Scott, Diane" w:date="2021-01-22T12:26:00Z">
            <w:rPr/>
          </w:rPrChange>
        </w:rPr>
        <w:br/>
        <w:t xml:space="preserve">e. Truthfulness of the applicant in disclosing the offense(s) </w:t>
      </w:r>
      <w:del w:id="291" w:author="Scott, Diane" w:date="2021-01-22T12:30:00Z">
        <w:r w:rsidRPr="00861D66" w:rsidDel="007733A7">
          <w:rPr>
            <w:szCs w:val="24"/>
            <w:rPrChange w:id="292" w:author="Scott, Diane" w:date="2021-01-22T12:26:00Z">
              <w:rPr/>
            </w:rPrChange>
          </w:rPr>
          <w:delText>behavior</w:delText>
        </w:r>
      </w:del>
      <w:r w:rsidRPr="00861D66">
        <w:rPr>
          <w:szCs w:val="24"/>
          <w:rPrChange w:id="293" w:author="Scott, Diane" w:date="2021-01-22T12:26:00Z">
            <w:rPr/>
          </w:rPrChange>
        </w:rPr>
        <w:t xml:space="preserve"> (i.e – those who are not honest in disclosing criminal histories will generally not be considered for employment); and </w:t>
      </w:r>
      <w:r w:rsidRPr="00861D66">
        <w:rPr>
          <w:szCs w:val="24"/>
          <w:rPrChange w:id="294" w:author="Scott, Diane" w:date="2021-01-22T12:26:00Z">
            <w:rPr/>
          </w:rPrChange>
        </w:rPr>
        <w:br/>
        <w:t xml:space="preserve">f. Information supplied by the applicant about the </w:t>
      </w:r>
      <w:del w:id="295" w:author="Scott, Diane" w:date="2021-01-22T12:30:00Z">
        <w:r w:rsidRPr="00861D66" w:rsidDel="007733A7">
          <w:rPr>
            <w:szCs w:val="24"/>
            <w:rPrChange w:id="296" w:author="Scott, Diane" w:date="2021-01-22T12:26:00Z">
              <w:rPr/>
            </w:rPrChange>
          </w:rPr>
          <w:delText>offenses</w:delText>
        </w:r>
      </w:del>
      <w:ins w:id="297" w:author="Scott, Diane" w:date="2021-01-22T12:30:00Z">
        <w:r w:rsidR="007733A7">
          <w:rPr>
            <w:szCs w:val="24"/>
          </w:rPr>
          <w:t>offense</w:t>
        </w:r>
      </w:ins>
      <w:r w:rsidRPr="009D0D9D">
        <w:rPr>
          <w:szCs w:val="24"/>
        </w:rPr>
        <w:t>(s).</w:t>
      </w:r>
      <w:r w:rsidRPr="009D0D9D">
        <w:rPr>
          <w:szCs w:val="24"/>
        </w:rPr>
        <w:br/>
      </w:r>
    </w:p>
    <w:p w14:paraId="2B9D52C3" w14:textId="77777777" w:rsidR="007733A7" w:rsidRDefault="001A24F1" w:rsidP="001A24F1">
      <w:pPr>
        <w:shd w:val="clear" w:color="auto" w:fill="FFFFFF"/>
        <w:spacing w:after="0" w:line="240" w:lineRule="auto"/>
        <w:rPr>
          <w:ins w:id="298" w:author="Scott, Diane" w:date="2021-01-22T12:32:00Z"/>
          <w:szCs w:val="24"/>
        </w:rPr>
      </w:pPr>
      <w:del w:id="299" w:author="Scott, Diane" w:date="2021-01-22T12:32:00Z">
        <w:r w:rsidRPr="001A24F1" w:rsidDel="007733A7">
          <w:rPr>
            <w:szCs w:val="24"/>
          </w:rPr>
          <w:delText>A</w:delText>
        </w:r>
      </w:del>
      <w:del w:id="300" w:author="Scott, Diane" w:date="2021-01-22T12:31:00Z">
        <w:r w:rsidRPr="001A24F1" w:rsidDel="007733A7">
          <w:rPr>
            <w:szCs w:val="24"/>
          </w:rPr>
          <w:delText xml:space="preserve">n unfavorable </w:delText>
        </w:r>
      </w:del>
    </w:p>
    <w:p w14:paraId="3EB5DAF5" w14:textId="20B2D32A" w:rsidR="001A24F1" w:rsidRPr="004F2AFC" w:rsidRDefault="007733A7">
      <w:pPr>
        <w:pStyle w:val="ListParagraph"/>
        <w:numPr>
          <w:ilvl w:val="0"/>
          <w:numId w:val="8"/>
        </w:numPr>
        <w:shd w:val="clear" w:color="auto" w:fill="FFFFFF"/>
        <w:spacing w:after="0" w:line="240" w:lineRule="auto"/>
        <w:ind w:left="990" w:hanging="270"/>
        <w:rPr>
          <w:szCs w:val="24"/>
        </w:rPr>
        <w:pPrChange w:id="301" w:author="Scott, Diane" w:date="2021-01-22T12:32:00Z">
          <w:pPr>
            <w:shd w:val="clear" w:color="auto" w:fill="FFFFFF"/>
            <w:spacing w:after="0" w:line="240" w:lineRule="auto"/>
          </w:pPr>
        </w:pPrChange>
      </w:pPr>
      <w:ins w:id="302" w:author="Scott, Diane" w:date="2021-01-22T12:32:00Z">
        <w:r w:rsidRPr="009D0D9D">
          <w:rPr>
            <w:szCs w:val="24"/>
          </w:rPr>
          <w:t>A</w:t>
        </w:r>
        <w:r>
          <w:rPr>
            <w:szCs w:val="24"/>
          </w:rPr>
          <w:t xml:space="preserve"> </w:t>
        </w:r>
      </w:ins>
      <w:r w:rsidR="001A24F1" w:rsidRPr="009D0D9D">
        <w:rPr>
          <w:szCs w:val="24"/>
        </w:rPr>
        <w:t xml:space="preserve">background check </w:t>
      </w:r>
      <w:ins w:id="303" w:author="Scott, Diane" w:date="2021-01-22T12:32:00Z">
        <w:r>
          <w:rPr>
            <w:szCs w:val="24"/>
          </w:rPr>
          <w:t xml:space="preserve">result that does not meet University standards </w:t>
        </w:r>
      </w:ins>
      <w:r w:rsidR="001A24F1" w:rsidRPr="009D0D9D">
        <w:rPr>
          <w:szCs w:val="24"/>
        </w:rPr>
        <w:t>for one position will not prohibit applicants from applying for and being considered for other positions at the University. </w:t>
      </w:r>
      <w:ins w:id="304" w:author="Scott, Diane" w:date="2021-01-22T12:33:00Z">
        <w:r w:rsidRPr="004F2AFC">
          <w:rPr>
            <w:szCs w:val="24"/>
            <w:rPrChange w:id="305" w:author="Scott, Diane" w:date="2021-01-22T13:41:00Z">
              <w:rPr>
                <w:rFonts w:ascii="Open Sans" w:hAnsi="Open Sans"/>
                <w:szCs w:val="24"/>
              </w:rPr>
            </w:rPrChange>
          </w:rPr>
          <w:t xml:space="preserve">If the results of the background/credit check(s) do not meet University standards, the Office of Human Resources will comply with the required FCRA notification, ensuring that the applicant is </w:t>
        </w:r>
        <w:r w:rsidRPr="004F2AFC">
          <w:rPr>
            <w:szCs w:val="24"/>
            <w:rPrChange w:id="306" w:author="Scott, Diane" w:date="2021-01-22T13:41:00Z">
              <w:rPr>
                <w:rFonts w:ascii="Open Sans" w:hAnsi="Open Sans"/>
                <w:szCs w:val="24"/>
              </w:rPr>
            </w:rPrChange>
          </w:rPr>
          <w:lastRenderedPageBreak/>
          <w:t>provided with a Statement of Consumer Rights; provide the opportunity for the individual to review a copy of their background/credit report(s); and advise of their rights to dispute inaccurate information.</w:t>
        </w:r>
      </w:ins>
    </w:p>
    <w:p w14:paraId="619DBD12" w14:textId="2001B236" w:rsidR="001A24F1" w:rsidRDefault="001A24F1">
      <w:pPr>
        <w:shd w:val="clear" w:color="auto" w:fill="FFFFFF"/>
        <w:spacing w:after="0" w:line="240" w:lineRule="auto"/>
        <w:ind w:left="720"/>
        <w:rPr>
          <w:ins w:id="307" w:author="Scott, Diane" w:date="2021-01-22T12:33:00Z"/>
          <w:szCs w:val="24"/>
        </w:rPr>
        <w:pPrChange w:id="308" w:author="Scott, Diane" w:date="2021-01-22T13:36:00Z">
          <w:pPr>
            <w:shd w:val="clear" w:color="auto" w:fill="FFFFFF"/>
            <w:spacing w:after="0" w:line="240" w:lineRule="auto"/>
          </w:pPr>
        </w:pPrChange>
      </w:pPr>
      <w:r w:rsidRPr="001A24F1">
        <w:rPr>
          <w:szCs w:val="24"/>
        </w:rPr>
        <w:br/>
      </w:r>
      <w:ins w:id="309" w:author="Scott, Diane" w:date="2021-01-22T12:33:00Z">
        <w:r w:rsidR="007733A7">
          <w:rPr>
            <w:szCs w:val="24"/>
          </w:rPr>
          <w:t xml:space="preserve">3. </w:t>
        </w:r>
      </w:ins>
      <w:del w:id="310" w:author="Scott, Diane" w:date="2021-01-22T12:33:00Z">
        <w:r w:rsidRPr="001A24F1" w:rsidDel="007733A7">
          <w:rPr>
            <w:szCs w:val="24"/>
          </w:rPr>
          <w:delText>5</w:delText>
        </w:r>
      </w:del>
      <w:r w:rsidRPr="001A24F1">
        <w:rPr>
          <w:szCs w:val="24"/>
        </w:rPr>
        <w:t>. Information gathered as a part of the background check, other than exempt information by law, is public record.  </w:t>
      </w:r>
    </w:p>
    <w:p w14:paraId="7C1E7A42" w14:textId="38454278" w:rsidR="007733A7" w:rsidRDefault="007733A7" w:rsidP="001A24F1">
      <w:pPr>
        <w:shd w:val="clear" w:color="auto" w:fill="FFFFFF"/>
        <w:spacing w:after="0" w:line="240" w:lineRule="auto"/>
        <w:rPr>
          <w:ins w:id="311" w:author="Scott, Diane" w:date="2021-01-22T12:33:00Z"/>
          <w:szCs w:val="24"/>
        </w:rPr>
      </w:pPr>
    </w:p>
    <w:p w14:paraId="7184FF2F" w14:textId="4C0C4E27" w:rsidR="007733A7" w:rsidRPr="004F2AFC" w:rsidRDefault="007733A7">
      <w:pPr>
        <w:spacing w:after="0" w:line="240" w:lineRule="auto"/>
        <w:ind w:left="720" w:hanging="720"/>
        <w:textAlignment w:val="baseline"/>
        <w:rPr>
          <w:ins w:id="312" w:author="Scott, Diane" w:date="2021-01-22T12:34:00Z"/>
          <w:szCs w:val="24"/>
          <w:rPrChange w:id="313" w:author="Scott, Diane" w:date="2021-01-22T13:41:00Z">
            <w:rPr>
              <w:ins w:id="314" w:author="Scott, Diane" w:date="2021-01-22T12:34:00Z"/>
            </w:rPr>
          </w:rPrChange>
        </w:rPr>
        <w:pPrChange w:id="315" w:author="Scott, Diane" w:date="2021-01-22T13:36:00Z">
          <w:pPr>
            <w:numPr>
              <w:numId w:val="9"/>
            </w:numPr>
            <w:spacing w:after="0" w:line="240" w:lineRule="auto"/>
            <w:ind w:left="720" w:hanging="360"/>
            <w:contextualSpacing/>
            <w:textAlignment w:val="baseline"/>
          </w:pPr>
        </w:pPrChange>
      </w:pPr>
      <w:ins w:id="316" w:author="Scott, Diane" w:date="2021-01-22T12:35:00Z">
        <w:r w:rsidRPr="004F2AFC">
          <w:rPr>
            <w:szCs w:val="24"/>
            <w:rPrChange w:id="317" w:author="Scott, Diane" w:date="2021-01-22T13:41:00Z">
              <w:rPr>
                <w:rFonts w:ascii="Open Sans" w:hAnsi="Open Sans"/>
                <w:szCs w:val="24"/>
              </w:rPr>
            </w:rPrChange>
          </w:rPr>
          <w:t>4.</w:t>
        </w:r>
      </w:ins>
      <w:ins w:id="318" w:author="Scott, Diane" w:date="2021-01-22T12:34:00Z">
        <w:r w:rsidRPr="009D0D9D">
          <w:rPr>
            <w:szCs w:val="24"/>
          </w:rPr>
          <w:t>The results of each credit check will be reviewed against the following standards, to determine whether the records are grounds for denying employment:</w:t>
        </w:r>
      </w:ins>
    </w:p>
    <w:p w14:paraId="163EA30A" w14:textId="77777777" w:rsidR="007733A7" w:rsidRPr="004F2AFC" w:rsidRDefault="007733A7" w:rsidP="007733A7">
      <w:pPr>
        <w:numPr>
          <w:ilvl w:val="0"/>
          <w:numId w:val="10"/>
        </w:numPr>
        <w:spacing w:after="0" w:line="240" w:lineRule="auto"/>
        <w:contextualSpacing/>
        <w:textAlignment w:val="baseline"/>
        <w:rPr>
          <w:ins w:id="319" w:author="Scott, Diane" w:date="2021-01-22T12:34:00Z"/>
          <w:szCs w:val="24"/>
          <w:rPrChange w:id="320" w:author="Scott, Diane" w:date="2021-01-22T13:41:00Z">
            <w:rPr>
              <w:ins w:id="321" w:author="Scott, Diane" w:date="2021-01-22T12:34:00Z"/>
              <w:rFonts w:ascii="Open Sans" w:hAnsi="Open Sans"/>
              <w:szCs w:val="24"/>
            </w:rPr>
          </w:rPrChange>
        </w:rPr>
      </w:pPr>
      <w:ins w:id="322" w:author="Scott, Diane" w:date="2021-01-22T12:34:00Z">
        <w:r w:rsidRPr="004F2AFC">
          <w:rPr>
            <w:szCs w:val="24"/>
            <w:rPrChange w:id="323" w:author="Scott, Diane" w:date="2021-01-22T13:41:00Z">
              <w:rPr>
                <w:rFonts w:ascii="Open Sans" w:hAnsi="Open Sans"/>
                <w:szCs w:val="24"/>
              </w:rPr>
            </w:rPrChange>
          </w:rPr>
          <w:t>Applicants with bad debt, as defined below, will not be considered for positions that involve the handling of credit cards, cash or other company funds. If the credit check reveals that the applicant for hire or transfer has a history of bad debt, the individual may be disqualified from the position.</w:t>
        </w:r>
      </w:ins>
    </w:p>
    <w:p w14:paraId="7C017EEF" w14:textId="0F1F19FE" w:rsidR="007733A7" w:rsidRPr="004F2AFC" w:rsidRDefault="007733A7" w:rsidP="007733A7">
      <w:pPr>
        <w:numPr>
          <w:ilvl w:val="0"/>
          <w:numId w:val="10"/>
        </w:numPr>
        <w:spacing w:after="0" w:line="240" w:lineRule="auto"/>
        <w:contextualSpacing/>
        <w:textAlignment w:val="baseline"/>
        <w:rPr>
          <w:ins w:id="324" w:author="Scott, Diane" w:date="2021-01-22T12:35:00Z"/>
          <w:szCs w:val="24"/>
          <w:rPrChange w:id="325" w:author="Scott, Diane" w:date="2021-01-22T13:41:00Z">
            <w:rPr>
              <w:ins w:id="326" w:author="Scott, Diane" w:date="2021-01-22T12:35:00Z"/>
              <w:rFonts w:ascii="Open Sans" w:hAnsi="Open Sans"/>
              <w:szCs w:val="24"/>
            </w:rPr>
          </w:rPrChange>
        </w:rPr>
      </w:pPr>
      <w:ins w:id="327" w:author="Scott, Diane" w:date="2021-01-22T12:34:00Z">
        <w:r w:rsidRPr="004F2AFC">
          <w:rPr>
            <w:szCs w:val="24"/>
            <w:rPrChange w:id="328" w:author="Scott, Diane" w:date="2021-01-22T13:41:00Z">
              <w:rPr>
                <w:rFonts w:ascii="Open Sans" w:hAnsi="Open Sans"/>
                <w:szCs w:val="24"/>
              </w:rPr>
            </w:rPrChange>
          </w:rPr>
          <w:t>"Bad debt" is defined as debt that has been referred for collection, has a balance past due more than 60 days or has been written or charged off by the creditor. Bad debt is not considered a risk if it is more than five years old, the result of the applicant's student loan obligations, or incurred through extensive medical care for the applicant or his or her immediate family members or dependents. Bad debt is considered a risk if it exceeds 10 percent of the salary for the position being filled, regardless of the time period in which the debt was incurred (excluding medical debt and student loans).</w:t>
        </w:r>
      </w:ins>
    </w:p>
    <w:p w14:paraId="3734E75C" w14:textId="039C9635" w:rsidR="007733A7" w:rsidRDefault="007733A7" w:rsidP="007733A7">
      <w:pPr>
        <w:spacing w:after="0" w:line="240" w:lineRule="auto"/>
        <w:contextualSpacing/>
        <w:textAlignment w:val="baseline"/>
        <w:rPr>
          <w:ins w:id="329" w:author="Scott, Diane" w:date="2021-01-22T12:35:00Z"/>
          <w:rFonts w:ascii="Open Sans" w:hAnsi="Open Sans"/>
          <w:szCs w:val="24"/>
        </w:rPr>
      </w:pPr>
    </w:p>
    <w:p w14:paraId="293B244E" w14:textId="43FF807C" w:rsidR="007733A7" w:rsidRPr="004F2AFC" w:rsidRDefault="007733A7" w:rsidP="007733A7">
      <w:pPr>
        <w:spacing w:after="0" w:line="240" w:lineRule="auto"/>
        <w:textAlignment w:val="baseline"/>
        <w:rPr>
          <w:ins w:id="330" w:author="Scott, Diane" w:date="2021-01-22T12:36:00Z"/>
          <w:szCs w:val="24"/>
          <w:rPrChange w:id="331" w:author="Scott, Diane" w:date="2021-01-22T13:41:00Z">
            <w:rPr>
              <w:ins w:id="332" w:author="Scott, Diane" w:date="2021-01-22T12:36:00Z"/>
              <w:rFonts w:ascii="Open Sans" w:hAnsi="Open Sans"/>
              <w:szCs w:val="24"/>
            </w:rPr>
          </w:rPrChange>
        </w:rPr>
      </w:pPr>
      <w:ins w:id="333" w:author="Scott, Diane" w:date="2021-01-22T12:35:00Z">
        <w:r w:rsidRPr="004F2AFC">
          <w:rPr>
            <w:szCs w:val="24"/>
            <w:rPrChange w:id="334" w:author="Scott, Diane" w:date="2021-01-22T13:41:00Z">
              <w:rPr>
                <w:rFonts w:ascii="Open Sans" w:hAnsi="Open Sans"/>
                <w:szCs w:val="24"/>
              </w:rPr>
            </w:rPrChange>
          </w:rPr>
          <w:t xml:space="preserve"> </w:t>
        </w:r>
      </w:ins>
      <w:ins w:id="335" w:author="Howell, Stephanie (GCL)" w:date="2021-02-04T15:05:00Z">
        <w:r w:rsidR="00A50863">
          <w:rPr>
            <w:szCs w:val="24"/>
          </w:rPr>
          <w:t>F</w:t>
        </w:r>
      </w:ins>
      <w:ins w:id="336" w:author="Scott, Diane" w:date="2021-01-22T12:35:00Z">
        <w:del w:id="337" w:author="Howell, Stephanie (GCL)" w:date="2021-02-04T15:05:00Z">
          <w:r w:rsidRPr="004F2AFC" w:rsidDel="00A50863">
            <w:rPr>
              <w:szCs w:val="24"/>
              <w:rPrChange w:id="338" w:author="Scott, Diane" w:date="2021-01-22T13:41:00Z">
                <w:rPr>
                  <w:rFonts w:ascii="Open Sans" w:hAnsi="Open Sans"/>
                  <w:szCs w:val="24"/>
                </w:rPr>
              </w:rPrChange>
            </w:rPr>
            <w:delText>G</w:delText>
          </w:r>
        </w:del>
      </w:ins>
      <w:ins w:id="339" w:author="Scott, Diane" w:date="2021-01-22T12:36:00Z">
        <w:r w:rsidRPr="004F2AFC">
          <w:rPr>
            <w:szCs w:val="24"/>
            <w:rPrChange w:id="340" w:author="Scott, Diane" w:date="2021-01-22T13:41:00Z">
              <w:rPr>
                <w:rFonts w:ascii="Open Sans" w:hAnsi="Open Sans"/>
                <w:szCs w:val="24"/>
              </w:rPr>
            </w:rPrChange>
          </w:rPr>
          <w:t>.  Request for Reconsideration of Background Check Decisions</w:t>
        </w:r>
      </w:ins>
    </w:p>
    <w:p w14:paraId="26C91F99" w14:textId="0CCE0122" w:rsidR="007733A7" w:rsidRPr="004F2AFC" w:rsidRDefault="007733A7" w:rsidP="007733A7">
      <w:pPr>
        <w:spacing w:after="0" w:line="240" w:lineRule="auto"/>
        <w:textAlignment w:val="baseline"/>
        <w:rPr>
          <w:ins w:id="341" w:author="Scott, Diane" w:date="2021-01-22T12:36:00Z"/>
          <w:szCs w:val="24"/>
          <w:rPrChange w:id="342" w:author="Scott, Diane" w:date="2021-01-22T13:41:00Z">
            <w:rPr>
              <w:ins w:id="343" w:author="Scott, Diane" w:date="2021-01-22T12:36:00Z"/>
              <w:rFonts w:ascii="Open Sans" w:hAnsi="Open Sans"/>
              <w:szCs w:val="24"/>
            </w:rPr>
          </w:rPrChange>
        </w:rPr>
      </w:pPr>
    </w:p>
    <w:p w14:paraId="560E32F1" w14:textId="6EED568F" w:rsidR="007733A7" w:rsidRPr="009D0D9D" w:rsidRDefault="007733A7">
      <w:pPr>
        <w:spacing w:after="0" w:line="240" w:lineRule="auto"/>
        <w:textAlignment w:val="baseline"/>
        <w:rPr>
          <w:ins w:id="344" w:author="Scott, Diane" w:date="2021-01-22T12:34:00Z"/>
          <w:szCs w:val="24"/>
        </w:rPr>
        <w:pPrChange w:id="345" w:author="Scott, Diane" w:date="2021-01-22T12:36:00Z">
          <w:pPr>
            <w:numPr>
              <w:numId w:val="10"/>
            </w:numPr>
            <w:spacing w:after="0" w:line="240" w:lineRule="auto"/>
            <w:ind w:left="1080" w:hanging="360"/>
            <w:contextualSpacing/>
            <w:textAlignment w:val="baseline"/>
          </w:pPr>
        </w:pPrChange>
      </w:pPr>
      <w:ins w:id="346" w:author="Scott, Diane" w:date="2021-01-22T12:36:00Z">
        <w:r w:rsidRPr="004F2AFC">
          <w:rPr>
            <w:szCs w:val="24"/>
            <w:rPrChange w:id="347" w:author="Scott, Diane" w:date="2021-01-22T13:41:00Z">
              <w:rPr>
                <w:rFonts w:ascii="Open Sans" w:hAnsi="Open Sans"/>
                <w:szCs w:val="24"/>
              </w:rPr>
            </w:rPrChange>
          </w:rPr>
          <w:t>An applicant, through the Office of Human Resources, may request reconsiderati</w:t>
        </w:r>
      </w:ins>
      <w:ins w:id="348" w:author="Scott, Diane" w:date="2021-01-22T12:37:00Z">
        <w:r w:rsidRPr="004F2AFC">
          <w:rPr>
            <w:szCs w:val="24"/>
            <w:rPrChange w:id="349" w:author="Scott, Diane" w:date="2021-01-22T13:41:00Z">
              <w:rPr>
                <w:rFonts w:ascii="Open Sans" w:hAnsi="Open Sans"/>
                <w:szCs w:val="24"/>
              </w:rPr>
            </w:rPrChange>
          </w:rPr>
          <w:t xml:space="preserve">on of a decision not to hire the individual based upon the results of a background check.  A request for reconsideration will only be granted when the background check results are in dispute.  Current employees who occupy Positions of Trust may also request reconsideration of background check results </w:t>
        </w:r>
      </w:ins>
      <w:ins w:id="350" w:author="Scott, Diane" w:date="2021-01-22T12:39:00Z">
        <w:r w:rsidR="00D45445" w:rsidRPr="004F2AFC">
          <w:rPr>
            <w:szCs w:val="24"/>
            <w:rPrChange w:id="351" w:author="Scott, Diane" w:date="2021-01-22T13:41:00Z">
              <w:rPr>
                <w:rFonts w:ascii="Open Sans" w:hAnsi="Open Sans"/>
                <w:szCs w:val="24"/>
              </w:rPr>
            </w:rPrChange>
          </w:rPr>
          <w:t>t</w:t>
        </w:r>
      </w:ins>
      <w:ins w:id="352" w:author="Scott, Diane" w:date="2021-01-22T12:37:00Z">
        <w:r w:rsidRPr="004F2AFC">
          <w:rPr>
            <w:szCs w:val="24"/>
            <w:rPrChange w:id="353" w:author="Scott, Diane" w:date="2021-01-22T13:41:00Z">
              <w:rPr>
                <w:rFonts w:ascii="Open Sans" w:hAnsi="Open Sans"/>
                <w:szCs w:val="24"/>
              </w:rPr>
            </w:rPrChange>
          </w:rPr>
          <w:t>h</w:t>
        </w:r>
      </w:ins>
      <w:ins w:id="354" w:author="Scott, Diane" w:date="2021-01-22T12:39:00Z">
        <w:r w:rsidR="00D45445" w:rsidRPr="004F2AFC">
          <w:rPr>
            <w:szCs w:val="24"/>
            <w:rPrChange w:id="355" w:author="Scott, Diane" w:date="2021-01-22T13:41:00Z">
              <w:rPr>
                <w:rFonts w:ascii="Open Sans" w:hAnsi="Open Sans"/>
                <w:szCs w:val="24"/>
              </w:rPr>
            </w:rPrChange>
          </w:rPr>
          <w:t>r</w:t>
        </w:r>
      </w:ins>
      <w:ins w:id="356" w:author="Scott, Diane" w:date="2021-01-22T12:37:00Z">
        <w:r w:rsidRPr="004F2AFC">
          <w:rPr>
            <w:szCs w:val="24"/>
            <w:rPrChange w:id="357" w:author="Scott, Diane" w:date="2021-01-22T13:41:00Z">
              <w:rPr>
                <w:rFonts w:ascii="Open Sans" w:hAnsi="Open Sans"/>
                <w:szCs w:val="24"/>
              </w:rPr>
            </w:rPrChange>
          </w:rPr>
          <w:t>ough the Office of Huma</w:t>
        </w:r>
      </w:ins>
      <w:ins w:id="358" w:author="Scott, Diane" w:date="2021-01-22T12:38:00Z">
        <w:r w:rsidRPr="004F2AFC">
          <w:rPr>
            <w:szCs w:val="24"/>
            <w:rPrChange w:id="359" w:author="Scott, Diane" w:date="2021-01-22T13:41:00Z">
              <w:rPr>
                <w:rFonts w:ascii="Open Sans" w:hAnsi="Open Sans"/>
                <w:szCs w:val="24"/>
              </w:rPr>
            </w:rPrChange>
          </w:rPr>
          <w:t xml:space="preserve">n Resources.  The request for reconsideration process can be reviewed on the Office of Human Resources website at </w:t>
        </w:r>
        <w:r w:rsidRPr="004F2AFC">
          <w:rPr>
            <w:szCs w:val="24"/>
            <w:rPrChange w:id="360" w:author="Scott, Diane" w:date="2021-01-22T13:41:00Z">
              <w:rPr>
                <w:rFonts w:ascii="Open Sans" w:hAnsi="Open Sans"/>
                <w:szCs w:val="24"/>
              </w:rPr>
            </w:rPrChange>
          </w:rPr>
          <w:fldChar w:fldCharType="begin"/>
        </w:r>
        <w:r w:rsidRPr="004F2AFC">
          <w:rPr>
            <w:szCs w:val="24"/>
            <w:rPrChange w:id="361" w:author="Scott, Diane" w:date="2021-01-22T13:41:00Z">
              <w:rPr>
                <w:rFonts w:ascii="Open Sans" w:hAnsi="Open Sans"/>
                <w:szCs w:val="24"/>
              </w:rPr>
            </w:rPrChange>
          </w:rPr>
          <w:instrText xml:space="preserve"> HYPERLINK "https://www.unf.edu/hr/employment/Pre-Employment" </w:instrText>
        </w:r>
        <w:r w:rsidRPr="004F2AFC">
          <w:rPr>
            <w:szCs w:val="24"/>
            <w:rPrChange w:id="362" w:author="Scott, Diane" w:date="2021-01-22T13:41:00Z">
              <w:rPr>
                <w:rFonts w:ascii="Open Sans" w:hAnsi="Open Sans"/>
                <w:szCs w:val="24"/>
              </w:rPr>
            </w:rPrChange>
          </w:rPr>
          <w:fldChar w:fldCharType="separate"/>
        </w:r>
        <w:r w:rsidRPr="004F2AFC">
          <w:rPr>
            <w:rStyle w:val="Hyperlink"/>
            <w:szCs w:val="24"/>
            <w:rPrChange w:id="363" w:author="Scott, Diane" w:date="2021-01-22T13:41:00Z">
              <w:rPr>
                <w:rStyle w:val="Hyperlink"/>
                <w:rFonts w:ascii="Open Sans" w:hAnsi="Open Sans"/>
                <w:szCs w:val="24"/>
              </w:rPr>
            </w:rPrChange>
          </w:rPr>
          <w:t>https://www.unf.edu/hr/employment/Pre-Employment</w:t>
        </w:r>
        <w:r w:rsidRPr="004F2AFC">
          <w:rPr>
            <w:szCs w:val="24"/>
            <w:rPrChange w:id="364" w:author="Scott, Diane" w:date="2021-01-22T13:41:00Z">
              <w:rPr>
                <w:rFonts w:ascii="Open Sans" w:hAnsi="Open Sans"/>
                <w:szCs w:val="24"/>
              </w:rPr>
            </w:rPrChange>
          </w:rPr>
          <w:fldChar w:fldCharType="end"/>
        </w:r>
        <w:r w:rsidRPr="004F2AFC">
          <w:rPr>
            <w:szCs w:val="24"/>
            <w:rPrChange w:id="365" w:author="Scott, Diane" w:date="2021-01-22T13:41:00Z">
              <w:rPr>
                <w:rFonts w:ascii="Open Sans" w:hAnsi="Open Sans"/>
                <w:szCs w:val="24"/>
              </w:rPr>
            </w:rPrChange>
          </w:rPr>
          <w:t xml:space="preserve"> Backgro</w:t>
        </w:r>
      </w:ins>
      <w:ins w:id="366" w:author="Scott, Diane" w:date="2021-01-22T12:39:00Z">
        <w:r w:rsidR="00D45445" w:rsidRPr="004F2AFC">
          <w:rPr>
            <w:szCs w:val="24"/>
            <w:rPrChange w:id="367" w:author="Scott, Diane" w:date="2021-01-22T13:41:00Z">
              <w:rPr>
                <w:rFonts w:ascii="Open Sans" w:hAnsi="Open Sans"/>
                <w:szCs w:val="24"/>
              </w:rPr>
            </w:rPrChange>
          </w:rPr>
          <w:t>u</w:t>
        </w:r>
      </w:ins>
      <w:ins w:id="368" w:author="Scott, Diane" w:date="2021-01-22T12:38:00Z">
        <w:r w:rsidRPr="004F2AFC">
          <w:rPr>
            <w:szCs w:val="24"/>
            <w:rPrChange w:id="369" w:author="Scott, Diane" w:date="2021-01-22T13:41:00Z">
              <w:rPr>
                <w:rFonts w:ascii="Open Sans" w:hAnsi="Open Sans"/>
                <w:szCs w:val="24"/>
              </w:rPr>
            </w:rPrChange>
          </w:rPr>
          <w:t>nd Checks.aspx.</w:t>
        </w:r>
      </w:ins>
    </w:p>
    <w:p w14:paraId="5413BF3F" w14:textId="77777777" w:rsidR="007733A7" w:rsidRPr="004F2AFC" w:rsidRDefault="007733A7" w:rsidP="001A24F1">
      <w:pPr>
        <w:shd w:val="clear" w:color="auto" w:fill="FFFFFF"/>
        <w:spacing w:after="0" w:line="240" w:lineRule="auto"/>
        <w:rPr>
          <w:szCs w:val="24"/>
        </w:rPr>
      </w:pPr>
    </w:p>
    <w:p w14:paraId="7B6B5418" w14:textId="3BF0E598" w:rsidR="001A24F1" w:rsidRDefault="00A50863" w:rsidP="001A24F1">
      <w:pPr>
        <w:shd w:val="clear" w:color="auto" w:fill="FFFFFF"/>
        <w:spacing w:after="0" w:line="240" w:lineRule="auto"/>
        <w:rPr>
          <w:ins w:id="370" w:author="Scott, Diane" w:date="2021-01-22T13:16:00Z"/>
          <w:szCs w:val="24"/>
        </w:rPr>
      </w:pPr>
      <w:ins w:id="371" w:author="Howell, Stephanie (GCL)" w:date="2021-02-04T15:05:00Z">
        <w:r>
          <w:rPr>
            <w:szCs w:val="24"/>
          </w:rPr>
          <w:t>G</w:t>
        </w:r>
      </w:ins>
      <w:ins w:id="372" w:author="Scott, Diane" w:date="2021-01-22T13:16:00Z">
        <w:del w:id="373" w:author="Howell, Stephanie (GCL)" w:date="2021-02-04T15:05:00Z">
          <w:r w:rsidR="00F7701A" w:rsidDel="00A50863">
            <w:rPr>
              <w:szCs w:val="24"/>
            </w:rPr>
            <w:delText>H</w:delText>
          </w:r>
        </w:del>
        <w:r w:rsidR="00F7701A">
          <w:rPr>
            <w:szCs w:val="24"/>
          </w:rPr>
          <w:t>. When a Background Check will not be Required</w:t>
        </w:r>
      </w:ins>
    </w:p>
    <w:p w14:paraId="3B1B2882" w14:textId="1BEDD93F" w:rsidR="00F7701A" w:rsidRDefault="00F7701A" w:rsidP="001A24F1">
      <w:pPr>
        <w:shd w:val="clear" w:color="auto" w:fill="FFFFFF"/>
        <w:spacing w:after="0" w:line="240" w:lineRule="auto"/>
        <w:rPr>
          <w:ins w:id="374" w:author="Scott, Diane" w:date="2021-01-22T13:16:00Z"/>
          <w:szCs w:val="24"/>
        </w:rPr>
      </w:pPr>
    </w:p>
    <w:p w14:paraId="0EB40D72" w14:textId="2D552D61" w:rsidR="00F7701A" w:rsidRPr="004F2AFC" w:rsidDel="00A50863" w:rsidRDefault="00F7701A">
      <w:pPr>
        <w:shd w:val="clear" w:color="auto" w:fill="FFFFFF"/>
        <w:spacing w:after="0" w:line="240" w:lineRule="auto"/>
        <w:rPr>
          <w:ins w:id="375" w:author="Scott, Diane" w:date="2021-01-22T13:17:00Z"/>
          <w:del w:id="376" w:author="Howell, Stephanie (GCL)" w:date="2021-02-04T15:06:00Z"/>
          <w:szCs w:val="24"/>
          <w:rPrChange w:id="377" w:author="Scott, Diane" w:date="2021-01-22T13:41:00Z">
            <w:rPr>
              <w:ins w:id="378" w:author="Scott, Diane" w:date="2021-01-22T13:17:00Z"/>
              <w:del w:id="379" w:author="Howell, Stephanie (GCL)" w:date="2021-02-04T15:06:00Z"/>
            </w:rPr>
          </w:rPrChange>
        </w:rPr>
      </w:pPr>
      <w:ins w:id="380" w:author="Scott, Diane" w:date="2021-01-22T13:17:00Z">
        <w:r w:rsidRPr="004F2AFC">
          <w:rPr>
            <w:szCs w:val="24"/>
            <w:rPrChange w:id="381" w:author="Scott, Diane" w:date="2021-01-22T13:41:00Z">
              <w:rPr>
                <w:rFonts w:ascii="Open Sans" w:hAnsi="Open Sans"/>
                <w:szCs w:val="24"/>
              </w:rPr>
            </w:rPrChange>
          </w:rPr>
          <w:t xml:space="preserve">1. </w:t>
        </w:r>
        <w:r w:rsidRPr="009D0D9D">
          <w:rPr>
            <w:szCs w:val="24"/>
          </w:rPr>
          <w:t xml:space="preserve">Individuals who undergo a pre-employment check and have a change in status, for example from an OPS to USPS or A&amp;P position and maintain continuous employment with the University, will not have to undergo another background check prior to the change in status unless the new status </w:t>
        </w:r>
        <w:r w:rsidRPr="004F2AFC">
          <w:rPr>
            <w:szCs w:val="24"/>
            <w:rPrChange w:id="382" w:author="Scott, Diane" w:date="2021-01-22T13:41:00Z">
              <w:rPr/>
            </w:rPrChange>
          </w:rPr>
          <w:t>is considered a Position of Trust as described in section II, A, 7 above.</w:t>
        </w:r>
      </w:ins>
    </w:p>
    <w:p w14:paraId="213642D4" w14:textId="37BAAD78" w:rsidR="00F7701A" w:rsidRPr="004F2AFC" w:rsidRDefault="00F7701A">
      <w:pPr>
        <w:shd w:val="clear" w:color="auto" w:fill="FFFFFF"/>
        <w:spacing w:after="0" w:line="240" w:lineRule="auto"/>
        <w:rPr>
          <w:ins w:id="383" w:author="Scott, Diane" w:date="2021-01-22T13:17:00Z"/>
        </w:rPr>
        <w:pPrChange w:id="384" w:author="Howell, Stephanie (GCL)" w:date="2021-02-04T15:06:00Z">
          <w:pPr/>
        </w:pPrChange>
      </w:pPr>
    </w:p>
    <w:p w14:paraId="0F9D9629" w14:textId="69DF5A9B" w:rsidR="00F7701A" w:rsidRPr="00F7701A" w:rsidRDefault="00F7701A">
      <w:pPr>
        <w:rPr>
          <w:ins w:id="385" w:author="Scott, Diane" w:date="2021-01-22T13:17:00Z"/>
        </w:rPr>
        <w:pPrChange w:id="386" w:author="Scott, Diane" w:date="2021-01-22T13:17:00Z">
          <w:pPr>
            <w:shd w:val="clear" w:color="auto" w:fill="FFFFFF"/>
            <w:spacing w:after="0" w:line="240" w:lineRule="auto"/>
          </w:pPr>
        </w:pPrChange>
      </w:pPr>
      <w:ins w:id="387" w:author="Scott, Diane" w:date="2021-01-22T13:17:00Z">
        <w:r>
          <w:t>2. Promotions of faculty from assistant professor to associate professor and associate professor to full professor are not considered a ch</w:t>
        </w:r>
      </w:ins>
      <w:ins w:id="388" w:author="Scott, Diane" w:date="2021-01-22T13:18:00Z">
        <w:r>
          <w:t>ange in status where a background check is required.  Similarly, if an in-unit faculty member is promoted to a faculty administrative position, no background check will be required unless the new status is considered a “position of trust” as described in section II, A, 7 above.</w:t>
        </w:r>
      </w:ins>
    </w:p>
    <w:p w14:paraId="640DD58F" w14:textId="57A5ED77" w:rsidR="00F7701A" w:rsidRPr="004F2AFC" w:rsidRDefault="00F7701A" w:rsidP="001A24F1">
      <w:pPr>
        <w:shd w:val="clear" w:color="auto" w:fill="FFFFFF"/>
        <w:spacing w:after="0" w:line="240" w:lineRule="auto"/>
        <w:rPr>
          <w:ins w:id="389" w:author="Scott, Diane" w:date="2021-01-22T13:19:00Z"/>
          <w:szCs w:val="24"/>
          <w:rPrChange w:id="390" w:author="Scott, Diane" w:date="2021-01-22T13:41:00Z">
            <w:rPr>
              <w:ins w:id="391" w:author="Scott, Diane" w:date="2021-01-22T13:19:00Z"/>
              <w:rFonts w:ascii="Open Sans" w:hAnsi="Open Sans"/>
              <w:szCs w:val="24"/>
            </w:rPr>
          </w:rPrChange>
        </w:rPr>
      </w:pPr>
      <w:ins w:id="392" w:author="Scott, Diane" w:date="2021-01-22T13:19:00Z">
        <w:r w:rsidRPr="004F2AFC">
          <w:rPr>
            <w:szCs w:val="24"/>
            <w:rPrChange w:id="393" w:author="Scott, Diane" w:date="2021-01-22T13:41:00Z">
              <w:rPr>
                <w:rFonts w:ascii="Open Sans" w:hAnsi="Open Sans"/>
                <w:szCs w:val="24"/>
              </w:rPr>
            </w:rPrChange>
          </w:rPr>
          <w:t>3. If a current employee separates from the University but resumes employment within less than one (1) year, the person will not be required to undergo a pre-employment background check.</w:t>
        </w:r>
      </w:ins>
    </w:p>
    <w:p w14:paraId="1393DE1A" w14:textId="2ABC4631" w:rsidR="00F7701A" w:rsidRDefault="00F7701A" w:rsidP="001A24F1">
      <w:pPr>
        <w:shd w:val="clear" w:color="auto" w:fill="FFFFFF"/>
        <w:spacing w:after="0" w:line="240" w:lineRule="auto"/>
        <w:rPr>
          <w:ins w:id="394" w:author="Scott, Diane" w:date="2021-01-22T13:19:00Z"/>
          <w:rFonts w:ascii="Open Sans" w:hAnsi="Open Sans"/>
          <w:szCs w:val="24"/>
        </w:rPr>
      </w:pPr>
    </w:p>
    <w:p w14:paraId="34D84F91" w14:textId="23A4DC2D" w:rsidR="00F7701A" w:rsidRPr="004F2AFC" w:rsidRDefault="00A50863" w:rsidP="00F7701A">
      <w:pPr>
        <w:spacing w:after="0" w:line="240" w:lineRule="auto"/>
        <w:textAlignment w:val="baseline"/>
        <w:rPr>
          <w:ins w:id="395" w:author="Scott, Diane" w:date="2021-01-22T13:19:00Z"/>
          <w:szCs w:val="24"/>
          <w:rPrChange w:id="396" w:author="Scott, Diane" w:date="2021-01-22T13:42:00Z">
            <w:rPr>
              <w:ins w:id="397" w:author="Scott, Diane" w:date="2021-01-22T13:19:00Z"/>
              <w:rFonts w:ascii="Open Sans" w:hAnsi="Open Sans"/>
              <w:szCs w:val="24"/>
            </w:rPr>
          </w:rPrChange>
        </w:rPr>
      </w:pPr>
      <w:ins w:id="398" w:author="Howell, Stephanie (GCL)" w:date="2021-02-04T15:05:00Z">
        <w:r>
          <w:rPr>
            <w:szCs w:val="24"/>
          </w:rPr>
          <w:t>H</w:t>
        </w:r>
      </w:ins>
      <w:ins w:id="399" w:author="Scott, Diane" w:date="2021-01-22T13:19:00Z">
        <w:del w:id="400" w:author="Howell, Stephanie (GCL)" w:date="2021-02-04T15:05:00Z">
          <w:r w:rsidR="00F7701A" w:rsidRPr="004F2AFC" w:rsidDel="00A50863">
            <w:rPr>
              <w:szCs w:val="24"/>
              <w:rPrChange w:id="401" w:author="Scott, Diane" w:date="2021-01-22T13:42:00Z">
                <w:rPr>
                  <w:rFonts w:ascii="Open Sans" w:hAnsi="Open Sans"/>
                  <w:szCs w:val="24"/>
                </w:rPr>
              </w:rPrChange>
            </w:rPr>
            <w:delText>I</w:delText>
          </w:r>
        </w:del>
        <w:r w:rsidR="00F7701A" w:rsidRPr="004F2AFC">
          <w:rPr>
            <w:szCs w:val="24"/>
            <w:rPrChange w:id="402" w:author="Scott, Diane" w:date="2021-01-22T13:42:00Z">
              <w:rPr>
                <w:rFonts w:ascii="Open Sans" w:hAnsi="Open Sans"/>
                <w:szCs w:val="24"/>
              </w:rPr>
            </w:rPrChange>
          </w:rPr>
          <w:t>. University Responsibilities.</w:t>
        </w:r>
      </w:ins>
    </w:p>
    <w:p w14:paraId="697139E0" w14:textId="77777777" w:rsidR="00F7701A" w:rsidRPr="004F2AFC" w:rsidRDefault="00F7701A" w:rsidP="00F7701A">
      <w:pPr>
        <w:spacing w:after="0" w:line="240" w:lineRule="auto"/>
        <w:textAlignment w:val="baseline"/>
        <w:rPr>
          <w:ins w:id="403" w:author="Scott, Diane" w:date="2021-01-22T13:19:00Z"/>
          <w:szCs w:val="24"/>
          <w:rPrChange w:id="404" w:author="Scott, Diane" w:date="2021-01-22T13:42:00Z">
            <w:rPr>
              <w:ins w:id="405" w:author="Scott, Diane" w:date="2021-01-22T13:19:00Z"/>
              <w:rFonts w:ascii="Open Sans" w:hAnsi="Open Sans"/>
              <w:szCs w:val="24"/>
            </w:rPr>
          </w:rPrChange>
        </w:rPr>
      </w:pPr>
    </w:p>
    <w:p w14:paraId="13DD88DD" w14:textId="2ECDBC47" w:rsidR="00F7701A" w:rsidRPr="004F2AFC" w:rsidRDefault="00F7701A" w:rsidP="00F7701A">
      <w:pPr>
        <w:shd w:val="clear" w:color="auto" w:fill="FFFFFF"/>
        <w:spacing w:after="0" w:line="240" w:lineRule="auto"/>
        <w:rPr>
          <w:ins w:id="406" w:author="Scott, Diane" w:date="2021-01-22T13:20:00Z"/>
          <w:szCs w:val="24"/>
          <w:rPrChange w:id="407" w:author="Scott, Diane" w:date="2021-01-22T13:42:00Z">
            <w:rPr>
              <w:ins w:id="408" w:author="Scott, Diane" w:date="2021-01-22T13:20:00Z"/>
              <w:rFonts w:ascii="Open Sans" w:hAnsi="Open Sans"/>
              <w:szCs w:val="24"/>
            </w:rPr>
          </w:rPrChange>
        </w:rPr>
      </w:pPr>
      <w:ins w:id="409" w:author="Scott, Diane" w:date="2021-01-22T13:19:00Z">
        <w:r w:rsidRPr="004F2AFC">
          <w:rPr>
            <w:szCs w:val="24"/>
            <w:rPrChange w:id="410" w:author="Scott, Diane" w:date="2021-01-22T13:42:00Z">
              <w:rPr>
                <w:rFonts w:ascii="Open Sans" w:hAnsi="Open Sans"/>
                <w:szCs w:val="24"/>
              </w:rPr>
            </w:rPrChange>
          </w:rPr>
          <w:lastRenderedPageBreak/>
          <w:t>The University may collect background information, including credit information for specified positions, on applicants and employees consistent with the Fair Credit Reporting Act (FCRA). In order to obtain a background check or credit report, FCRA requires organizations, including the University, to obtain a candidate</w:t>
        </w:r>
        <w:r w:rsidRPr="004F2AFC">
          <w:rPr>
            <w:rFonts w:hint="eastAsia"/>
            <w:szCs w:val="24"/>
            <w:rPrChange w:id="411" w:author="Scott, Diane" w:date="2021-01-22T13:42:00Z">
              <w:rPr>
                <w:rFonts w:ascii="Open Sans" w:hAnsi="Open Sans" w:hint="eastAsia"/>
                <w:szCs w:val="24"/>
              </w:rPr>
            </w:rPrChange>
          </w:rPr>
          <w:t>’</w:t>
        </w:r>
        <w:r w:rsidRPr="004F2AFC">
          <w:rPr>
            <w:szCs w:val="24"/>
            <w:rPrChange w:id="412" w:author="Scott, Diane" w:date="2021-01-22T13:42:00Z">
              <w:rPr>
                <w:rFonts w:ascii="Open Sans" w:hAnsi="Open Sans"/>
                <w:szCs w:val="24"/>
              </w:rPr>
            </w:rPrChange>
          </w:rPr>
          <w:t>s written authorization. The University will:</w:t>
        </w:r>
      </w:ins>
    </w:p>
    <w:p w14:paraId="25BCB04F" w14:textId="52C4893C" w:rsidR="00F7701A" w:rsidRDefault="00F7701A" w:rsidP="00F7701A">
      <w:pPr>
        <w:shd w:val="clear" w:color="auto" w:fill="FFFFFF"/>
        <w:spacing w:after="0" w:line="240" w:lineRule="auto"/>
        <w:rPr>
          <w:ins w:id="413" w:author="Scott, Diane" w:date="2021-01-22T13:20:00Z"/>
          <w:rFonts w:ascii="Open Sans" w:hAnsi="Open Sans"/>
          <w:szCs w:val="24"/>
        </w:rPr>
      </w:pPr>
    </w:p>
    <w:p w14:paraId="58D1A806" w14:textId="099FBFE0" w:rsidR="00F7701A" w:rsidRPr="004F2AFC" w:rsidRDefault="00F7701A" w:rsidP="00F7701A">
      <w:pPr>
        <w:shd w:val="clear" w:color="auto" w:fill="FFFFFF"/>
        <w:spacing w:after="0" w:line="240" w:lineRule="auto"/>
        <w:rPr>
          <w:ins w:id="414" w:author="Scott, Diane" w:date="2021-01-22T13:20:00Z"/>
          <w:szCs w:val="24"/>
          <w:rPrChange w:id="415" w:author="Scott, Diane" w:date="2021-01-22T13:42:00Z">
            <w:rPr>
              <w:ins w:id="416" w:author="Scott, Diane" w:date="2021-01-22T13:20:00Z"/>
              <w:rFonts w:ascii="Open Sans" w:hAnsi="Open Sans"/>
              <w:szCs w:val="24"/>
            </w:rPr>
          </w:rPrChange>
        </w:rPr>
      </w:pPr>
      <w:ins w:id="417" w:author="Scott, Diane" w:date="2021-01-22T13:20:00Z">
        <w:r w:rsidRPr="004F2AFC">
          <w:rPr>
            <w:szCs w:val="24"/>
            <w:rPrChange w:id="418" w:author="Scott, Diane" w:date="2021-01-22T13:42:00Z">
              <w:rPr>
                <w:rFonts w:ascii="Open Sans" w:hAnsi="Open Sans"/>
                <w:szCs w:val="24"/>
              </w:rPr>
            </w:rPrChange>
          </w:rPr>
          <w:t>1.  Certify to the consumer reporting agency that the employer is in compliance with the FCRA and will not misuse the information it receives.</w:t>
        </w:r>
      </w:ins>
    </w:p>
    <w:p w14:paraId="5090A7B3" w14:textId="587E6820" w:rsidR="00F7701A" w:rsidRPr="004F2AFC" w:rsidRDefault="00F7701A" w:rsidP="00F7701A">
      <w:pPr>
        <w:shd w:val="clear" w:color="auto" w:fill="FFFFFF"/>
        <w:spacing w:after="0" w:line="240" w:lineRule="auto"/>
        <w:rPr>
          <w:ins w:id="419" w:author="Scott, Diane" w:date="2021-01-22T13:20:00Z"/>
          <w:szCs w:val="24"/>
          <w:rPrChange w:id="420" w:author="Scott, Diane" w:date="2021-01-22T13:42:00Z">
            <w:rPr>
              <w:ins w:id="421" w:author="Scott, Diane" w:date="2021-01-22T13:20:00Z"/>
              <w:rFonts w:ascii="Open Sans" w:hAnsi="Open Sans"/>
              <w:szCs w:val="24"/>
            </w:rPr>
          </w:rPrChange>
        </w:rPr>
      </w:pPr>
    </w:p>
    <w:p w14:paraId="046D7543" w14:textId="5FC19734" w:rsidR="00F7701A" w:rsidRPr="004F2AFC" w:rsidRDefault="00F7701A" w:rsidP="00F7701A">
      <w:pPr>
        <w:shd w:val="clear" w:color="auto" w:fill="FFFFFF"/>
        <w:spacing w:after="0" w:line="240" w:lineRule="auto"/>
        <w:rPr>
          <w:ins w:id="422" w:author="Scott, Diane" w:date="2021-01-22T13:21:00Z"/>
          <w:szCs w:val="24"/>
          <w:rPrChange w:id="423" w:author="Scott, Diane" w:date="2021-01-22T13:42:00Z">
            <w:rPr>
              <w:ins w:id="424" w:author="Scott, Diane" w:date="2021-01-22T13:21:00Z"/>
              <w:rFonts w:ascii="Open Sans" w:hAnsi="Open Sans"/>
              <w:szCs w:val="24"/>
            </w:rPr>
          </w:rPrChange>
        </w:rPr>
      </w:pPr>
      <w:ins w:id="425" w:author="Scott, Diane" w:date="2021-01-22T13:20:00Z">
        <w:r w:rsidRPr="004F2AFC">
          <w:rPr>
            <w:szCs w:val="24"/>
            <w:rPrChange w:id="426" w:author="Scott, Diane" w:date="2021-01-22T13:42:00Z">
              <w:rPr>
                <w:rFonts w:ascii="Open Sans" w:hAnsi="Open Sans"/>
                <w:szCs w:val="24"/>
              </w:rPr>
            </w:rPrChange>
          </w:rPr>
          <w:t xml:space="preserve">2.  </w:t>
        </w:r>
      </w:ins>
      <w:ins w:id="427" w:author="Scott, Diane" w:date="2021-01-22T13:21:00Z">
        <w:r w:rsidRPr="004F2AFC">
          <w:rPr>
            <w:szCs w:val="24"/>
            <w:rPrChange w:id="428" w:author="Scott, Diane" w:date="2021-01-22T13:42:00Z">
              <w:rPr>
                <w:rFonts w:ascii="Open Sans" w:hAnsi="Open Sans"/>
                <w:szCs w:val="24"/>
              </w:rPr>
            </w:rPrChange>
          </w:rPr>
          <w:t>Disclose to the applicant or employee, on a separate form, its plans to obtain a consumer or investigative consumer report and that the information received will be used solely for employment purposes.</w:t>
        </w:r>
      </w:ins>
    </w:p>
    <w:p w14:paraId="20D2A160" w14:textId="4B85A08A" w:rsidR="00F7701A" w:rsidRPr="004F2AFC" w:rsidRDefault="00F7701A" w:rsidP="00F7701A">
      <w:pPr>
        <w:shd w:val="clear" w:color="auto" w:fill="FFFFFF"/>
        <w:spacing w:after="0" w:line="240" w:lineRule="auto"/>
        <w:rPr>
          <w:ins w:id="429" w:author="Scott, Diane" w:date="2021-01-22T13:22:00Z"/>
          <w:szCs w:val="24"/>
          <w:rPrChange w:id="430" w:author="Scott, Diane" w:date="2021-01-22T13:42:00Z">
            <w:rPr>
              <w:ins w:id="431" w:author="Scott, Diane" w:date="2021-01-22T13:22:00Z"/>
              <w:rFonts w:ascii="Open Sans" w:hAnsi="Open Sans"/>
              <w:szCs w:val="24"/>
            </w:rPr>
          </w:rPrChange>
        </w:rPr>
      </w:pPr>
    </w:p>
    <w:p w14:paraId="606C9E9B" w14:textId="60C6E488" w:rsidR="00F7701A" w:rsidRPr="004F2AFC" w:rsidRDefault="00F7701A" w:rsidP="00F7701A">
      <w:pPr>
        <w:shd w:val="clear" w:color="auto" w:fill="FFFFFF"/>
        <w:spacing w:after="0" w:line="240" w:lineRule="auto"/>
        <w:rPr>
          <w:ins w:id="432" w:author="Scott, Diane" w:date="2021-01-22T13:22:00Z"/>
          <w:szCs w:val="24"/>
          <w:rPrChange w:id="433" w:author="Scott, Diane" w:date="2021-01-22T13:42:00Z">
            <w:rPr>
              <w:ins w:id="434" w:author="Scott, Diane" w:date="2021-01-22T13:22:00Z"/>
              <w:rFonts w:ascii="Open Sans" w:hAnsi="Open Sans"/>
              <w:szCs w:val="24"/>
            </w:rPr>
          </w:rPrChange>
        </w:rPr>
      </w:pPr>
      <w:ins w:id="435" w:author="Scott, Diane" w:date="2021-01-22T13:22:00Z">
        <w:r w:rsidRPr="004F2AFC">
          <w:rPr>
            <w:szCs w:val="24"/>
            <w:rPrChange w:id="436" w:author="Scott, Diane" w:date="2021-01-22T13:42:00Z">
              <w:rPr>
                <w:rFonts w:ascii="Open Sans" w:hAnsi="Open Sans"/>
                <w:szCs w:val="24"/>
              </w:rPr>
            </w:rPrChange>
          </w:rPr>
          <w:t>3.  Obtain written authorization from the applicant or employee</w:t>
        </w:r>
        <w:r w:rsidR="00A12C8F" w:rsidRPr="004F2AFC">
          <w:rPr>
            <w:szCs w:val="24"/>
            <w:rPrChange w:id="437" w:author="Scott, Diane" w:date="2021-01-22T13:42:00Z">
              <w:rPr>
                <w:rFonts w:ascii="Open Sans" w:hAnsi="Open Sans"/>
                <w:szCs w:val="24"/>
              </w:rPr>
            </w:rPrChange>
          </w:rPr>
          <w:t>.  This authorization is obtained via the online job application and via the third-party vendor</w:t>
        </w:r>
        <w:r w:rsidR="00A12C8F" w:rsidRPr="004F2AFC">
          <w:rPr>
            <w:rFonts w:hint="eastAsia"/>
            <w:szCs w:val="24"/>
            <w:rPrChange w:id="438" w:author="Scott, Diane" w:date="2021-01-22T13:42:00Z">
              <w:rPr>
                <w:rFonts w:ascii="Open Sans" w:hAnsi="Open Sans" w:hint="eastAsia"/>
                <w:szCs w:val="24"/>
              </w:rPr>
            </w:rPrChange>
          </w:rPr>
          <w:t>’</w:t>
        </w:r>
        <w:r w:rsidR="00A12C8F" w:rsidRPr="004F2AFC">
          <w:rPr>
            <w:szCs w:val="24"/>
            <w:rPrChange w:id="439" w:author="Scott, Diane" w:date="2021-01-22T13:42:00Z">
              <w:rPr>
                <w:rFonts w:ascii="Open Sans" w:hAnsi="Open Sans"/>
                <w:szCs w:val="24"/>
              </w:rPr>
            </w:rPrChange>
          </w:rPr>
          <w:t>s screening initiation process.</w:t>
        </w:r>
      </w:ins>
    </w:p>
    <w:p w14:paraId="493A110B" w14:textId="53ACB274" w:rsidR="00A12C8F" w:rsidRPr="004F2AFC" w:rsidRDefault="00A12C8F" w:rsidP="00F7701A">
      <w:pPr>
        <w:shd w:val="clear" w:color="auto" w:fill="FFFFFF"/>
        <w:spacing w:after="0" w:line="240" w:lineRule="auto"/>
        <w:rPr>
          <w:ins w:id="440" w:author="Scott, Diane" w:date="2021-01-22T13:22:00Z"/>
          <w:szCs w:val="24"/>
          <w:rPrChange w:id="441" w:author="Scott, Diane" w:date="2021-01-22T13:42:00Z">
            <w:rPr>
              <w:ins w:id="442" w:author="Scott, Diane" w:date="2021-01-22T13:22:00Z"/>
              <w:rFonts w:ascii="Open Sans" w:hAnsi="Open Sans"/>
              <w:szCs w:val="24"/>
            </w:rPr>
          </w:rPrChange>
        </w:rPr>
      </w:pPr>
    </w:p>
    <w:p w14:paraId="2346F5B7" w14:textId="3F0F9642" w:rsidR="00A12C8F" w:rsidRPr="004F2AFC" w:rsidRDefault="00A12C8F" w:rsidP="00F7701A">
      <w:pPr>
        <w:shd w:val="clear" w:color="auto" w:fill="FFFFFF"/>
        <w:spacing w:after="0" w:line="240" w:lineRule="auto"/>
        <w:rPr>
          <w:ins w:id="443" w:author="Scott, Diane" w:date="2021-01-22T13:23:00Z"/>
          <w:szCs w:val="24"/>
          <w:rPrChange w:id="444" w:author="Scott, Diane" w:date="2021-01-22T13:42:00Z">
            <w:rPr>
              <w:ins w:id="445" w:author="Scott, Diane" w:date="2021-01-22T13:23:00Z"/>
              <w:rFonts w:ascii="Open Sans" w:hAnsi="Open Sans"/>
              <w:szCs w:val="24"/>
            </w:rPr>
          </w:rPrChange>
        </w:rPr>
      </w:pPr>
      <w:ins w:id="446" w:author="Scott, Diane" w:date="2021-01-22T13:23:00Z">
        <w:r w:rsidRPr="004F2AFC">
          <w:rPr>
            <w:szCs w:val="24"/>
            <w:rPrChange w:id="447" w:author="Scott, Diane" w:date="2021-01-22T13:42:00Z">
              <w:rPr>
                <w:rFonts w:ascii="Open Sans" w:hAnsi="Open Sans"/>
                <w:szCs w:val="24"/>
              </w:rPr>
            </w:rPrChange>
          </w:rPr>
          <w:t>4.  Inform the individual of his or her right to request additional information on the nature of the report and the means through which such information may be obtained.</w:t>
        </w:r>
      </w:ins>
    </w:p>
    <w:p w14:paraId="54043C44" w14:textId="4188D1D2" w:rsidR="00A12C8F" w:rsidRPr="004F2AFC" w:rsidRDefault="00A12C8F" w:rsidP="00F7701A">
      <w:pPr>
        <w:shd w:val="clear" w:color="auto" w:fill="FFFFFF"/>
        <w:spacing w:after="0" w:line="240" w:lineRule="auto"/>
        <w:rPr>
          <w:ins w:id="448" w:author="Scott, Diane" w:date="2021-01-22T13:23:00Z"/>
          <w:szCs w:val="24"/>
          <w:rPrChange w:id="449" w:author="Scott, Diane" w:date="2021-01-22T13:42:00Z">
            <w:rPr>
              <w:ins w:id="450" w:author="Scott, Diane" w:date="2021-01-22T13:23:00Z"/>
              <w:rFonts w:ascii="Open Sans" w:hAnsi="Open Sans"/>
              <w:szCs w:val="24"/>
            </w:rPr>
          </w:rPrChange>
        </w:rPr>
      </w:pPr>
    </w:p>
    <w:p w14:paraId="38E64C51" w14:textId="5EE07B0E" w:rsidR="00A12C8F" w:rsidRPr="004F2AFC" w:rsidRDefault="00A12C8F" w:rsidP="00F7701A">
      <w:pPr>
        <w:shd w:val="clear" w:color="auto" w:fill="FFFFFF"/>
        <w:spacing w:after="0" w:line="240" w:lineRule="auto"/>
        <w:rPr>
          <w:ins w:id="451" w:author="Scott, Diane" w:date="2021-01-22T13:24:00Z"/>
          <w:szCs w:val="24"/>
          <w:rPrChange w:id="452" w:author="Scott, Diane" w:date="2021-01-22T13:42:00Z">
            <w:rPr>
              <w:ins w:id="453" w:author="Scott, Diane" w:date="2021-01-22T13:24:00Z"/>
              <w:rFonts w:ascii="Open Sans" w:hAnsi="Open Sans"/>
              <w:szCs w:val="24"/>
            </w:rPr>
          </w:rPrChange>
        </w:rPr>
      </w:pPr>
      <w:ins w:id="454" w:author="Scott, Diane" w:date="2021-01-22T13:23:00Z">
        <w:r w:rsidRPr="004F2AFC">
          <w:rPr>
            <w:szCs w:val="24"/>
            <w:rPrChange w:id="455" w:author="Scott, Diane" w:date="2021-01-22T13:42:00Z">
              <w:rPr>
                <w:rFonts w:ascii="Open Sans" w:hAnsi="Open Sans"/>
                <w:szCs w:val="24"/>
              </w:rPr>
            </w:rPrChange>
          </w:rPr>
          <w:t>5.  Inform the applicant that the report will include information about the individual</w:t>
        </w:r>
        <w:r w:rsidRPr="004F2AFC">
          <w:rPr>
            <w:rFonts w:hint="eastAsia"/>
            <w:szCs w:val="24"/>
            <w:rPrChange w:id="456" w:author="Scott, Diane" w:date="2021-01-22T13:42:00Z">
              <w:rPr>
                <w:rFonts w:ascii="Open Sans" w:hAnsi="Open Sans" w:hint="eastAsia"/>
                <w:szCs w:val="24"/>
              </w:rPr>
            </w:rPrChange>
          </w:rPr>
          <w:t>’</w:t>
        </w:r>
        <w:r w:rsidRPr="004F2AFC">
          <w:rPr>
            <w:szCs w:val="24"/>
            <w:rPrChange w:id="457" w:author="Scott, Diane" w:date="2021-01-22T13:42:00Z">
              <w:rPr>
                <w:rFonts w:ascii="Open Sans" w:hAnsi="Open Sans"/>
                <w:szCs w:val="24"/>
              </w:rPr>
            </w:rPrChange>
          </w:rPr>
          <w:t>s charac</w:t>
        </w:r>
      </w:ins>
      <w:ins w:id="458" w:author="Scott, Diane" w:date="2021-01-22T13:24:00Z">
        <w:r w:rsidRPr="004F2AFC">
          <w:rPr>
            <w:szCs w:val="24"/>
            <w:rPrChange w:id="459" w:author="Scott, Diane" w:date="2021-01-22T13:42:00Z">
              <w:rPr>
                <w:rFonts w:ascii="Open Sans" w:hAnsi="Open Sans"/>
                <w:szCs w:val="24"/>
              </w:rPr>
            </w:rPrChange>
          </w:rPr>
          <w:t xml:space="preserve">ter, general reputation, personal characteristics, etc. </w:t>
        </w:r>
      </w:ins>
    </w:p>
    <w:p w14:paraId="64DDA226" w14:textId="25A27262" w:rsidR="00A12C8F" w:rsidRPr="004F2AFC" w:rsidRDefault="00A12C8F" w:rsidP="00F7701A">
      <w:pPr>
        <w:shd w:val="clear" w:color="auto" w:fill="FFFFFF"/>
        <w:spacing w:after="0" w:line="240" w:lineRule="auto"/>
        <w:rPr>
          <w:ins w:id="460" w:author="Scott, Diane" w:date="2021-01-22T13:24:00Z"/>
          <w:szCs w:val="24"/>
          <w:rPrChange w:id="461" w:author="Scott, Diane" w:date="2021-01-22T13:42:00Z">
            <w:rPr>
              <w:ins w:id="462" w:author="Scott, Diane" w:date="2021-01-22T13:24:00Z"/>
              <w:rFonts w:ascii="Open Sans" w:hAnsi="Open Sans"/>
              <w:szCs w:val="24"/>
            </w:rPr>
          </w:rPrChange>
        </w:rPr>
      </w:pPr>
    </w:p>
    <w:p w14:paraId="640AE6A0" w14:textId="2A54B943" w:rsidR="00A12C8F" w:rsidRPr="004F2AFC" w:rsidDel="00A50863" w:rsidRDefault="00A12C8F" w:rsidP="00F7701A">
      <w:pPr>
        <w:shd w:val="clear" w:color="auto" w:fill="FFFFFF"/>
        <w:spacing w:after="0" w:line="240" w:lineRule="auto"/>
        <w:rPr>
          <w:ins w:id="463" w:author="Scott, Diane" w:date="2021-01-22T13:22:00Z"/>
          <w:del w:id="464" w:author="Howell, Stephanie (GCL)" w:date="2021-02-04T15:05:00Z"/>
          <w:szCs w:val="24"/>
          <w:rPrChange w:id="465" w:author="Scott, Diane" w:date="2021-01-22T13:42:00Z">
            <w:rPr>
              <w:ins w:id="466" w:author="Scott, Diane" w:date="2021-01-22T13:22:00Z"/>
              <w:del w:id="467" w:author="Howell, Stephanie (GCL)" w:date="2021-02-04T15:05:00Z"/>
              <w:rFonts w:ascii="Open Sans" w:hAnsi="Open Sans"/>
              <w:szCs w:val="24"/>
            </w:rPr>
          </w:rPrChange>
        </w:rPr>
      </w:pPr>
      <w:ins w:id="468" w:author="Scott, Diane" w:date="2021-01-22T13:24:00Z">
        <w:r w:rsidRPr="004F2AFC">
          <w:rPr>
            <w:szCs w:val="24"/>
            <w:rPrChange w:id="469" w:author="Scott, Diane" w:date="2021-01-22T13:42:00Z">
              <w:rPr>
                <w:rFonts w:ascii="Open Sans" w:hAnsi="Open Sans"/>
                <w:szCs w:val="24"/>
              </w:rPr>
            </w:rPrChange>
          </w:rPr>
          <w:t>6.  Provide the individual with a summary of his or her rights under the FCRA</w:t>
        </w:r>
      </w:ins>
      <w:ins w:id="470" w:author="Howell, Stephanie (GCL)" w:date="2021-02-04T15:05:00Z">
        <w:r w:rsidR="00A50863">
          <w:rPr>
            <w:szCs w:val="24"/>
          </w:rPr>
          <w:t>.</w:t>
        </w:r>
      </w:ins>
      <w:ins w:id="471" w:author="Scott, Diane" w:date="2021-01-22T13:24:00Z">
        <w:del w:id="472" w:author="Howell, Stephanie (GCL)" w:date="2021-02-04T15:05:00Z">
          <w:r w:rsidRPr="004F2AFC" w:rsidDel="00A50863">
            <w:rPr>
              <w:szCs w:val="24"/>
              <w:rPrChange w:id="473" w:author="Scott, Diane" w:date="2021-01-22T13:42:00Z">
                <w:rPr>
                  <w:rFonts w:ascii="Open Sans" w:hAnsi="Open Sans"/>
                  <w:szCs w:val="24"/>
                </w:rPr>
              </w:rPrChange>
            </w:rPr>
            <w:delText>.</w:delText>
          </w:r>
        </w:del>
      </w:ins>
    </w:p>
    <w:p w14:paraId="42BFED69" w14:textId="77777777" w:rsidR="00A12C8F" w:rsidRDefault="00A12C8F" w:rsidP="00F7701A">
      <w:pPr>
        <w:shd w:val="clear" w:color="auto" w:fill="FFFFFF"/>
        <w:spacing w:after="0" w:line="240" w:lineRule="auto"/>
        <w:rPr>
          <w:ins w:id="474" w:author="Scott, Diane" w:date="2021-01-22T13:17:00Z"/>
          <w:szCs w:val="24"/>
        </w:rPr>
      </w:pPr>
    </w:p>
    <w:p w14:paraId="4156B03D" w14:textId="77777777" w:rsidR="00F7701A" w:rsidRPr="001A24F1" w:rsidRDefault="00F7701A" w:rsidP="001A24F1">
      <w:pPr>
        <w:shd w:val="clear" w:color="auto" w:fill="FFFFFF"/>
        <w:spacing w:after="0" w:line="240" w:lineRule="auto"/>
        <w:rPr>
          <w:szCs w:val="24"/>
        </w:rPr>
      </w:pPr>
    </w:p>
    <w:p w14:paraId="5F8626E3" w14:textId="0F541091" w:rsidR="001A24F1" w:rsidRPr="001A24F1" w:rsidRDefault="001A24F1" w:rsidP="001A24F1">
      <w:pPr>
        <w:shd w:val="clear" w:color="auto" w:fill="FFFFFF"/>
        <w:spacing w:after="0" w:line="240" w:lineRule="auto"/>
        <w:rPr>
          <w:szCs w:val="24"/>
        </w:rPr>
      </w:pPr>
      <w:del w:id="475" w:author="Scott, Diane" w:date="2021-01-22T13:24:00Z">
        <w:r w:rsidRPr="001A24F1" w:rsidDel="00A12C8F">
          <w:rPr>
            <w:szCs w:val="24"/>
          </w:rPr>
          <w:delText>6</w:delText>
        </w:r>
      </w:del>
      <w:ins w:id="476" w:author="Howell, Stephanie (GCL)" w:date="2021-02-04T15:05:00Z">
        <w:r w:rsidR="00A50863">
          <w:rPr>
            <w:szCs w:val="24"/>
          </w:rPr>
          <w:t>I</w:t>
        </w:r>
      </w:ins>
      <w:ins w:id="477" w:author="Scott, Diane" w:date="2021-01-22T13:24:00Z">
        <w:del w:id="478" w:author="Howell, Stephanie (GCL)" w:date="2021-02-04T15:05:00Z">
          <w:r w:rsidR="00A12C8F" w:rsidDel="00A50863">
            <w:rPr>
              <w:szCs w:val="24"/>
            </w:rPr>
            <w:delText>J</w:delText>
          </w:r>
        </w:del>
        <w:r w:rsidR="00A12C8F">
          <w:rPr>
            <w:szCs w:val="24"/>
          </w:rPr>
          <w:t xml:space="preserve">. </w:t>
        </w:r>
      </w:ins>
      <w:del w:id="479" w:author="Scott, Diane" w:date="2021-01-22T13:24:00Z">
        <w:r w:rsidRPr="001A24F1" w:rsidDel="00A12C8F">
          <w:rPr>
            <w:szCs w:val="24"/>
          </w:rPr>
          <w:delText>.</w:delText>
        </w:r>
      </w:del>
      <w:r w:rsidRPr="001A24F1">
        <w:rPr>
          <w:szCs w:val="24"/>
        </w:rPr>
        <w:t xml:space="preserve">  Florida Department of Law Enforcement (FDLE) Sexual Predator and Sexual Offender Registry</w:t>
      </w:r>
    </w:p>
    <w:p w14:paraId="388EAA35" w14:textId="77777777" w:rsidR="001A24F1" w:rsidRPr="001A24F1" w:rsidRDefault="001A24F1" w:rsidP="001A24F1">
      <w:pPr>
        <w:shd w:val="clear" w:color="auto" w:fill="FFFFFF"/>
        <w:spacing w:after="0" w:line="240" w:lineRule="auto"/>
        <w:rPr>
          <w:szCs w:val="24"/>
        </w:rPr>
      </w:pPr>
    </w:p>
    <w:p w14:paraId="542481A1" w14:textId="136269BC" w:rsidR="001A24F1" w:rsidRPr="001A24F1" w:rsidRDefault="001A24F1" w:rsidP="001A24F1">
      <w:pPr>
        <w:shd w:val="clear" w:color="auto" w:fill="FFFFFF"/>
        <w:spacing w:after="0" w:line="240" w:lineRule="auto"/>
        <w:rPr>
          <w:szCs w:val="24"/>
        </w:rPr>
      </w:pPr>
      <w:r w:rsidRPr="001A24F1">
        <w:rPr>
          <w:szCs w:val="24"/>
        </w:rPr>
        <w:t xml:space="preserve">The FDLE sexual predator and sexual offender registry can be accessed to obtain sexual predator and sexual offender public information.  </w:t>
      </w:r>
      <w:del w:id="480" w:author="Scott, Diane" w:date="2021-01-22T13:25:00Z">
        <w:r w:rsidRPr="001A24F1" w:rsidDel="00A12C8F">
          <w:rPr>
            <w:szCs w:val="24"/>
          </w:rPr>
          <w:delText>You may access the</w:delText>
        </w:r>
      </w:del>
      <w:ins w:id="481" w:author="Scott, Diane" w:date="2021-01-22T13:25:00Z">
        <w:r w:rsidR="00A12C8F">
          <w:rPr>
            <w:szCs w:val="24"/>
          </w:rPr>
          <w:t xml:space="preserve"> The</w:t>
        </w:r>
      </w:ins>
      <w:r w:rsidRPr="001A24F1">
        <w:rPr>
          <w:szCs w:val="24"/>
        </w:rPr>
        <w:t xml:space="preserve"> database </w:t>
      </w:r>
      <w:ins w:id="482" w:author="Scott, Diane" w:date="2021-01-22T13:25:00Z">
        <w:r w:rsidR="00A12C8F">
          <w:rPr>
            <w:szCs w:val="24"/>
          </w:rPr>
          <w:t xml:space="preserve">is accessible online </w:t>
        </w:r>
      </w:ins>
      <w:r w:rsidRPr="001A24F1">
        <w:rPr>
          <w:szCs w:val="24"/>
        </w:rPr>
        <w:t xml:space="preserve">through the </w:t>
      </w:r>
      <w:ins w:id="483" w:author="Scott, Diane" w:date="2021-01-22T13:25:00Z">
        <w:r w:rsidR="00A12C8F">
          <w:rPr>
            <w:szCs w:val="24"/>
          </w:rPr>
          <w:t>University Police Department (</w:t>
        </w:r>
      </w:ins>
      <w:r w:rsidRPr="001A24F1">
        <w:rPr>
          <w:szCs w:val="24"/>
        </w:rPr>
        <w:t>UPD</w:t>
      </w:r>
      <w:ins w:id="484" w:author="Scott, Diane" w:date="2021-01-22T13:25:00Z">
        <w:r w:rsidR="00A12C8F">
          <w:rPr>
            <w:szCs w:val="24"/>
          </w:rPr>
          <w:t>)</w:t>
        </w:r>
      </w:ins>
      <w:r w:rsidRPr="001A24F1">
        <w:rPr>
          <w:szCs w:val="24"/>
        </w:rPr>
        <w:t xml:space="preserve"> website (</w:t>
      </w:r>
      <w:hyperlink r:id="rId8" w:history="1">
        <w:r w:rsidRPr="001A24F1">
          <w:rPr>
            <w:rStyle w:val="Hyperlink"/>
            <w:szCs w:val="24"/>
          </w:rPr>
          <w:t>http://www.unf.edu/upd</w:t>
        </w:r>
      </w:hyperlink>
      <w:r w:rsidRPr="001A24F1">
        <w:rPr>
          <w:szCs w:val="24"/>
        </w:rPr>
        <w:t xml:space="preserve">) or the </w:t>
      </w:r>
      <w:ins w:id="485" w:author="Scott, Diane" w:date="2021-01-22T13:26:00Z">
        <w:r w:rsidR="00A12C8F">
          <w:rPr>
            <w:szCs w:val="24"/>
          </w:rPr>
          <w:t>Florida Department of Law Enforcement (</w:t>
        </w:r>
      </w:ins>
      <w:r w:rsidRPr="001A24F1">
        <w:rPr>
          <w:szCs w:val="24"/>
        </w:rPr>
        <w:t>FDLE</w:t>
      </w:r>
      <w:ins w:id="486" w:author="Scott, Diane" w:date="2021-01-22T13:26:00Z">
        <w:r w:rsidR="00A12C8F">
          <w:rPr>
            <w:szCs w:val="24"/>
          </w:rPr>
          <w:t>)</w:t>
        </w:r>
      </w:ins>
      <w:r w:rsidRPr="001A24F1">
        <w:rPr>
          <w:szCs w:val="24"/>
        </w:rPr>
        <w:t xml:space="preserve"> website </w:t>
      </w:r>
      <w:del w:id="487" w:author="Scott, Diane" w:date="2021-01-22T13:27:00Z">
        <w:r w:rsidRPr="001A24F1" w:rsidDel="00A12C8F">
          <w:rPr>
            <w:szCs w:val="24"/>
          </w:rPr>
          <w:delText>(</w:delText>
        </w:r>
        <w:r w:rsidR="009E24D0" w:rsidDel="00A12C8F">
          <w:fldChar w:fldCharType="begin"/>
        </w:r>
        <w:r w:rsidR="009E24D0" w:rsidDel="00A12C8F">
          <w:delInstrText xml:space="preserve"> HYPERLINK "https://offender.fdle.state.fl.us/offender/offenderSearchNav.do?link=advanced" </w:delInstrText>
        </w:r>
        <w:r w:rsidR="009E24D0" w:rsidDel="00A12C8F">
          <w:fldChar w:fldCharType="separate"/>
        </w:r>
        <w:r w:rsidRPr="001A24F1" w:rsidDel="00A12C8F">
          <w:rPr>
            <w:rStyle w:val="Hyperlink"/>
            <w:szCs w:val="24"/>
          </w:rPr>
          <w:delText>https://offender.fdle.state.fl.us/offender/offenderSearchNav.do?link=advanced</w:delText>
        </w:r>
        <w:r w:rsidR="009E24D0" w:rsidDel="00A12C8F">
          <w:rPr>
            <w:rStyle w:val="Hyperlink"/>
            <w:szCs w:val="24"/>
          </w:rPr>
          <w:fldChar w:fldCharType="end"/>
        </w:r>
        <w:r w:rsidRPr="001A24F1" w:rsidDel="00A12C8F">
          <w:rPr>
            <w:szCs w:val="24"/>
          </w:rPr>
          <w:delText xml:space="preserve">) </w:delText>
        </w:r>
      </w:del>
      <w:ins w:id="488" w:author="Scott, Diane" w:date="2021-01-22T13:27:00Z">
        <w:r w:rsidR="00A12C8F">
          <w:rPr>
            <w:szCs w:val="24"/>
          </w:rPr>
          <w:t>(</w:t>
        </w:r>
        <w:r w:rsidR="00A12C8F">
          <w:rPr>
            <w:rFonts w:ascii="Open Sans" w:hAnsi="Open Sans"/>
            <w:color w:val="2A7BB4"/>
            <w:szCs w:val="24"/>
            <w:u w:val="single"/>
            <w:bdr w:val="none" w:sz="0" w:space="0" w:color="auto" w:frame="1"/>
          </w:rPr>
          <w:fldChar w:fldCharType="begin"/>
        </w:r>
        <w:r w:rsidR="00A12C8F">
          <w:rPr>
            <w:rFonts w:ascii="Open Sans" w:hAnsi="Open Sans"/>
            <w:color w:val="2A7BB4"/>
            <w:szCs w:val="24"/>
            <w:u w:val="single"/>
            <w:bdr w:val="none" w:sz="0" w:space="0" w:color="auto" w:frame="1"/>
          </w:rPr>
          <w:instrText xml:space="preserve"> HYPERLINK "</w:instrText>
        </w:r>
        <w:r w:rsidR="00A12C8F" w:rsidRPr="001352FB">
          <w:rPr>
            <w:rFonts w:ascii="Open Sans" w:hAnsi="Open Sans"/>
            <w:color w:val="2A7BB4"/>
            <w:szCs w:val="24"/>
            <w:u w:val="single"/>
            <w:bdr w:val="none" w:sz="0" w:space="0" w:color="auto" w:frame="1"/>
          </w:rPr>
          <w:instrText>https://offender.fdle.state.fl.us/offender/offenderSearchNav.do?link=advanced</w:instrText>
        </w:r>
        <w:r w:rsidR="00A12C8F">
          <w:rPr>
            <w:rFonts w:ascii="Open Sans" w:hAnsi="Open Sans"/>
            <w:color w:val="2A7BB4"/>
            <w:szCs w:val="24"/>
            <w:u w:val="single"/>
            <w:bdr w:val="none" w:sz="0" w:space="0" w:color="auto" w:frame="1"/>
          </w:rPr>
          <w:instrText xml:space="preserve">" </w:instrText>
        </w:r>
        <w:r w:rsidR="00A12C8F">
          <w:rPr>
            <w:rFonts w:ascii="Open Sans" w:hAnsi="Open Sans"/>
            <w:color w:val="2A7BB4"/>
            <w:szCs w:val="24"/>
            <w:u w:val="single"/>
            <w:bdr w:val="none" w:sz="0" w:space="0" w:color="auto" w:frame="1"/>
          </w:rPr>
          <w:fldChar w:fldCharType="separate"/>
        </w:r>
        <w:r w:rsidR="00A12C8F" w:rsidRPr="00680379">
          <w:rPr>
            <w:rStyle w:val="Hyperlink"/>
            <w:rFonts w:ascii="Open Sans" w:hAnsi="Open Sans"/>
            <w:szCs w:val="24"/>
            <w:bdr w:val="none" w:sz="0" w:space="0" w:color="auto" w:frame="1"/>
          </w:rPr>
          <w:t>https://offender.fdle.state.fl.us/offender/offenderSearchNav.do?link=advanced</w:t>
        </w:r>
        <w:r w:rsidR="00A12C8F">
          <w:rPr>
            <w:rFonts w:ascii="Open Sans" w:hAnsi="Open Sans"/>
            <w:color w:val="2A7BB4"/>
            <w:szCs w:val="24"/>
            <w:u w:val="single"/>
            <w:bdr w:val="none" w:sz="0" w:space="0" w:color="auto" w:frame="1"/>
          </w:rPr>
          <w:fldChar w:fldCharType="end"/>
        </w:r>
        <w:r w:rsidR="00A12C8F" w:rsidRPr="001352FB">
          <w:rPr>
            <w:rFonts w:ascii="Open Sans" w:hAnsi="Open Sans"/>
            <w:szCs w:val="24"/>
          </w:rPr>
          <w:t>)</w:t>
        </w:r>
        <w:r w:rsidR="00A12C8F">
          <w:rPr>
            <w:szCs w:val="24"/>
          </w:rPr>
          <w:t xml:space="preserve"> </w:t>
        </w:r>
      </w:ins>
      <w:r w:rsidRPr="001A24F1">
        <w:rPr>
          <w:szCs w:val="24"/>
        </w:rPr>
        <w:t>or by calling 1-888-FL-PREDATOR (1-888-357-7332).</w:t>
      </w:r>
      <w:ins w:id="489" w:author="Howell, Stephanie (GCL)" w:date="2021-02-03T11:08:00Z">
        <w:r w:rsidR="00ED6E97">
          <w:rPr>
            <w:szCs w:val="24"/>
          </w:rPr>
          <w:t xml:space="preserve">  The University Police Department may compare the registry with faculty, staff, volunteers, and students as p</w:t>
        </w:r>
      </w:ins>
      <w:ins w:id="490" w:author="Howell, Stephanie (GCL)" w:date="2021-02-03T11:09:00Z">
        <w:r w:rsidR="00ED6E97">
          <w:rPr>
            <w:szCs w:val="24"/>
          </w:rPr>
          <w:t>art of the University’s commitment to campus safety.  If the University learns that an individual is on the registry, the University Police Department will notify the Office of H</w:t>
        </w:r>
      </w:ins>
      <w:ins w:id="491" w:author="Howell, Stephanie (GCL)" w:date="2021-02-03T11:10:00Z">
        <w:r w:rsidR="00ED6E97">
          <w:rPr>
            <w:szCs w:val="24"/>
          </w:rPr>
          <w:t>uman Resources and Dean of Students to determine appropriate steps for campus safety.</w:t>
        </w:r>
      </w:ins>
      <w:r w:rsidRPr="001A24F1">
        <w:rPr>
          <w:szCs w:val="24"/>
        </w:rPr>
        <w:br/>
      </w:r>
      <w:r w:rsidRPr="001A24F1">
        <w:rPr>
          <w:szCs w:val="24"/>
        </w:rPr>
        <w:br/>
      </w:r>
      <w:r w:rsidRPr="001A24F1">
        <w:rPr>
          <w:i/>
          <w:szCs w:val="24"/>
        </w:rPr>
        <w:t xml:space="preserve">NOTE:  As set forth in the </w:t>
      </w:r>
      <w:del w:id="492" w:author="Scott, Diane" w:date="2021-01-22T13:28:00Z">
        <w:r w:rsidRPr="001A24F1" w:rsidDel="00A12C8F">
          <w:rPr>
            <w:i/>
            <w:szCs w:val="24"/>
          </w:rPr>
          <w:delText>Code</w:delText>
        </w:r>
      </w:del>
      <w:ins w:id="493" w:author="Scott, Diane" w:date="2021-01-22T13:28:00Z">
        <w:r w:rsidR="00A12C8F">
          <w:rPr>
            <w:i/>
            <w:szCs w:val="24"/>
          </w:rPr>
          <w:t>Statement</w:t>
        </w:r>
      </w:ins>
      <w:r w:rsidRPr="001A24F1">
        <w:rPr>
          <w:i/>
          <w:szCs w:val="24"/>
        </w:rPr>
        <w:t xml:space="preserve"> of </w:t>
      </w:r>
      <w:ins w:id="494" w:author="Scott, Diane" w:date="2021-01-22T13:28:00Z">
        <w:r w:rsidR="00A12C8F">
          <w:rPr>
            <w:i/>
            <w:szCs w:val="24"/>
          </w:rPr>
          <w:t xml:space="preserve">Ethical </w:t>
        </w:r>
      </w:ins>
      <w:r w:rsidRPr="001A24F1">
        <w:rPr>
          <w:i/>
          <w:szCs w:val="24"/>
        </w:rPr>
        <w:t xml:space="preserve">Conduct </w:t>
      </w:r>
      <w:del w:id="495" w:author="Scott, Diane" w:date="2021-01-22T13:28:00Z">
        <w:r w:rsidRPr="001A24F1" w:rsidDel="00A12C8F">
          <w:rPr>
            <w:i/>
            <w:szCs w:val="24"/>
          </w:rPr>
          <w:delText>and Ethics,</w:delText>
        </w:r>
      </w:del>
      <w:r w:rsidRPr="001A24F1">
        <w:rPr>
          <w:i/>
          <w:szCs w:val="24"/>
        </w:rPr>
        <w:t xml:space="preserve"> 1.0020P, all faculty and staff are required to report alleged violations of law including arrests by a law enforcement official that could impact the individual’s temporary or continued performance of their job duties. </w:t>
      </w:r>
      <w:r w:rsidRPr="001A24F1">
        <w:rPr>
          <w:i/>
          <w:iCs/>
          <w:szCs w:val="24"/>
        </w:rPr>
        <w:t> </w:t>
      </w:r>
      <w:r w:rsidRPr="001A24F1">
        <w:rPr>
          <w:szCs w:val="24"/>
        </w:rPr>
        <w:br/>
      </w:r>
      <w:r w:rsidRPr="001A24F1">
        <w:rPr>
          <w:szCs w:val="24"/>
        </w:rPr>
        <w:br/>
      </w:r>
      <w:r w:rsidRPr="001A24F1">
        <w:rPr>
          <w:i/>
          <w:szCs w:val="24"/>
        </w:rPr>
        <w:t>References: Florida Board of Governors Regulation 1.001(5) and relevant Collective Bargaining Agreements ; History: NEW 2-1-06; Repealed 6C9-4 Adopted by the University of North Florida Board of Trustees as part of the University’s Personnel Program on January 26, 2006.  Formerly 4.005; Amended and approved by the BOT June 10, 2014. Amended and approved by the BOT January 12, 2016.</w:t>
      </w:r>
      <w:ins w:id="496" w:author="Howell, Stephanie (GCL)" w:date="2021-02-03T11:11:00Z">
        <w:r w:rsidR="00ED6E97">
          <w:rPr>
            <w:i/>
            <w:szCs w:val="24"/>
          </w:rPr>
          <w:t xml:space="preserve"> Amended and approved by the BOT _____________. </w:t>
        </w:r>
      </w:ins>
    </w:p>
    <w:p w14:paraId="6A90B7A4" w14:textId="77777777" w:rsidR="001A24F1" w:rsidRPr="001A24F1" w:rsidRDefault="001A24F1" w:rsidP="00BA2269">
      <w:pPr>
        <w:widowControl w:val="0"/>
        <w:autoSpaceDE w:val="0"/>
        <w:autoSpaceDN w:val="0"/>
        <w:spacing w:after="0" w:line="240" w:lineRule="auto"/>
        <w:rPr>
          <w:color w:val="auto"/>
          <w:szCs w:val="24"/>
        </w:rPr>
      </w:pPr>
    </w:p>
    <w:p w14:paraId="1F50991D" w14:textId="22564BC4" w:rsidR="00D03C26" w:rsidRPr="001A24F1" w:rsidRDefault="00D03C26" w:rsidP="001A24F1">
      <w:pPr>
        <w:pStyle w:val="Heading2"/>
        <w:numPr>
          <w:ilvl w:val="0"/>
          <w:numId w:val="0"/>
        </w:numPr>
      </w:pPr>
      <w:bookmarkStart w:id="497" w:name="STATEMENT_OF_REGULATION"/>
      <w:bookmarkEnd w:id="497"/>
    </w:p>
    <w:p w14:paraId="720EA907" w14:textId="77777777" w:rsidR="00905F94" w:rsidRPr="001A24F1" w:rsidRDefault="00905F94" w:rsidP="00FD6A25"/>
    <w:p w14:paraId="377753ED" w14:textId="77777777" w:rsidR="00905F94" w:rsidRPr="001A24F1" w:rsidRDefault="00905F94" w:rsidP="00363E2E"/>
    <w:sectPr w:rsidR="00905F94" w:rsidRPr="001A24F1">
      <w:pgSz w:w="12240" w:h="15840"/>
      <w:pgMar w:top="1440" w:right="984" w:bottom="1440" w:left="69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Open Sans">
    <w:altName w:val="Times New Roman"/>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275CA0"/>
    <w:multiLevelType w:val="hybridMultilevel"/>
    <w:tmpl w:val="71A4072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CE43EF8"/>
    <w:multiLevelType w:val="multilevel"/>
    <w:tmpl w:val="71A4072A"/>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0CE725C9"/>
    <w:multiLevelType w:val="hybridMultilevel"/>
    <w:tmpl w:val="64B4A77C"/>
    <w:lvl w:ilvl="0" w:tplc="C004E60E">
      <w:start w:val="4"/>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64452C4"/>
    <w:multiLevelType w:val="hybridMultilevel"/>
    <w:tmpl w:val="4BF20C94"/>
    <w:lvl w:ilvl="0" w:tplc="4B14B07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18211D"/>
    <w:multiLevelType w:val="hybridMultilevel"/>
    <w:tmpl w:val="00681634"/>
    <w:lvl w:ilvl="0" w:tplc="17AED740">
      <w:start w:val="1"/>
      <w:numFmt w:val="upperRoman"/>
      <w:pStyle w:val="Heading2"/>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6473EC"/>
    <w:multiLevelType w:val="hybridMultilevel"/>
    <w:tmpl w:val="BAF620D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965A16"/>
    <w:multiLevelType w:val="hybridMultilevel"/>
    <w:tmpl w:val="2D14DBFE"/>
    <w:lvl w:ilvl="0" w:tplc="65E67FA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E735D79"/>
    <w:multiLevelType w:val="hybridMultilevel"/>
    <w:tmpl w:val="71A4072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5E261209"/>
    <w:multiLevelType w:val="hybridMultilevel"/>
    <w:tmpl w:val="95381166"/>
    <w:lvl w:ilvl="0" w:tplc="A6B016F2">
      <w:start w:val="3"/>
      <w:numFmt w:val="decimal"/>
      <w:lvlText w:val="%1"/>
      <w:lvlJc w:val="left"/>
      <w:pPr>
        <w:ind w:left="1440" w:hanging="360"/>
      </w:pPr>
      <w:rPr>
        <w:rFonts w:ascii="Times New Roman" w:hAnsi="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7655755D"/>
    <w:multiLevelType w:val="hybridMultilevel"/>
    <w:tmpl w:val="17CA26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0A1D74"/>
    <w:multiLevelType w:val="hybridMultilevel"/>
    <w:tmpl w:val="7A0ED8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92D015E"/>
    <w:multiLevelType w:val="hybridMultilevel"/>
    <w:tmpl w:val="992E1E48"/>
    <w:lvl w:ilvl="0" w:tplc="AB404B28">
      <w:start w:val="2"/>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4"/>
  </w:num>
  <w:num w:numId="3">
    <w:abstractNumId w:val="7"/>
  </w:num>
  <w:num w:numId="4">
    <w:abstractNumId w:val="0"/>
  </w:num>
  <w:num w:numId="5">
    <w:abstractNumId w:val="5"/>
  </w:num>
  <w:num w:numId="6">
    <w:abstractNumId w:val="8"/>
  </w:num>
  <w:num w:numId="7">
    <w:abstractNumId w:val="2"/>
  </w:num>
  <w:num w:numId="8">
    <w:abstractNumId w:val="11"/>
  </w:num>
  <w:num w:numId="9">
    <w:abstractNumId w:val="10"/>
  </w:num>
  <w:num w:numId="10">
    <w:abstractNumId w:val="6"/>
  </w:num>
  <w:num w:numId="11">
    <w:abstractNumId w:val="1"/>
  </w:num>
  <w:num w:numId="1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owell, Stephanie (GCL)">
    <w15:presenceInfo w15:providerId="AD" w15:userId="S::n00407118@unf.edu::5bde83c0-324d-411d-8266-500f882014c6"/>
  </w15:person>
  <w15:person w15:author="Scott, Diane">
    <w15:presenceInfo w15:providerId="AD" w15:userId="S::n00932756@unf.edu::3d404862-0d12-4319-8347-292575d454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enforcement="1" w:cryptProviderType="rsaAES" w:cryptAlgorithmClass="hash" w:cryptAlgorithmType="typeAny" w:cryptAlgorithmSid="14" w:cryptSpinCount="100000" w:hash="yTkLKfLMYcckP1qJyuTRYzpOFeGIGlDjWpX/g72gg07S22byp+uWBph7N1geEDS5G0lkce0a6ledTCsr+QC1+w==" w:salt="K979PqNGNjZjCNor1K53XQ=="/>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1MzU2MDA0MTcwtzBT0lEKTi0uzszPAykwNKgFAC+nn9wtAAAA"/>
  </w:docVars>
  <w:rsids>
    <w:rsidRoot w:val="000F4C16"/>
    <w:rsid w:val="0007456F"/>
    <w:rsid w:val="000A0272"/>
    <w:rsid w:val="000C47DA"/>
    <w:rsid w:val="000F4C16"/>
    <w:rsid w:val="00117DB3"/>
    <w:rsid w:val="001A24F1"/>
    <w:rsid w:val="00233D12"/>
    <w:rsid w:val="002A2D68"/>
    <w:rsid w:val="002C030F"/>
    <w:rsid w:val="00363E2E"/>
    <w:rsid w:val="003E62CE"/>
    <w:rsid w:val="004D6F83"/>
    <w:rsid w:val="004F2AFC"/>
    <w:rsid w:val="00642FB6"/>
    <w:rsid w:val="006518BD"/>
    <w:rsid w:val="0068244C"/>
    <w:rsid w:val="006848C9"/>
    <w:rsid w:val="007733A7"/>
    <w:rsid w:val="00861D66"/>
    <w:rsid w:val="00886765"/>
    <w:rsid w:val="008C02B7"/>
    <w:rsid w:val="00905F94"/>
    <w:rsid w:val="009351AD"/>
    <w:rsid w:val="009674D5"/>
    <w:rsid w:val="009D0D9D"/>
    <w:rsid w:val="009E24D0"/>
    <w:rsid w:val="00A12561"/>
    <w:rsid w:val="00A12C8F"/>
    <w:rsid w:val="00A50863"/>
    <w:rsid w:val="00A80805"/>
    <w:rsid w:val="00A9367F"/>
    <w:rsid w:val="00AE75D5"/>
    <w:rsid w:val="00BA2269"/>
    <w:rsid w:val="00CC0611"/>
    <w:rsid w:val="00D03C26"/>
    <w:rsid w:val="00D45445"/>
    <w:rsid w:val="00D62793"/>
    <w:rsid w:val="00EB0B94"/>
    <w:rsid w:val="00ED6E97"/>
    <w:rsid w:val="00F7701A"/>
    <w:rsid w:val="00FA0DB3"/>
    <w:rsid w:val="00FB5479"/>
    <w:rsid w:val="00FD6A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397FFA"/>
  <w15:docId w15:val="{2EB6E0BF-E832-4484-BA5F-285152FA1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3E2E"/>
    <w:pPr>
      <w:spacing w:after="330"/>
    </w:pPr>
    <w:rPr>
      <w:rFonts w:ascii="Times New Roman" w:eastAsia="Times New Roman" w:hAnsi="Times New Roman" w:cs="Times New Roman"/>
      <w:color w:val="000000"/>
      <w:sz w:val="24"/>
    </w:rPr>
  </w:style>
  <w:style w:type="paragraph" w:styleId="Heading1">
    <w:name w:val="heading 1"/>
    <w:basedOn w:val="Normal"/>
    <w:next w:val="Normal"/>
    <w:link w:val="Heading1Char"/>
    <w:uiPriority w:val="9"/>
    <w:qFormat/>
    <w:rsid w:val="00A12561"/>
    <w:pPr>
      <w:spacing w:after="0"/>
      <w:outlineLvl w:val="0"/>
    </w:pPr>
    <w:rPr>
      <w:b/>
    </w:rPr>
  </w:style>
  <w:style w:type="paragraph" w:styleId="Heading2">
    <w:name w:val="heading 2"/>
    <w:basedOn w:val="Normal"/>
    <w:next w:val="Normal"/>
    <w:link w:val="Heading2Char"/>
    <w:uiPriority w:val="9"/>
    <w:unhideWhenUsed/>
    <w:qFormat/>
    <w:rsid w:val="00A12561"/>
    <w:pPr>
      <w:widowControl w:val="0"/>
      <w:numPr>
        <w:numId w:val="2"/>
      </w:numPr>
      <w:tabs>
        <w:tab w:val="left" w:pos="1179"/>
        <w:tab w:val="left" w:pos="1180"/>
      </w:tabs>
      <w:autoSpaceDE w:val="0"/>
      <w:autoSpaceDN w:val="0"/>
      <w:spacing w:before="90" w:after="0" w:line="240" w:lineRule="auto"/>
      <w:ind w:left="1180"/>
      <w:outlineLvl w:val="1"/>
    </w:pPr>
    <w:rPr>
      <w:b/>
      <w:color w:val="auto"/>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05F94"/>
    <w:rPr>
      <w:color w:val="808080"/>
    </w:rPr>
  </w:style>
  <w:style w:type="paragraph" w:styleId="BalloonText">
    <w:name w:val="Balloon Text"/>
    <w:basedOn w:val="Normal"/>
    <w:link w:val="BalloonTextChar"/>
    <w:uiPriority w:val="99"/>
    <w:semiHidden/>
    <w:unhideWhenUsed/>
    <w:rsid w:val="006848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48C9"/>
    <w:rPr>
      <w:rFonts w:ascii="Segoe UI" w:eastAsia="Calibri" w:hAnsi="Segoe UI" w:cs="Segoe UI"/>
      <w:color w:val="000000"/>
      <w:sz w:val="18"/>
      <w:szCs w:val="18"/>
    </w:rPr>
  </w:style>
  <w:style w:type="paragraph" w:styleId="ListParagraph">
    <w:name w:val="List Paragraph"/>
    <w:basedOn w:val="Normal"/>
    <w:uiPriority w:val="34"/>
    <w:qFormat/>
    <w:rsid w:val="00363E2E"/>
    <w:pPr>
      <w:ind w:left="720"/>
      <w:contextualSpacing/>
    </w:pPr>
  </w:style>
  <w:style w:type="character" w:customStyle="1" w:styleId="Heading2Char">
    <w:name w:val="Heading 2 Char"/>
    <w:basedOn w:val="DefaultParagraphFont"/>
    <w:link w:val="Heading2"/>
    <w:uiPriority w:val="9"/>
    <w:rsid w:val="00A12561"/>
    <w:rPr>
      <w:rFonts w:ascii="Times New Roman" w:eastAsia="Times New Roman" w:hAnsi="Times New Roman" w:cs="Times New Roman"/>
      <w:b/>
      <w:sz w:val="24"/>
      <w:lang w:bidi="en-US"/>
    </w:rPr>
  </w:style>
  <w:style w:type="character" w:customStyle="1" w:styleId="Heading1Char">
    <w:name w:val="Heading 1 Char"/>
    <w:basedOn w:val="DefaultParagraphFont"/>
    <w:link w:val="Heading1"/>
    <w:uiPriority w:val="9"/>
    <w:rsid w:val="00A12561"/>
    <w:rPr>
      <w:rFonts w:ascii="Times New Roman" w:eastAsia="Times New Roman" w:hAnsi="Times New Roman" w:cs="Times New Roman"/>
      <w:b/>
      <w:color w:val="000000"/>
      <w:sz w:val="24"/>
    </w:rPr>
  </w:style>
  <w:style w:type="paragraph" w:styleId="Title">
    <w:name w:val="Title"/>
    <w:basedOn w:val="Heading1"/>
    <w:next w:val="Normal"/>
    <w:link w:val="TitleChar"/>
    <w:uiPriority w:val="10"/>
    <w:qFormat/>
    <w:rsid w:val="00A12561"/>
    <w:rPr>
      <w:sz w:val="56"/>
    </w:rPr>
  </w:style>
  <w:style w:type="character" w:customStyle="1" w:styleId="TitleChar">
    <w:name w:val="Title Char"/>
    <w:basedOn w:val="DefaultParagraphFont"/>
    <w:link w:val="Title"/>
    <w:uiPriority w:val="10"/>
    <w:rsid w:val="00A12561"/>
    <w:rPr>
      <w:rFonts w:ascii="Times New Roman" w:eastAsia="Times New Roman" w:hAnsi="Times New Roman" w:cs="Times New Roman"/>
      <w:b/>
      <w:color w:val="000000"/>
      <w:sz w:val="56"/>
    </w:rPr>
  </w:style>
  <w:style w:type="character" w:styleId="Hyperlink">
    <w:name w:val="Hyperlink"/>
    <w:basedOn w:val="DefaultParagraphFont"/>
    <w:uiPriority w:val="99"/>
    <w:unhideWhenUsed/>
    <w:rsid w:val="001A24F1"/>
    <w:rPr>
      <w:color w:val="0000FF"/>
      <w:u w:val="single"/>
    </w:rPr>
  </w:style>
  <w:style w:type="character" w:styleId="UnresolvedMention">
    <w:name w:val="Unresolved Mention"/>
    <w:basedOn w:val="DefaultParagraphFont"/>
    <w:uiPriority w:val="99"/>
    <w:semiHidden/>
    <w:unhideWhenUsed/>
    <w:rsid w:val="007733A7"/>
    <w:rPr>
      <w:color w:val="605E5C"/>
      <w:shd w:val="clear" w:color="auto" w:fill="E1DFDD"/>
    </w:rPr>
  </w:style>
  <w:style w:type="paragraph" w:styleId="NoSpacing">
    <w:name w:val="No Spacing"/>
    <w:uiPriority w:val="1"/>
    <w:qFormat/>
    <w:rsid w:val="004D6F83"/>
    <w:pPr>
      <w:spacing w:after="0" w:line="240" w:lineRule="auto"/>
    </w:pPr>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7059853">
      <w:bodyDiv w:val="1"/>
      <w:marLeft w:val="0"/>
      <w:marRight w:val="0"/>
      <w:marTop w:val="0"/>
      <w:marBottom w:val="0"/>
      <w:divBdr>
        <w:top w:val="none" w:sz="0" w:space="0" w:color="auto"/>
        <w:left w:val="none" w:sz="0" w:space="0" w:color="auto"/>
        <w:bottom w:val="none" w:sz="0" w:space="0" w:color="auto"/>
        <w:right w:val="none" w:sz="0" w:space="0" w:color="auto"/>
      </w:divBdr>
    </w:div>
    <w:div w:id="1914076430">
      <w:bodyDiv w:val="1"/>
      <w:marLeft w:val="0"/>
      <w:marRight w:val="0"/>
      <w:marTop w:val="0"/>
      <w:marBottom w:val="0"/>
      <w:divBdr>
        <w:top w:val="none" w:sz="0" w:space="0" w:color="auto"/>
        <w:left w:val="none" w:sz="0" w:space="0" w:color="auto"/>
        <w:bottom w:val="none" w:sz="0" w:space="0" w:color="auto"/>
        <w:right w:val="none" w:sz="0" w:space="0" w:color="auto"/>
      </w:divBdr>
    </w:div>
    <w:div w:id="21280430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nf.edu/upd" TargetMode="Externa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showell@unf.edu" TargetMode="External"/><Relationship Id="rId11"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ustomXml" Target="../customXml/item4.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 Id="rId14"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0710319A48E4216BC8DD911BA0F8E58"/>
        <w:category>
          <w:name w:val="General"/>
          <w:gallery w:val="placeholder"/>
        </w:category>
        <w:types>
          <w:type w:val="bbPlcHdr"/>
        </w:types>
        <w:behaviors>
          <w:behavior w:val="content"/>
        </w:behaviors>
        <w:guid w:val="{F52C620E-E5B9-4A7E-8E64-301BB11362AF}"/>
      </w:docPartPr>
      <w:docPartBody>
        <w:p w:rsidR="00BA69EC" w:rsidRDefault="00397832" w:rsidP="00397832">
          <w:pPr>
            <w:pStyle w:val="90710319A48E4216BC8DD911BA0F8E58"/>
          </w:pPr>
          <w:r w:rsidRPr="004151AE">
            <w:rPr>
              <w:rStyle w:val="PlaceholderText"/>
            </w:rPr>
            <w:t>Click or tap here to enter text.</w:t>
          </w:r>
        </w:p>
      </w:docPartBody>
    </w:docPart>
    <w:docPart>
      <w:docPartPr>
        <w:name w:val="2EAF38C2227240AD93AB3B0CE32D5E8C"/>
        <w:category>
          <w:name w:val="General"/>
          <w:gallery w:val="placeholder"/>
        </w:category>
        <w:types>
          <w:type w:val="bbPlcHdr"/>
        </w:types>
        <w:behaviors>
          <w:behavior w:val="content"/>
        </w:behaviors>
        <w:guid w:val="{70C4D1BF-2DDF-4475-94F1-40839086F814}"/>
      </w:docPartPr>
      <w:docPartBody>
        <w:p w:rsidR="00BA69EC" w:rsidRDefault="00397832" w:rsidP="00397832">
          <w:pPr>
            <w:pStyle w:val="2EAF38C2227240AD93AB3B0CE32D5E8C"/>
          </w:pPr>
          <w:r w:rsidRPr="004151AE">
            <w:rPr>
              <w:rStyle w:val="PlaceholderText"/>
            </w:rPr>
            <w:t>Click or tap here to enter text.</w:t>
          </w:r>
        </w:p>
      </w:docPartBody>
    </w:docPart>
    <w:docPart>
      <w:docPartPr>
        <w:name w:val="BA4EBEA6CB4C41EDADA7B44FC34E2383"/>
        <w:category>
          <w:name w:val="General"/>
          <w:gallery w:val="placeholder"/>
        </w:category>
        <w:types>
          <w:type w:val="bbPlcHdr"/>
        </w:types>
        <w:behaviors>
          <w:behavior w:val="content"/>
        </w:behaviors>
        <w:guid w:val="{E086B60E-409A-4866-B38E-7A0AB1B6B007}"/>
      </w:docPartPr>
      <w:docPartBody>
        <w:p w:rsidR="00BA69EC" w:rsidRDefault="00397832" w:rsidP="00397832">
          <w:pPr>
            <w:pStyle w:val="BA4EBEA6CB4C41EDADA7B44FC34E2383"/>
          </w:pPr>
          <w:r w:rsidRPr="004151AE">
            <w:rPr>
              <w:rStyle w:val="PlaceholderText"/>
            </w:rPr>
            <w:t>Click or tap here to enter text.</w:t>
          </w:r>
        </w:p>
      </w:docPartBody>
    </w:docPart>
    <w:docPart>
      <w:docPartPr>
        <w:name w:val="E92E53DDC5B3408093A34F6D67BCA7D0"/>
        <w:category>
          <w:name w:val="General"/>
          <w:gallery w:val="placeholder"/>
        </w:category>
        <w:types>
          <w:type w:val="bbPlcHdr"/>
        </w:types>
        <w:behaviors>
          <w:behavior w:val="content"/>
        </w:behaviors>
        <w:guid w:val="{78AD465A-AD7E-4462-91E7-E2DD7EDDFECD}"/>
      </w:docPartPr>
      <w:docPartBody>
        <w:p w:rsidR="00BA69EC" w:rsidRDefault="00397832" w:rsidP="00397832">
          <w:pPr>
            <w:pStyle w:val="E92E53DDC5B3408093A34F6D67BCA7D0"/>
          </w:pPr>
          <w:r w:rsidRPr="004151AE">
            <w:rPr>
              <w:rStyle w:val="PlaceholderText"/>
            </w:rPr>
            <w:t>Click or tap here to enter text.</w:t>
          </w:r>
        </w:p>
      </w:docPartBody>
    </w:docPart>
    <w:docPart>
      <w:docPartPr>
        <w:name w:val="B0C591FCAA304F82A2F715D3128F9495"/>
        <w:category>
          <w:name w:val="General"/>
          <w:gallery w:val="placeholder"/>
        </w:category>
        <w:types>
          <w:type w:val="bbPlcHdr"/>
        </w:types>
        <w:behaviors>
          <w:behavior w:val="content"/>
        </w:behaviors>
        <w:guid w:val="{313730A3-5406-4B82-8EFF-D7FC98FE617F}"/>
      </w:docPartPr>
      <w:docPartBody>
        <w:p w:rsidR="00BA69EC" w:rsidRDefault="00397832" w:rsidP="00397832">
          <w:pPr>
            <w:pStyle w:val="B0C591FCAA304F82A2F715D3128F9495"/>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Open Sans">
    <w:altName w:val="Times New Roman"/>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4DA0"/>
    <w:rsid w:val="00023DCE"/>
    <w:rsid w:val="000B135A"/>
    <w:rsid w:val="003800F4"/>
    <w:rsid w:val="00397832"/>
    <w:rsid w:val="003D7197"/>
    <w:rsid w:val="004E175D"/>
    <w:rsid w:val="00534C76"/>
    <w:rsid w:val="006A2E38"/>
    <w:rsid w:val="006F2C9D"/>
    <w:rsid w:val="008E2C63"/>
    <w:rsid w:val="00A34DA0"/>
    <w:rsid w:val="00BA69EC"/>
    <w:rsid w:val="00C538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97832"/>
    <w:rPr>
      <w:color w:val="808080"/>
    </w:rPr>
  </w:style>
  <w:style w:type="paragraph" w:customStyle="1" w:styleId="90710319A48E4216BC8DD911BA0F8E58">
    <w:name w:val="90710319A48E4216BC8DD911BA0F8E58"/>
    <w:rsid w:val="00397832"/>
  </w:style>
  <w:style w:type="paragraph" w:customStyle="1" w:styleId="2EAF38C2227240AD93AB3B0CE32D5E8C">
    <w:name w:val="2EAF38C2227240AD93AB3B0CE32D5E8C"/>
    <w:rsid w:val="00397832"/>
  </w:style>
  <w:style w:type="paragraph" w:customStyle="1" w:styleId="BA4EBEA6CB4C41EDADA7B44FC34E2383">
    <w:name w:val="BA4EBEA6CB4C41EDADA7B44FC34E2383"/>
    <w:rsid w:val="00397832"/>
  </w:style>
  <w:style w:type="paragraph" w:customStyle="1" w:styleId="E92E53DDC5B3408093A34F6D67BCA7D0">
    <w:name w:val="E92E53DDC5B3408093A34F6D67BCA7D0"/>
    <w:rsid w:val="00397832"/>
  </w:style>
  <w:style w:type="paragraph" w:customStyle="1" w:styleId="B0C591FCAA304F82A2F715D3128F9495">
    <w:name w:val="B0C591FCAA304F82A2F715D3128F9495"/>
    <w:rsid w:val="0039783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34ebb72c5e92df527f1e0e2f42da8e87">
  <xsd:schema xmlns:xsd="http://www.w3.org/2001/XMLSchema" xmlns:xs="http://www.w3.org/2001/XMLSchema" xmlns:p="http://schemas.microsoft.com/office/2006/metadata/properties" xmlns:ns2="a8fbf49f-21ba-4487-b1fa-ffc4a5473ca3" targetNamespace="http://schemas.microsoft.com/office/2006/metadata/properties" ma:root="true" ma:fieldsID="643ce056a07820ff592ef00101357913"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enumeration value="MedNexus"/>
          <xsd:enumeration value="BOT Minutes Agend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CIRT"/>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uq5p xmlns="a8fbf49f-21ba-4487-b1fa-ffc4a5473ca3" xsi:nil="true"/>
    <Division xmlns="a8fbf49f-21ba-4487-b1fa-ffc4a5473ca3">President</Division>
    <Document_x0020_Status xmlns="a8fbf49f-21ba-4487-b1fa-ffc4a5473ca3">Certified</Document_x0020_Status>
    <lx4h xmlns="a8fbf49f-21ba-4487-b1fa-ffc4a5473ca3">
      <UserInfo>
        <DisplayName/>
        <AccountId xsi:nil="true"/>
        <AccountType/>
      </UserInfo>
    </lx4h>
    <Department xmlns="a8fbf49f-21ba-4487-b1fa-ffc4a5473ca3">TRUSTEES</Department>
  </documentManagement>
</p:properties>
</file>

<file path=customXml/itemProps1.xml><?xml version="1.0" encoding="utf-8"?>
<ds:datastoreItem xmlns:ds="http://schemas.openxmlformats.org/officeDocument/2006/customXml" ds:itemID="{31E6172C-5931-4051-BF1C-19321822B6C2}">
  <ds:schemaRefs>
    <ds:schemaRef ds:uri="http://schemas.openxmlformats.org/officeDocument/2006/bibliography"/>
  </ds:schemaRefs>
</ds:datastoreItem>
</file>

<file path=customXml/itemProps2.xml><?xml version="1.0" encoding="utf-8"?>
<ds:datastoreItem xmlns:ds="http://schemas.openxmlformats.org/officeDocument/2006/customXml" ds:itemID="{DD6AC065-5919-4D35-964F-1E5337041EF2}"/>
</file>

<file path=customXml/itemProps3.xml><?xml version="1.0" encoding="utf-8"?>
<ds:datastoreItem xmlns:ds="http://schemas.openxmlformats.org/officeDocument/2006/customXml" ds:itemID="{4EC88297-3DCF-48ED-BEE1-5245C49ADF0F}"/>
</file>

<file path=customXml/itemProps4.xml><?xml version="1.0" encoding="utf-8"?>
<ds:datastoreItem xmlns:ds="http://schemas.openxmlformats.org/officeDocument/2006/customXml" ds:itemID="{C36DD285-964D-4291-BDE6-7D059E97CDB8}"/>
</file>

<file path=docProps/app.xml><?xml version="1.0" encoding="utf-8"?>
<Properties xmlns="http://schemas.openxmlformats.org/officeDocument/2006/extended-properties" xmlns:vt="http://schemas.openxmlformats.org/officeDocument/2006/docPropsVTypes">
  <Template>Normal</Template>
  <TotalTime>0</TotalTime>
  <Pages>8</Pages>
  <Words>3714</Words>
  <Characters>21174</Characters>
  <Application>Microsoft Office Word</Application>
  <DocSecurity>12</DocSecurity>
  <Lines>176</Lines>
  <Paragraphs>49</Paragraphs>
  <ScaleCrop>false</ScaleCrop>
  <HeadingPairs>
    <vt:vector size="2" baseType="variant">
      <vt:variant>
        <vt:lpstr>Title</vt:lpstr>
      </vt:variant>
      <vt:variant>
        <vt:i4>1</vt:i4>
      </vt:variant>
    </vt:vector>
  </HeadingPairs>
  <TitlesOfParts>
    <vt:vector size="1" baseType="lpstr">
      <vt:lpstr>Regulation Template</vt:lpstr>
    </vt:vector>
  </TitlesOfParts>
  <Company/>
  <LinksUpToDate>false</LinksUpToDate>
  <CharactersWithSpaces>24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 Compliance</dc:creator>
  <cp:keywords/>
  <cp:lastModifiedBy>Fieschko, Rachel</cp:lastModifiedBy>
  <cp:revision>2</cp:revision>
  <dcterms:created xsi:type="dcterms:W3CDTF">2021-12-03T16:51:00Z</dcterms:created>
  <dcterms:modified xsi:type="dcterms:W3CDTF">2021-12-03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aveLocal">
    <vt:bool>true</vt:bool>
  </property>
  <property fmtid="{D5CDD505-2E9C-101B-9397-08002B2CF9AE}" pid="3" name="ContentTypeId">
    <vt:lpwstr>0x010100330B4FFE9BA0204FB96D85A847CFAF2C</vt:lpwstr>
  </property>
  <property fmtid="{D5CDD505-2E9C-101B-9397-08002B2CF9AE}" pid="4" name="pgjr">
    <vt:lpwstr/>
  </property>
</Properties>
</file>